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5307C107" w:rsidR="002F29A7" w:rsidRPr="00E61919" w:rsidRDefault="002F29A7" w:rsidP="00B06C8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E61919">
        <w:rPr>
          <w:rFonts w:asciiTheme="minorHAnsi" w:hAnsiTheme="minorHAnsi" w:cstheme="minorHAnsi"/>
          <w:color w:val="FF595E"/>
        </w:rPr>
        <w:t xml:space="preserve">Workplace Assessment Task </w:t>
      </w:r>
      <w:r w:rsidR="009C797D" w:rsidRPr="00E61919">
        <w:rPr>
          <w:rFonts w:asciiTheme="minorHAnsi" w:hAnsiTheme="minorHAnsi" w:cstheme="minorHAnsi"/>
          <w:color w:val="FF595E"/>
        </w:rPr>
        <w:t>2</w:t>
      </w:r>
      <w:r w:rsidRPr="00E61919">
        <w:rPr>
          <w:rFonts w:asciiTheme="minorHAnsi" w:hAnsiTheme="minorHAnsi" w:cstheme="minorHAnsi"/>
          <w:color w:val="FF595E"/>
        </w:rPr>
        <w:t xml:space="preserve"> – </w:t>
      </w:r>
      <w:r w:rsidR="002A22AD" w:rsidRPr="00E61919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0211A5" w:rsidRDefault="002F29A7" w:rsidP="00B06C82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0211A5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0A2365" w:rsidRDefault="00CC46FB" w:rsidP="00B06C82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0A2365" w:rsidRDefault="002F29A7" w:rsidP="00B06C8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0A236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567C63BB" w:rsidR="001F02AF" w:rsidRPr="000A2365" w:rsidRDefault="002F29A7" w:rsidP="00B06C8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0A2365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0A2365">
        <w:rPr>
          <w:rFonts w:cstheme="minorHAnsi"/>
          <w:color w:val="404040" w:themeColor="text1" w:themeTint="BF"/>
          <w:sz w:val="20"/>
          <w:szCs w:val="20"/>
        </w:rPr>
        <w:t>list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0A2365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0A2365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9C797D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1F02AF" w:rsidRPr="000A2365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2309852C" w:rsidR="002F29A7" w:rsidRPr="005620D3" w:rsidRDefault="001F02AF" w:rsidP="00B06C8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9C797D">
        <w:rPr>
          <w:rFonts w:cstheme="minorHAnsi"/>
          <w:color w:val="404040" w:themeColor="text1" w:themeTint="BF"/>
          <w:sz w:val="20"/>
          <w:szCs w:val="20"/>
        </w:rPr>
        <w:t>2</w:t>
      </w:r>
      <w:r w:rsidRPr="000A236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B06C8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B06C8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B900846" w14:textId="2AA20A61" w:rsidR="003E215A" w:rsidRDefault="002F29A7" w:rsidP="00B06C8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9C797D" w:rsidRPr="009C797D">
        <w:rPr>
          <w:rFonts w:cstheme="minorHAnsi"/>
          <w:color w:val="404040" w:themeColor="text1" w:themeTint="BF"/>
          <w:sz w:val="20"/>
          <w:szCs w:val="20"/>
        </w:rPr>
        <w:t>meet with the client and their family</w:t>
      </w:r>
      <w:r w:rsidR="007D079E">
        <w:rPr>
          <w:rFonts w:cstheme="minorHAnsi"/>
          <w:color w:val="404040" w:themeColor="text1" w:themeTint="BF"/>
          <w:sz w:val="20"/>
          <w:szCs w:val="20"/>
        </w:rPr>
        <w:t xml:space="preserve"> and </w:t>
      </w:r>
      <w:r w:rsidR="009C797D" w:rsidRPr="009C797D">
        <w:rPr>
          <w:rFonts w:cstheme="minorHAnsi"/>
          <w:color w:val="404040" w:themeColor="text1" w:themeTint="BF"/>
          <w:sz w:val="20"/>
          <w:szCs w:val="20"/>
        </w:rPr>
        <w:t>carer/s to review and confirm their support requirements, goals, needs, and preferences.</w:t>
      </w:r>
    </w:p>
    <w:p w14:paraId="5DE7BA48" w14:textId="77777777" w:rsidR="00DC4FD5" w:rsidRPr="00A34DFE" w:rsidRDefault="00DC4FD5" w:rsidP="00B06C8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The candidate must be observed by the assessor while completing this task.</w:t>
      </w:r>
    </w:p>
    <w:p w14:paraId="1B55A075" w14:textId="444B784C" w:rsidR="009C797D" w:rsidRDefault="00CC46FB" w:rsidP="00B06C8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C06C3E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97D9305" w14:textId="412C6D25" w:rsidR="009C797D" w:rsidRPr="009C797D" w:rsidRDefault="009C797D" w:rsidP="00B06C82">
      <w:pPr>
        <w:pStyle w:val="ListParagraph"/>
        <w:numPr>
          <w:ilvl w:val="0"/>
          <w:numId w:val="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C797D">
        <w:rPr>
          <w:rFonts w:cstheme="minorHAnsi"/>
          <w:color w:val="404040" w:themeColor="text1" w:themeTint="BF"/>
          <w:sz w:val="20"/>
          <w:szCs w:val="20"/>
        </w:rPr>
        <w:t>Practical knowledge of the person’s individualised support/care plan</w:t>
      </w:r>
    </w:p>
    <w:p w14:paraId="417E1722" w14:textId="2E20F38E" w:rsidR="009C797D" w:rsidRPr="009C797D" w:rsidRDefault="009C797D" w:rsidP="00B06C82">
      <w:pPr>
        <w:pStyle w:val="ListParagraph"/>
        <w:numPr>
          <w:ilvl w:val="0"/>
          <w:numId w:val="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C797D">
        <w:rPr>
          <w:rFonts w:cstheme="minorHAnsi"/>
          <w:color w:val="404040" w:themeColor="text1" w:themeTint="BF"/>
          <w:sz w:val="20"/>
          <w:szCs w:val="20"/>
        </w:rPr>
        <w:t>Practical skills relevant to confirming and clarifying the client’s personal support requirements, goals, needs, and preferences</w:t>
      </w:r>
    </w:p>
    <w:p w14:paraId="6B2DDCD4" w14:textId="77777777" w:rsidR="009C797D" w:rsidRPr="009C797D" w:rsidRDefault="009C797D" w:rsidP="00B06C8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B06C8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B06C82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7A8852E3" w14:textId="315F3F0E" w:rsidR="005C3DF7" w:rsidRDefault="005C3DF7" w:rsidP="00B06C8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>
        <w:rPr>
          <w:rFonts w:cstheme="minorHAnsi"/>
          <w:color w:val="404040" w:themeColor="text1" w:themeTint="BF"/>
          <w:sz w:val="20"/>
          <w:szCs w:val="20"/>
        </w:rPr>
        <w:t xml:space="preserve">Contextualise the performance benchmarks outlined in this </w:t>
      </w:r>
      <w:r w:rsidRPr="005C3DF7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>
        <w:rPr>
          <w:rFonts w:cstheme="minorHAnsi"/>
          <w:color w:val="404040" w:themeColor="text1" w:themeTint="BF"/>
          <w:sz w:val="20"/>
          <w:szCs w:val="20"/>
        </w:rPr>
        <w:t xml:space="preserve"> so that they align with:</w:t>
      </w:r>
    </w:p>
    <w:p w14:paraId="765914E5" w14:textId="77777777" w:rsidR="005C3DF7" w:rsidRPr="005C3DF7" w:rsidRDefault="005C3DF7" w:rsidP="00B06C82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The context of direct support work in which the candidate will provide support – aged care, home and community care, disability, or community service. </w:t>
      </w:r>
    </w:p>
    <w:p w14:paraId="52839E4F" w14:textId="3637698D" w:rsidR="005C3DF7" w:rsidRPr="005C3DF7" w:rsidRDefault="005C3DF7" w:rsidP="00B06C82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Relevant legal and regulatory requirements and service standards, as well as those specific requirements from </w:t>
      </w:r>
      <w:r>
        <w:rPr>
          <w:rFonts w:cstheme="minorHAnsi"/>
          <w:color w:val="404040" w:themeColor="text1" w:themeTint="BF"/>
          <w:sz w:val="20"/>
          <w:szCs w:val="20"/>
        </w:rPr>
        <w:t>the relevant</w:t>
      </w: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 own state/territory.</w:t>
      </w:r>
    </w:p>
    <w:p w14:paraId="1E5D2620" w14:textId="77777777" w:rsidR="005C3DF7" w:rsidRPr="005C3DF7" w:rsidRDefault="005C3DF7" w:rsidP="00B06C82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Relevant policies, processes, and procedures from your RTO or the candidate’s organisation/workplace. </w:t>
      </w:r>
    </w:p>
    <w:p w14:paraId="3AF4AE64" w14:textId="17DD930C" w:rsidR="005C3DF7" w:rsidRPr="005C3DF7" w:rsidRDefault="005C3DF7" w:rsidP="00B06C82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Individualised support plans, including the goals, needs, preferences of the clients whom the candidate will be supporting in this assessment.</w:t>
      </w:r>
    </w:p>
    <w:p w14:paraId="113BB7BD" w14:textId="66E501F0" w:rsidR="00AF0ED4" w:rsidRPr="005C3DF7" w:rsidRDefault="005C3DF7" w:rsidP="00B06C8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Organise workplace resources required for this assessment.</w:t>
      </w:r>
    </w:p>
    <w:p w14:paraId="33DF9BAE" w14:textId="372E7041" w:rsidR="00AE719F" w:rsidRPr="005C3DF7" w:rsidRDefault="00AE719F" w:rsidP="00B06C8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C3DF7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C3DF7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C3DF7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24A4C04" w:rsidR="007D079E" w:rsidRDefault="00AE719F" w:rsidP="00B06C8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69BC27A8" w14:textId="62AF16C4" w:rsidR="001A1865" w:rsidRPr="007D079E" w:rsidRDefault="007D079E" w:rsidP="00B06C82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B06C82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B06C8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B06C8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B06C82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B06C82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B06C8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B06C8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B06C82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B06C82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34EE8B5F" w:rsidR="002F29A7" w:rsidRDefault="008C6C99" w:rsidP="00B06C8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3E65955A" w14:textId="77777777" w:rsidR="00BC48F4" w:rsidRPr="000211A5" w:rsidRDefault="00BC48F4" w:rsidP="00B06C82">
      <w:pPr>
        <w:spacing w:before="120" w:after="120" w:line="276" w:lineRule="auto"/>
        <w:ind w:left="36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DC48274" w14:textId="77777777" w:rsidR="005E4FD1" w:rsidRDefault="005E4FD1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0E22F2AD" w:rsidR="00E672A6" w:rsidRPr="005620D3" w:rsidRDefault="00E672A6" w:rsidP="00B06C8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B06C8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B06C8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3C05765C" w:rsidR="00BC48F4" w:rsidRDefault="00BC48F4" w:rsidP="00B06C82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B06C8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B06C8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B06C8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B06C8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19A88F42" w:rsidR="00CE7139" w:rsidRDefault="00CE7139" w:rsidP="00B06C82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B06C8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068B11C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B06C8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34E6F" w:rsidRPr="005620D3" w14:paraId="49424F6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705BE3" w14:textId="6D50AD98" w:rsidR="00034E6F" w:rsidRPr="005620D3" w:rsidRDefault="008F2E3C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82068E" w14:textId="63EBD568" w:rsidR="00034E6F" w:rsidRPr="005620D3" w:rsidRDefault="00034E6F" w:rsidP="00B06C8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24D0B" w:rsidRPr="005620D3" w14:paraId="1B36FA0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6AF7021" w14:textId="6A6044DE" w:rsidR="00024D0B" w:rsidRPr="005620D3" w:rsidRDefault="00024D0B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irect support contex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277BBEF" w14:textId="77777777" w:rsidR="00C00662" w:rsidRDefault="0089551A" w:rsidP="00B06C8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456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0662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00662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00662">
              <w:rPr>
                <w:rFonts w:cstheme="minorHAnsi"/>
                <w:color w:val="404040" w:themeColor="text1" w:themeTint="BF"/>
                <w:sz w:val="20"/>
                <w:szCs w:val="20"/>
              </w:rPr>
              <w:t>A</w:t>
            </w:r>
            <w:r w:rsidR="00C00662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ged care</w:t>
            </w:r>
          </w:p>
          <w:p w14:paraId="7671A965" w14:textId="77777777" w:rsidR="00C00662" w:rsidRDefault="0089551A" w:rsidP="00B06C8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4583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0662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00662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00662">
              <w:rPr>
                <w:rFonts w:cstheme="minorHAnsi"/>
                <w:color w:val="404040" w:themeColor="text1" w:themeTint="BF"/>
                <w:sz w:val="20"/>
                <w:szCs w:val="20"/>
              </w:rPr>
              <w:t>H</w:t>
            </w:r>
            <w:r w:rsidR="00C00662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e and community</w:t>
            </w:r>
          </w:p>
          <w:p w14:paraId="017C855A" w14:textId="77777777" w:rsidR="00C00662" w:rsidRDefault="0089551A" w:rsidP="00B06C8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451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0662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00662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00662">
              <w:rPr>
                <w:rFonts w:cstheme="minorHAnsi"/>
                <w:color w:val="404040" w:themeColor="text1" w:themeTint="BF"/>
                <w:sz w:val="20"/>
                <w:szCs w:val="20"/>
              </w:rPr>
              <w:t>D</w:t>
            </w:r>
            <w:r w:rsidR="00C00662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isability</w:t>
            </w:r>
          </w:p>
          <w:p w14:paraId="21147256" w14:textId="77777777" w:rsidR="00C00662" w:rsidRDefault="0089551A" w:rsidP="00B06C8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4239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0662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00662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00662">
              <w:rPr>
                <w:rFonts w:cstheme="minorHAnsi"/>
                <w:color w:val="404040" w:themeColor="text1" w:themeTint="BF"/>
                <w:sz w:val="20"/>
                <w:szCs w:val="20"/>
              </w:rPr>
              <w:t>C</w:t>
            </w:r>
            <w:r w:rsidR="00C00662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munity service</w:t>
            </w:r>
          </w:p>
          <w:p w14:paraId="036D8293" w14:textId="28732044" w:rsidR="00024D0B" w:rsidRPr="005620D3" w:rsidRDefault="0089551A" w:rsidP="00B06C8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0014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00662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0066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C00662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00662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C00662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C00662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C00662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00662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00662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00662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00662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00662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AD8661F" w14:textId="77777777" w:rsidR="000211A5" w:rsidRDefault="000211A5" w:rsidP="00B06C82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CE7139" w:rsidRPr="00D818B8" w14:paraId="219FAB8C" w14:textId="77777777" w:rsidTr="00BC48F4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A94C4F" w14:textId="77777777" w:rsidR="00CE7139" w:rsidRPr="005620D3" w:rsidRDefault="00CE7139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bookmarkStart w:id="2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E14F2A" w14:textId="77777777" w:rsidR="00CE7139" w:rsidRPr="005C3DF7" w:rsidRDefault="0089551A" w:rsidP="00B06C8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support work environment in at least one aged care, home and community, disability, or community service organisation</w:t>
            </w:r>
          </w:p>
          <w:p w14:paraId="5CA6B747" w14:textId="4DB38118" w:rsidR="00CE7139" w:rsidRDefault="0089551A" w:rsidP="00B06C8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upervisor</w:t>
            </w:r>
          </w:p>
          <w:p w14:paraId="7A6C65A9" w14:textId="7B21AC42" w:rsidR="007D079E" w:rsidRDefault="0089551A" w:rsidP="00B06C8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6022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079E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079E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D079E">
              <w:rPr>
                <w:rFonts w:cstheme="minorHAnsi"/>
                <w:color w:val="404040" w:themeColor="text1" w:themeTint="BF"/>
                <w:sz w:val="20"/>
                <w:szCs w:val="20"/>
              </w:rPr>
              <w:t>Individual support client, their family and carers</w:t>
            </w:r>
          </w:p>
          <w:p w14:paraId="55DA6832" w14:textId="133D4473" w:rsidR="007D079E" w:rsidRDefault="0089551A" w:rsidP="00B06C8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840737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079E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079E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D079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Volunteers to participate in </w:t>
            </w:r>
            <w:r w:rsidR="000751AD">
              <w:rPr>
                <w:rFonts w:cstheme="minorHAnsi"/>
                <w:color w:val="404040" w:themeColor="text1" w:themeTint="BF"/>
                <w:sz w:val="20"/>
                <w:szCs w:val="20"/>
              </w:rPr>
              <w:t>the assessment</w:t>
            </w:r>
            <w:r w:rsidR="007D079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ctivity</w:t>
            </w:r>
            <w:r w:rsidR="000751A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(simulation)</w:t>
            </w:r>
          </w:p>
          <w:p w14:paraId="3CCBD4E2" w14:textId="4170F046" w:rsidR="00A44C70" w:rsidRPr="007D079E" w:rsidRDefault="0089551A" w:rsidP="00B06C8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48711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C7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44C7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44C70">
              <w:rPr>
                <w:rFonts w:cstheme="minorHAnsi"/>
                <w:color w:val="404040" w:themeColor="text1" w:themeTint="BF"/>
                <w:sz w:val="20"/>
                <w:szCs w:val="20"/>
              </w:rPr>
              <w:t>The client’s individualised support plan/care plan</w:t>
            </w:r>
          </w:p>
          <w:p w14:paraId="3834BEC6" w14:textId="77777777" w:rsidR="00CE7139" w:rsidRDefault="0089551A" w:rsidP="00B06C8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22422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policies and procedures</w:t>
            </w:r>
            <w:bookmarkEnd w:id="2"/>
          </w:p>
          <w:p w14:paraId="08FE5F6E" w14:textId="60B537CA" w:rsidR="00657D90" w:rsidRPr="00657D90" w:rsidRDefault="0089551A" w:rsidP="00B06C8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87356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7D9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7D9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57D90">
              <w:rPr>
                <w:rFonts w:cstheme="minorHAnsi"/>
                <w:color w:val="404040" w:themeColor="text1" w:themeTint="BF"/>
                <w:sz w:val="20"/>
                <w:szCs w:val="20"/>
              </w:rPr>
              <w:t>Meeting minutes template (or similar)</w:t>
            </w:r>
          </w:p>
        </w:tc>
      </w:tr>
      <w:tr w:rsidR="002A0F27" w:rsidRPr="00890AB3" w14:paraId="4F7DA72E" w14:textId="77777777" w:rsidTr="0059758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9A8FEE8" w14:textId="77777777" w:rsidR="002A0F27" w:rsidRPr="005620D3" w:rsidRDefault="002A0F27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347E28C" w14:textId="77777777" w:rsidR="002A0F27" w:rsidRPr="00E15B59" w:rsidRDefault="002A0F27" w:rsidP="00B06C82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37CAEDA6" w14:textId="77777777" w:rsidR="002A0F27" w:rsidRPr="00B43196" w:rsidRDefault="0089551A" w:rsidP="00B06C82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0F27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A0F27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3" w:name="_Hlk103854276"/>
          <w:p w14:paraId="7F0BDC82" w14:textId="77777777" w:rsidR="002A0F27" w:rsidRPr="00B43196" w:rsidRDefault="0089551A" w:rsidP="00B06C82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0F27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A0F27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051753F4" w14:textId="77777777" w:rsidR="002A0F27" w:rsidRDefault="0089551A" w:rsidP="00B06C82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380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0F27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A0F27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quipment, tools, and facilities available in the candidate’s workplace/training organisation</w:t>
            </w:r>
          </w:p>
          <w:p w14:paraId="6AFC5A55" w14:textId="77777777" w:rsidR="002A0F27" w:rsidRDefault="0089551A" w:rsidP="00B06C82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0310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0F27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A0F27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2A0F27">
              <w:rPr>
                <w:rFonts w:cstheme="minorHAnsi"/>
                <w:color w:val="404040" w:themeColor="text1" w:themeTint="BF"/>
                <w:sz w:val="20"/>
                <w:szCs w:val="20"/>
              </w:rPr>
              <w:t>Direct support context (indicated above)</w:t>
            </w:r>
          </w:p>
          <w:p w14:paraId="6E224C89" w14:textId="77777777" w:rsidR="002A0F27" w:rsidRPr="00967EF5" w:rsidRDefault="0089551A" w:rsidP="00B06C82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70756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0F27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A0F27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2A0F27">
              <w:rPr>
                <w:rFonts w:cstheme="minorHAnsi"/>
                <w:color w:val="404040" w:themeColor="text1" w:themeTint="BF"/>
                <w:sz w:val="20"/>
                <w:szCs w:val="20"/>
              </w:rPr>
              <w:t>Client’s individualised support plan, including their needs, preferences, and goals.</w:t>
            </w:r>
          </w:p>
          <w:p w14:paraId="34DF2612" w14:textId="77777777" w:rsidR="002A0F27" w:rsidRDefault="0089551A" w:rsidP="00B06C82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0F27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A0F27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2A0F27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2A0F27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2A0F27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2A0F27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2A0F27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2A0F27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2A0F27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2A0F27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2A0F27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2A0F27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3"/>
          <w:p w14:paraId="6FC45595" w14:textId="77777777" w:rsidR="002A0F27" w:rsidRPr="00E15B59" w:rsidRDefault="002A0F27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5A141530" w14:textId="77777777" w:rsidR="002A0F27" w:rsidRPr="00890AB3" w:rsidRDefault="002A0F27" w:rsidP="00B06C82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4CAF86B" w14:textId="6CA39E4F" w:rsidR="00264F35" w:rsidRDefault="00264F35" w:rsidP="00B06C82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150CF957" w:rsidR="0060042F" w:rsidRPr="005620D3" w:rsidRDefault="0060042F" w:rsidP="00B06C8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B06C8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B06C82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B06C82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B06C82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B06C8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89551A" w:rsidP="00B06C82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B06C8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89551A" w:rsidP="00B06C8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B06C8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89551A" w:rsidP="00B06C8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B06C8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89551A" w:rsidP="00B06C8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B06C8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89551A" w:rsidP="00B06C8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B06C8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89551A" w:rsidP="00B06C8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758811FB" w14:textId="22576464" w:rsidR="00264F35" w:rsidRDefault="00264F35" w:rsidP="00B06C82">
      <w:r>
        <w:br w:type="page"/>
      </w:r>
    </w:p>
    <w:p w14:paraId="7056DFDC" w14:textId="79ACCED7" w:rsidR="004E3825" w:rsidRDefault="0088239C" w:rsidP="00B06C82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1209DCBD" w14:textId="77777777" w:rsidR="00DC613D" w:rsidRPr="007D491F" w:rsidRDefault="00DC613D" w:rsidP="00B06C82">
      <w:pPr>
        <w:spacing w:before="120" w:after="120"/>
        <w:jc w:val="both"/>
        <w:rPr>
          <w:b/>
          <w:bCs/>
          <w:color w:val="D73329"/>
        </w:rPr>
      </w:pPr>
      <w:bookmarkStart w:id="4" w:name="_Hlk94086165"/>
      <w:r w:rsidRPr="004A4286">
        <w:rPr>
          <w:b/>
          <w:bCs/>
          <w:color w:val="D73329"/>
        </w:rPr>
        <w:t xml:space="preserve">IMPORTANT: The unit </w:t>
      </w:r>
      <w:r>
        <w:rPr>
          <w:b/>
          <w:bCs/>
          <w:color w:val="D73329"/>
        </w:rPr>
        <w:t xml:space="preserve">of competency </w:t>
      </w:r>
      <w:r w:rsidRPr="007D491F">
        <w:rPr>
          <w:b/>
          <w:bCs/>
          <w:i/>
          <w:iCs/>
          <w:color w:val="D73329"/>
        </w:rPr>
        <w:t>CHCCCS031 – Provide individualised support</w:t>
      </w:r>
      <w:r>
        <w:rPr>
          <w:b/>
          <w:bCs/>
          <w:color w:val="D73329"/>
        </w:rPr>
        <w:t xml:space="preserve"> </w:t>
      </w:r>
      <w:r>
        <w:rPr>
          <w:b/>
          <w:bCs/>
          <w:i/>
          <w:iCs/>
          <w:color w:val="D73329"/>
        </w:rPr>
        <w:t xml:space="preserve">(Release 1) </w:t>
      </w:r>
      <w:r w:rsidRPr="004A4286">
        <w:rPr>
          <w:b/>
          <w:bCs/>
          <w:color w:val="D73329"/>
        </w:rPr>
        <w:t>requires the candidate</w:t>
      </w:r>
      <w:r>
        <w:rPr>
          <w:b/>
          <w:bCs/>
          <w:color w:val="D73329"/>
        </w:rPr>
        <w:t xml:space="preserve"> to complete this task on three separate instances. In line with this requirement, the assessor must accomplish this Observation Form three times, once for each instance required.</w:t>
      </w:r>
      <w:bookmarkEnd w:id="4"/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2018"/>
        <w:gridCol w:w="2018"/>
        <w:gridCol w:w="2018"/>
      </w:tblGrid>
      <w:tr w:rsidR="00DC613D" w:rsidRPr="007A3AA4" w14:paraId="5B48A01C" w14:textId="77777777" w:rsidTr="0059758B">
        <w:trPr>
          <w:trHeight w:val="413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F65EACC" w14:textId="77777777" w:rsidR="00DC613D" w:rsidRPr="00926C7C" w:rsidRDefault="00DC613D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is is the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3ED4710" w14:textId="77777777" w:rsidR="00DC613D" w:rsidRPr="00264F35" w:rsidRDefault="0089551A" w:rsidP="00B06C82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1553229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13D" w:rsidRPr="00264F35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C613D" w:rsidRPr="00264F35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First instance the candidate is completing this task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0CBF811" w14:textId="77777777" w:rsidR="00DC613D" w:rsidRPr="00264F35" w:rsidRDefault="0089551A" w:rsidP="00B06C82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1872914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13D" w:rsidRPr="00264F35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C613D" w:rsidRPr="00264F35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Second instance the candidate is completing this task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</w:tcPr>
          <w:p w14:paraId="0BF89A6B" w14:textId="77777777" w:rsidR="00DC613D" w:rsidRPr="00264F35" w:rsidRDefault="0089551A" w:rsidP="00B06C82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36799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13D" w:rsidRPr="00264F35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C613D" w:rsidRPr="00264F35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Third instance the candidate is completing this task</w:t>
            </w:r>
          </w:p>
        </w:tc>
      </w:tr>
      <w:tr w:rsidR="00DC613D" w:rsidRPr="007A3AA4" w14:paraId="7C919A50" w14:textId="77777777" w:rsidTr="0059758B">
        <w:trPr>
          <w:trHeight w:val="413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C333694" w14:textId="77777777" w:rsidR="00DC613D" w:rsidRDefault="00DC613D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will access and review the individualised support plan of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3C18E87" w14:textId="77777777" w:rsidR="00DC613D" w:rsidRPr="00264F35" w:rsidRDefault="00DC613D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r w:rsidRPr="00264F35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Client A 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385A4D0" w14:textId="77777777" w:rsidR="00DC613D" w:rsidRPr="00264F35" w:rsidRDefault="00DC613D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r w:rsidRPr="00264F35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>Client B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vAlign w:val="center"/>
          </w:tcPr>
          <w:p w14:paraId="49109C40" w14:textId="77777777" w:rsidR="00DC613D" w:rsidRPr="00264F35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295367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13D" w:rsidRPr="00264F35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C613D" w:rsidRPr="00264F35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A</w:t>
            </w:r>
          </w:p>
          <w:p w14:paraId="1D47112E" w14:textId="77777777" w:rsidR="00DC613D" w:rsidRPr="00264F35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95021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13D" w:rsidRPr="00264F35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C613D" w:rsidRPr="00264F35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B</w:t>
            </w:r>
          </w:p>
          <w:p w14:paraId="4A6AC197" w14:textId="77777777" w:rsidR="00DC613D" w:rsidRPr="00264F35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1890686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13D" w:rsidRPr="00264F35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C613D" w:rsidRPr="00264F35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C</w:t>
            </w:r>
          </w:p>
        </w:tc>
      </w:tr>
      <w:tr w:rsidR="00DC613D" w:rsidRPr="005620D3" w14:paraId="56B0191E" w14:textId="77777777" w:rsidTr="0059758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8D9F4CE" w14:textId="77777777" w:rsidR="00DC613D" w:rsidRPr="005620D3" w:rsidRDefault="00DC613D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Date of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nd time of assessment</w:t>
            </w:r>
          </w:p>
        </w:tc>
        <w:tc>
          <w:tcPr>
            <w:tcW w:w="6054" w:type="dxa"/>
            <w:gridSpan w:val="3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C918BE1" w14:textId="77777777" w:rsidR="00DC613D" w:rsidRPr="005620D3" w:rsidRDefault="00DC613D" w:rsidP="00B06C8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DC613D" w:rsidRPr="005620D3" w14:paraId="6CDD4B97" w14:textId="77777777" w:rsidTr="0059758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CC080B2" w14:textId="77777777" w:rsidR="00DC613D" w:rsidRDefault="00DC613D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4015FC9D" w14:textId="77777777" w:rsidR="00DC613D" w:rsidRPr="005620D3" w:rsidRDefault="00DC613D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505C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6054" w:type="dxa"/>
            <w:gridSpan w:val="3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88E59C" w14:textId="77777777" w:rsidR="00DC613D" w:rsidRPr="005620D3" w:rsidRDefault="00DC613D" w:rsidP="00B06C8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467DEC" w:rsidRPr="005620D3" w14:paraId="62DB0454" w14:textId="77777777" w:rsidTr="00264F35">
        <w:trPr>
          <w:trHeight w:val="146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0BBBD4E" w14:textId="77777777" w:rsidR="00467DEC" w:rsidRDefault="00467DEC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bookmarkStart w:id="5" w:name="_Hlk94086086"/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eople present</w:t>
            </w:r>
          </w:p>
          <w:p w14:paraId="77583934" w14:textId="7D5A2E9A" w:rsidR="00467DEC" w:rsidRDefault="00467DEC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For a satisfactory performance, the client and their family/carers must be present during this activity.</w:t>
            </w:r>
          </w:p>
        </w:tc>
        <w:tc>
          <w:tcPr>
            <w:tcW w:w="6054" w:type="dxa"/>
            <w:gridSpan w:val="3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277EBFA" w14:textId="77777777" w:rsidR="00467DEC" w:rsidRDefault="0089551A" w:rsidP="00B06C8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62849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7DE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67DE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upervisor</w:t>
            </w:r>
          </w:p>
          <w:p w14:paraId="7D55DC50" w14:textId="77777777" w:rsidR="00467DEC" w:rsidRDefault="0089551A" w:rsidP="00B06C8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7530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7DE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67DE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’s family/carer/others (please specify relation to client):</w:t>
            </w:r>
          </w:p>
          <w:tbl>
            <w:tblPr>
              <w:tblStyle w:val="TableGrid"/>
              <w:tblW w:w="5000" w:type="pct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18"/>
              <w:gridCol w:w="2920"/>
            </w:tblGrid>
            <w:tr w:rsidR="00467DEC" w14:paraId="78A07534" w14:textId="77777777" w:rsidTr="00467DEC">
              <w:trPr>
                <w:trHeight w:val="278"/>
                <w:jc w:val="center"/>
              </w:trPr>
              <w:tc>
                <w:tcPr>
                  <w:tcW w:w="1675" w:type="pct"/>
                  <w:shd w:val="clear" w:color="auto" w:fill="auto"/>
                </w:tcPr>
                <w:p w14:paraId="6A4938DC" w14:textId="16D2C420" w:rsidR="00264F35" w:rsidRDefault="0089551A" w:rsidP="00B06C82">
                  <w:pPr>
                    <w:tabs>
                      <w:tab w:val="left" w:pos="180"/>
                    </w:tabs>
                    <w:ind w:left="0" w:right="0" w:firstLine="0"/>
                    <w:rPr>
                      <w:rFonts w:cstheme="minorHAnsi"/>
                      <w:color w:val="404040" w:themeColor="text1" w:themeTint="BF"/>
                      <w:sz w:val="20"/>
                      <w:szCs w:val="20"/>
                    </w:rPr>
                  </w:pPr>
                  <w:sdt>
                    <w:sdtPr>
                      <w:rPr>
                        <w:rFonts w:cstheme="minorHAnsi"/>
                        <w:color w:val="262626" w:themeColor="text1" w:themeTint="D9"/>
                        <w:sz w:val="20"/>
                        <w:szCs w:val="20"/>
                      </w:rPr>
                      <w:id w:val="1913423354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67DEC" w:rsidRPr="00467DEC">
                        <w:rPr>
                          <w:rFonts w:ascii="MS Gothic" w:eastAsia="MS Gothic" w:hAnsi="MS Gothic" w:cstheme="minorHAnsi" w:hint="eastAsia"/>
                          <w:color w:val="262626" w:themeColor="text1" w:themeTint="D9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467DEC" w:rsidRPr="00467DEC">
                    <w:rPr>
                      <w:rFonts w:cstheme="minorHAnsi"/>
                      <w:color w:val="262626" w:themeColor="text1" w:themeTint="D9"/>
                      <w:sz w:val="20"/>
                      <w:szCs w:val="20"/>
                    </w:rPr>
                    <w:t xml:space="preserve"> Parent</w:t>
                  </w:r>
                  <w:r w:rsidR="00264F35">
                    <w:rPr>
                      <w:rFonts w:cstheme="minorHAnsi"/>
                      <w:color w:val="404040" w:themeColor="text1" w:themeTint="BF"/>
                      <w:sz w:val="20"/>
                      <w:szCs w:val="20"/>
                    </w:rPr>
                    <w:t xml:space="preserve"> </w:t>
                  </w:r>
                  <w:sdt>
                    <w:sdtPr>
                      <w:rPr>
                        <w:rFonts w:cstheme="minorHAnsi"/>
                        <w:color w:val="404040" w:themeColor="text1" w:themeTint="BF"/>
                        <w:sz w:val="20"/>
                        <w:szCs w:val="20"/>
                      </w:rPr>
                      <w:id w:val="-75976362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264F35">
                        <w:rPr>
                          <w:rFonts w:ascii="MS Gothic" w:eastAsia="MS Gothic" w:hAnsi="MS Gothic" w:cstheme="minorHAnsi" w:hint="eastAsia"/>
                          <w:color w:val="404040" w:themeColor="text1" w:themeTint="BF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264F35">
                    <w:rPr>
                      <w:rFonts w:cstheme="minorHAnsi"/>
                      <w:color w:val="404040" w:themeColor="text1" w:themeTint="BF"/>
                      <w:sz w:val="20"/>
                      <w:szCs w:val="20"/>
                    </w:rPr>
                    <w:t xml:space="preserve"> Client (or the person requiring support)</w:t>
                  </w:r>
                </w:p>
                <w:p w14:paraId="7F2F10EF" w14:textId="77777777" w:rsidR="00467DEC" w:rsidRPr="00467DEC" w:rsidRDefault="0089551A" w:rsidP="00B06C82">
                  <w:pPr>
                    <w:ind w:left="0" w:right="0" w:firstLine="0"/>
                    <w:rPr>
                      <w:rFonts w:cstheme="minorHAnsi"/>
                      <w:color w:val="262626" w:themeColor="text1" w:themeTint="D9"/>
                      <w:sz w:val="20"/>
                      <w:szCs w:val="20"/>
                    </w:rPr>
                  </w:pPr>
                  <w:sdt>
                    <w:sdtPr>
                      <w:rPr>
                        <w:rFonts w:cstheme="minorHAnsi"/>
                        <w:color w:val="262626" w:themeColor="text1" w:themeTint="D9"/>
                        <w:sz w:val="20"/>
                        <w:szCs w:val="20"/>
                      </w:rPr>
                      <w:id w:val="-167943011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67DEC" w:rsidRPr="00467DEC">
                        <w:rPr>
                          <w:rFonts w:ascii="MS Gothic" w:eastAsia="MS Gothic" w:hAnsi="MS Gothic" w:cstheme="minorHAnsi" w:hint="eastAsia"/>
                          <w:color w:val="262626" w:themeColor="text1" w:themeTint="D9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467DEC" w:rsidRPr="00467DEC">
                    <w:rPr>
                      <w:rFonts w:cstheme="minorHAnsi"/>
                      <w:color w:val="262626" w:themeColor="text1" w:themeTint="D9"/>
                      <w:sz w:val="20"/>
                      <w:szCs w:val="20"/>
                    </w:rPr>
                    <w:t xml:space="preserve"> Child</w:t>
                  </w:r>
                </w:p>
                <w:p w14:paraId="4BA9A6A5" w14:textId="77777777" w:rsidR="00467DEC" w:rsidRPr="00467DEC" w:rsidRDefault="0089551A" w:rsidP="00B06C82">
                  <w:pPr>
                    <w:ind w:left="0" w:right="0" w:firstLine="0"/>
                    <w:rPr>
                      <w:rFonts w:cstheme="minorHAnsi"/>
                      <w:color w:val="262626" w:themeColor="text1" w:themeTint="D9"/>
                      <w:sz w:val="20"/>
                      <w:szCs w:val="20"/>
                    </w:rPr>
                  </w:pPr>
                  <w:sdt>
                    <w:sdtPr>
                      <w:rPr>
                        <w:rFonts w:cstheme="minorHAnsi"/>
                        <w:color w:val="262626" w:themeColor="text1" w:themeTint="D9"/>
                        <w:sz w:val="20"/>
                        <w:szCs w:val="20"/>
                      </w:rPr>
                      <w:id w:val="-120278284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67DEC" w:rsidRPr="00467DEC">
                        <w:rPr>
                          <w:rFonts w:ascii="MS Gothic" w:eastAsia="MS Gothic" w:hAnsi="MS Gothic" w:cstheme="minorHAnsi" w:hint="eastAsia"/>
                          <w:color w:val="262626" w:themeColor="text1" w:themeTint="D9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467DEC" w:rsidRPr="00467DEC">
                    <w:rPr>
                      <w:rFonts w:cstheme="minorHAnsi"/>
                      <w:color w:val="262626" w:themeColor="text1" w:themeTint="D9"/>
                      <w:sz w:val="20"/>
                      <w:szCs w:val="20"/>
                    </w:rPr>
                    <w:t xml:space="preserve"> Sibling</w:t>
                  </w:r>
                </w:p>
                <w:p w14:paraId="466AF1AA" w14:textId="77777777" w:rsidR="00467DEC" w:rsidRPr="00467DEC" w:rsidRDefault="0089551A" w:rsidP="00B06C82">
                  <w:pPr>
                    <w:ind w:left="0" w:right="0" w:firstLine="0"/>
                    <w:rPr>
                      <w:rFonts w:cstheme="minorHAnsi"/>
                      <w:color w:val="262626" w:themeColor="text1" w:themeTint="D9"/>
                      <w:sz w:val="20"/>
                      <w:szCs w:val="20"/>
                    </w:rPr>
                  </w:pPr>
                  <w:sdt>
                    <w:sdtPr>
                      <w:rPr>
                        <w:rFonts w:cstheme="minorHAnsi"/>
                        <w:color w:val="262626" w:themeColor="text1" w:themeTint="D9"/>
                        <w:sz w:val="20"/>
                        <w:szCs w:val="20"/>
                      </w:rPr>
                      <w:id w:val="-71042330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67DEC" w:rsidRPr="00467DEC">
                        <w:rPr>
                          <w:rFonts w:ascii="MS Gothic" w:eastAsia="MS Gothic" w:hAnsi="MS Gothic" w:cstheme="minorHAnsi" w:hint="eastAsia"/>
                          <w:color w:val="262626" w:themeColor="text1" w:themeTint="D9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467DEC" w:rsidRPr="00467DEC">
                    <w:rPr>
                      <w:rFonts w:cstheme="minorHAnsi"/>
                      <w:color w:val="262626" w:themeColor="text1" w:themeTint="D9"/>
                      <w:sz w:val="20"/>
                      <w:szCs w:val="20"/>
                    </w:rPr>
                    <w:t xml:space="preserve"> Spouse</w:t>
                  </w:r>
                </w:p>
              </w:tc>
              <w:tc>
                <w:tcPr>
                  <w:tcW w:w="1676" w:type="pct"/>
                  <w:shd w:val="clear" w:color="auto" w:fill="auto"/>
                </w:tcPr>
                <w:p w14:paraId="0FC5EBEA" w14:textId="77777777" w:rsidR="00467DEC" w:rsidRPr="00467DEC" w:rsidRDefault="0089551A" w:rsidP="00B06C82">
                  <w:pPr>
                    <w:ind w:left="0" w:right="0" w:firstLine="0"/>
                    <w:rPr>
                      <w:rFonts w:cstheme="minorHAnsi"/>
                      <w:color w:val="262626" w:themeColor="text1" w:themeTint="D9"/>
                      <w:sz w:val="20"/>
                      <w:szCs w:val="20"/>
                    </w:rPr>
                  </w:pPr>
                  <w:sdt>
                    <w:sdtPr>
                      <w:rPr>
                        <w:rFonts w:cstheme="minorHAnsi"/>
                        <w:color w:val="262626" w:themeColor="text1" w:themeTint="D9"/>
                        <w:sz w:val="20"/>
                        <w:szCs w:val="20"/>
                      </w:rPr>
                      <w:id w:val="6013049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67DEC" w:rsidRPr="00467DEC">
                        <w:rPr>
                          <w:rFonts w:ascii="MS Gothic" w:eastAsia="MS Gothic" w:hAnsi="MS Gothic" w:cstheme="minorHAnsi" w:hint="eastAsia"/>
                          <w:color w:val="262626" w:themeColor="text1" w:themeTint="D9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467DEC" w:rsidRPr="00467DEC">
                    <w:rPr>
                      <w:rFonts w:cstheme="minorHAnsi"/>
                      <w:color w:val="262626" w:themeColor="text1" w:themeTint="D9"/>
                      <w:sz w:val="20"/>
                      <w:szCs w:val="20"/>
                    </w:rPr>
                    <w:t xml:space="preserve"> Relative</w:t>
                  </w:r>
                </w:p>
                <w:p w14:paraId="36F82BBA" w14:textId="77777777" w:rsidR="00467DEC" w:rsidRPr="00467DEC" w:rsidRDefault="0089551A" w:rsidP="00B06C82">
                  <w:pPr>
                    <w:ind w:left="0" w:right="0" w:firstLine="0"/>
                    <w:rPr>
                      <w:rFonts w:cstheme="minorHAnsi"/>
                      <w:color w:val="262626" w:themeColor="text1" w:themeTint="D9"/>
                      <w:sz w:val="20"/>
                      <w:szCs w:val="20"/>
                    </w:rPr>
                  </w:pPr>
                  <w:sdt>
                    <w:sdtPr>
                      <w:rPr>
                        <w:rFonts w:cstheme="minorHAnsi"/>
                        <w:color w:val="262626" w:themeColor="text1" w:themeTint="D9"/>
                        <w:sz w:val="20"/>
                        <w:szCs w:val="20"/>
                      </w:rPr>
                      <w:id w:val="-1711876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67DEC" w:rsidRPr="00467DEC">
                        <w:rPr>
                          <w:rFonts w:ascii="MS Gothic" w:eastAsia="MS Gothic" w:hAnsi="MS Gothic" w:cstheme="minorHAnsi" w:hint="eastAsia"/>
                          <w:color w:val="262626" w:themeColor="text1" w:themeTint="D9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467DEC" w:rsidRPr="00467DEC">
                    <w:rPr>
                      <w:rFonts w:cstheme="minorHAnsi"/>
                      <w:color w:val="262626" w:themeColor="text1" w:themeTint="D9"/>
                      <w:sz w:val="20"/>
                      <w:szCs w:val="20"/>
                    </w:rPr>
                    <w:t xml:space="preserve"> Partner</w:t>
                  </w:r>
                </w:p>
                <w:p w14:paraId="69B24F7E" w14:textId="77777777" w:rsidR="00467DEC" w:rsidRPr="00467DEC" w:rsidRDefault="0089551A" w:rsidP="00B06C82">
                  <w:pPr>
                    <w:ind w:left="0" w:right="0" w:firstLine="0"/>
                    <w:rPr>
                      <w:rFonts w:cstheme="minorHAnsi"/>
                      <w:color w:val="404040" w:themeColor="text1" w:themeTint="BF"/>
                      <w:sz w:val="20"/>
                      <w:szCs w:val="20"/>
                    </w:rPr>
                  </w:pPr>
                  <w:sdt>
                    <w:sdtPr>
                      <w:rPr>
                        <w:rFonts w:cstheme="minorHAnsi"/>
                        <w:color w:val="262626" w:themeColor="text1" w:themeTint="D9"/>
                        <w:sz w:val="20"/>
                        <w:szCs w:val="20"/>
                      </w:rPr>
                      <w:id w:val="-826366565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467DEC" w:rsidRPr="00467DEC">
                        <w:rPr>
                          <w:rFonts w:ascii="MS Gothic" w:eastAsia="MS Gothic" w:hAnsi="MS Gothic" w:cstheme="minorHAnsi" w:hint="eastAsia"/>
                          <w:color w:val="262626" w:themeColor="text1" w:themeTint="D9"/>
                          <w:sz w:val="20"/>
                          <w:szCs w:val="20"/>
                        </w:rPr>
                        <w:t>☐</w:t>
                      </w:r>
                    </w:sdtContent>
                  </w:sdt>
                  <w:r w:rsidR="00467DEC" w:rsidRPr="00467DEC">
                    <w:rPr>
                      <w:rFonts w:cstheme="minorHAnsi"/>
                      <w:color w:val="262626" w:themeColor="text1" w:themeTint="D9"/>
                      <w:sz w:val="20"/>
                      <w:szCs w:val="20"/>
                    </w:rPr>
                    <w:t xml:space="preserve"> Others (Please specify): </w:t>
                  </w:r>
                  <w:r w:rsidR="00467DEC" w:rsidRPr="00467DEC">
                    <w:rPr>
                      <w:rFonts w:cstheme="minorHAnsi"/>
                      <w:color w:val="262626" w:themeColor="text1" w:themeTint="D9"/>
                      <w:sz w:val="20"/>
                      <w:szCs w:val="20"/>
                    </w:rPr>
                    <w:fldChar w:fldCharType="begin">
                      <w:ffData>
                        <w:name w:val="Text1"/>
                        <w:enabled/>
                        <w:calcOnExit w:val="0"/>
                        <w:textInput/>
                      </w:ffData>
                    </w:fldChar>
                  </w:r>
                  <w:r w:rsidR="00467DEC" w:rsidRPr="00467DEC">
                    <w:rPr>
                      <w:rFonts w:cstheme="minorHAnsi"/>
                      <w:color w:val="262626" w:themeColor="text1" w:themeTint="D9"/>
                      <w:sz w:val="20"/>
                      <w:szCs w:val="20"/>
                    </w:rPr>
                    <w:instrText xml:space="preserve"> FORMTEXT </w:instrText>
                  </w:r>
                  <w:r w:rsidR="00467DEC" w:rsidRPr="00467DEC">
                    <w:rPr>
                      <w:rFonts w:cstheme="minorHAnsi"/>
                      <w:color w:val="262626" w:themeColor="text1" w:themeTint="D9"/>
                      <w:sz w:val="20"/>
                      <w:szCs w:val="20"/>
                    </w:rPr>
                  </w:r>
                  <w:r w:rsidR="00467DEC" w:rsidRPr="00467DEC">
                    <w:rPr>
                      <w:rFonts w:cstheme="minorHAnsi"/>
                      <w:color w:val="262626" w:themeColor="text1" w:themeTint="D9"/>
                      <w:sz w:val="20"/>
                      <w:szCs w:val="20"/>
                    </w:rPr>
                    <w:fldChar w:fldCharType="separate"/>
                  </w:r>
                  <w:r w:rsidR="00467DEC" w:rsidRPr="00467DEC">
                    <w:rPr>
                      <w:sz w:val="20"/>
                      <w:szCs w:val="20"/>
                    </w:rPr>
                    <w:t> </w:t>
                  </w:r>
                  <w:r w:rsidR="00467DEC" w:rsidRPr="00467DEC">
                    <w:rPr>
                      <w:sz w:val="20"/>
                      <w:szCs w:val="20"/>
                    </w:rPr>
                    <w:t> </w:t>
                  </w:r>
                  <w:r w:rsidR="00467DEC" w:rsidRPr="00467DEC">
                    <w:rPr>
                      <w:sz w:val="20"/>
                      <w:szCs w:val="20"/>
                    </w:rPr>
                    <w:t> </w:t>
                  </w:r>
                  <w:r w:rsidR="00467DEC" w:rsidRPr="00467DEC">
                    <w:rPr>
                      <w:sz w:val="20"/>
                      <w:szCs w:val="20"/>
                    </w:rPr>
                    <w:t> </w:t>
                  </w:r>
                  <w:r w:rsidR="00467DEC" w:rsidRPr="00467DEC">
                    <w:rPr>
                      <w:sz w:val="20"/>
                      <w:szCs w:val="20"/>
                    </w:rPr>
                    <w:t> </w:t>
                  </w:r>
                  <w:r w:rsidR="00467DEC" w:rsidRPr="00467DEC">
                    <w:rPr>
                      <w:rFonts w:cstheme="minorHAnsi"/>
                      <w:color w:val="262626" w:themeColor="text1" w:themeTint="D9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0E97711C" w14:textId="45B48C35" w:rsidR="00467DEC" w:rsidRPr="005620D3" w:rsidRDefault="0089551A" w:rsidP="00B06C8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9835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7DE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67DE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67DEC" w:rsidRPr="00467DEC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Others (Please specify): </w:t>
            </w:r>
            <w:r w:rsidR="00467DEC" w:rsidRPr="00467DEC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67DEC" w:rsidRPr="00467DEC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="00467DEC" w:rsidRPr="00467DEC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="00467DEC" w:rsidRPr="00467DEC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="00467DEC" w:rsidRPr="00467DEC">
              <w:rPr>
                <w:sz w:val="20"/>
                <w:szCs w:val="20"/>
              </w:rPr>
              <w:t> </w:t>
            </w:r>
            <w:r w:rsidR="00467DEC" w:rsidRPr="00467DEC">
              <w:rPr>
                <w:sz w:val="20"/>
                <w:szCs w:val="20"/>
              </w:rPr>
              <w:t> </w:t>
            </w:r>
            <w:r w:rsidR="00467DEC" w:rsidRPr="00467DEC">
              <w:rPr>
                <w:sz w:val="20"/>
                <w:szCs w:val="20"/>
              </w:rPr>
              <w:t> </w:t>
            </w:r>
            <w:r w:rsidR="00467DEC" w:rsidRPr="00467DEC">
              <w:rPr>
                <w:sz w:val="20"/>
                <w:szCs w:val="20"/>
              </w:rPr>
              <w:t> </w:t>
            </w:r>
            <w:r w:rsidR="00467DEC" w:rsidRPr="00467DEC">
              <w:rPr>
                <w:sz w:val="20"/>
                <w:szCs w:val="20"/>
              </w:rPr>
              <w:t> </w:t>
            </w:r>
            <w:r w:rsidR="00467DEC" w:rsidRPr="00467DEC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16A285B7" w14:textId="77777777" w:rsidR="00264F35" w:rsidRDefault="00264F35" w:rsidP="00B06C8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467DEC" w:rsidRPr="00926C7C" w14:paraId="72BC416E" w14:textId="77777777" w:rsidTr="00CC0C5F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4FC88E78" w14:textId="77777777" w:rsidR="00467DEC" w:rsidRPr="00926C7C" w:rsidRDefault="00467DEC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C0E6D28" w14:textId="77777777" w:rsidR="00467DEC" w:rsidRPr="00926C7C" w:rsidRDefault="00467DEC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07E7006" w14:textId="77777777" w:rsidR="00467DEC" w:rsidRPr="00926C7C" w:rsidRDefault="00467DEC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D9C5D82" w14:textId="77777777" w:rsidR="00467DEC" w:rsidRPr="00926C7C" w:rsidRDefault="00467DEC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76E7A" w:rsidRPr="00926C7C" w14:paraId="09B6B65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70E90EE" w14:textId="1D8A436A" w:rsidR="00D76E7A" w:rsidRDefault="00D76E7A" w:rsidP="00B06C8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olds the discussion with the client and their family/carers in a private space, i.e. no other people can hear the discussion about the client’s individualised plan.</w:t>
            </w:r>
          </w:p>
          <w:p w14:paraId="2BDFCA66" w14:textId="52BCDD9E" w:rsidR="00777221" w:rsidRPr="00751666" w:rsidRDefault="00D76E7A" w:rsidP="00B06C8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where the discussion was conducted: 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364710A" w14:textId="77777777" w:rsidR="00D76E7A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60606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E7A" w:rsidRPr="005A78F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6E7A" w:rsidRPr="00A927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76E7A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7705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6E7A" w:rsidRPr="005A78F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6E7A" w:rsidRPr="00A9277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76E7A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F515922" w14:textId="77777777" w:rsidR="00D76E7A" w:rsidRPr="00926C7C" w:rsidRDefault="00D76E7A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ED558A5" w14:textId="77777777" w:rsidR="00D76E7A" w:rsidRPr="00926C7C" w:rsidRDefault="00D76E7A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67DEC" w:rsidRPr="00926C7C" w14:paraId="20BE2B16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33FD18F" w14:textId="3EFC7AC0" w:rsidR="00024C44" w:rsidRPr="00751666" w:rsidRDefault="00467DEC" w:rsidP="00B06C8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ED5F3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s the organisation’s policies, procedures, and protocols for preparing for support activities.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 </w:t>
            </w:r>
          </w:p>
        </w:tc>
        <w:tc>
          <w:tcPr>
            <w:tcW w:w="793" w:type="pct"/>
            <w:shd w:val="clear" w:color="auto" w:fill="auto"/>
          </w:tcPr>
          <w:p w14:paraId="22574367" w14:textId="77777777" w:rsidR="00467DEC" w:rsidRPr="00926C7C" w:rsidRDefault="00467DEC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8C181D7" w14:textId="77777777" w:rsidR="00467DEC" w:rsidRPr="00926C7C" w:rsidRDefault="00467DE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29ECA29" w14:textId="77777777" w:rsidR="00467DEC" w:rsidRPr="00926C7C" w:rsidRDefault="00467DEC" w:rsidP="00B06C8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D5F30" w:rsidRPr="00926C7C" w14:paraId="42FE8AB5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26C8FBF" w14:textId="77777777" w:rsidR="00ED5F30" w:rsidRPr="00926C7C" w:rsidRDefault="00ED5F30" w:rsidP="00B06C82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ndidate introduces themselves to the client and their family/carers before starting the activity.</w:t>
            </w:r>
          </w:p>
        </w:tc>
        <w:tc>
          <w:tcPr>
            <w:tcW w:w="793" w:type="pct"/>
            <w:shd w:val="clear" w:color="auto" w:fill="auto"/>
          </w:tcPr>
          <w:p w14:paraId="59D35B37" w14:textId="77777777" w:rsidR="00ED5F30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72044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F30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5F30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D5F30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85184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F30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5F30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D5F30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C5F3C1A" w14:textId="77777777" w:rsidR="00ED5F30" w:rsidRPr="00926C7C" w:rsidRDefault="00ED5F30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C91733C" w14:textId="77777777" w:rsidR="00ED5F30" w:rsidRPr="00926C7C" w:rsidRDefault="00ED5F30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5F30" w:rsidRPr="00926C7C" w14:paraId="4A1F3D7E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7CD3536" w14:textId="4E37E9AE" w:rsidR="00ED5F30" w:rsidRPr="00926C7C" w:rsidRDefault="00ED5F30" w:rsidP="00B06C82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andidate explains to the client and their family and carers the activity to be undertaken, i.e. meeting to review and confirm </w:t>
            </w:r>
            <w:r w:rsidR="00691BF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requirements.</w:t>
            </w:r>
          </w:p>
        </w:tc>
        <w:tc>
          <w:tcPr>
            <w:tcW w:w="793" w:type="pct"/>
            <w:shd w:val="clear" w:color="auto" w:fill="auto"/>
          </w:tcPr>
          <w:p w14:paraId="167F53A7" w14:textId="77777777" w:rsidR="00ED5F30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45135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F30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5F30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D5F30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78287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F30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5F30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D5F30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DB8EB09" w14:textId="77777777" w:rsidR="00ED5F30" w:rsidRPr="00926C7C" w:rsidRDefault="00ED5F30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A1D890B" w14:textId="77777777" w:rsidR="00ED5F30" w:rsidRPr="00926C7C" w:rsidRDefault="00ED5F30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5F30" w:rsidRPr="00926C7C" w14:paraId="10BB6872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4825DB8" w14:textId="77777777" w:rsidR="00ED5F30" w:rsidRPr="00926C7C" w:rsidRDefault="00ED5F30" w:rsidP="00B06C82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ndidate explains to the client and their family and carers how this activity will be undertaken.</w:t>
            </w:r>
          </w:p>
        </w:tc>
        <w:tc>
          <w:tcPr>
            <w:tcW w:w="793" w:type="pct"/>
            <w:shd w:val="clear" w:color="auto" w:fill="auto"/>
          </w:tcPr>
          <w:p w14:paraId="38521B3C" w14:textId="77777777" w:rsidR="00ED5F30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64550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F30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5F30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D5F30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30834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5F30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5F30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ED5F30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0EB99E6" w14:textId="77777777" w:rsidR="00ED5F30" w:rsidRPr="00926C7C" w:rsidRDefault="00ED5F30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97BE2E0" w14:textId="77777777" w:rsidR="00ED5F30" w:rsidRPr="00926C7C" w:rsidRDefault="00ED5F30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67DEC" w:rsidRPr="00926C7C" w14:paraId="6EEEA049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A87BA92" w14:textId="49AA2175" w:rsidR="00467DEC" w:rsidRPr="00926C7C" w:rsidRDefault="00467DEC" w:rsidP="00B06C82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ED5F3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ndidate encourages the client and family/carers to ask questions, raise concerns, provide feedback throughout the activity.</w:t>
            </w:r>
          </w:p>
        </w:tc>
        <w:tc>
          <w:tcPr>
            <w:tcW w:w="793" w:type="pct"/>
            <w:shd w:val="clear" w:color="auto" w:fill="auto"/>
          </w:tcPr>
          <w:p w14:paraId="040D39C6" w14:textId="77777777" w:rsidR="00467DEC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40514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7DEC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7DEC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7DEC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92677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7DEC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67DEC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67DEC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A6E2664" w14:textId="77777777" w:rsidR="00467DEC" w:rsidRPr="00926C7C" w:rsidRDefault="00467DE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EC38C6A" w14:textId="77777777" w:rsidR="00467DEC" w:rsidRPr="00926C7C" w:rsidRDefault="00467DE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E41C1" w:rsidRPr="00926C7C" w14:paraId="079F1977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3432AEC" w14:textId="1F35BD88" w:rsidR="009E41C1" w:rsidRPr="00751666" w:rsidRDefault="009E41C1" w:rsidP="00B06C8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views and confirms</w:t>
            </w: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AF497F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the </w:t>
            </w:r>
            <w:r w:rsidR="00AF497F" w:rsidRPr="00AF497F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support </w:t>
            </w:r>
            <w:r w:rsidR="00875954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activities and </w:t>
            </w:r>
            <w:r w:rsidR="00AF497F" w:rsidRPr="00AF497F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services to be provided</w:t>
            </w:r>
            <w:r w:rsidR="00AF497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ith the clien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</w:t>
            </w: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ir family/carer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12D25E3A" w14:textId="77777777" w:rsidR="009E41C1" w:rsidRPr="00926C7C" w:rsidRDefault="009E41C1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B759D48" w14:textId="77777777" w:rsidR="009E41C1" w:rsidRPr="00926C7C" w:rsidRDefault="009E41C1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A1F8E33" w14:textId="77777777" w:rsidR="009E41C1" w:rsidRPr="00926C7C" w:rsidRDefault="009E41C1" w:rsidP="00B06C8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E41C1" w:rsidRPr="00926C7C" w14:paraId="1DEB078F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DA0A306" w14:textId="77777777" w:rsidR="009E41C1" w:rsidRDefault="009E41C1" w:rsidP="00B06C82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fers to the client’s individualised support plan during this discussion.</w:t>
            </w:r>
          </w:p>
        </w:tc>
        <w:tc>
          <w:tcPr>
            <w:tcW w:w="793" w:type="pct"/>
            <w:shd w:val="clear" w:color="auto" w:fill="auto"/>
          </w:tcPr>
          <w:p w14:paraId="169B113F" w14:textId="77777777" w:rsidR="009E41C1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05649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41C1" w:rsidRPr="008D15F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E41C1" w:rsidRPr="008D15F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E41C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8459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41C1" w:rsidRPr="008D15F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E41C1" w:rsidRPr="008D15F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9E41C1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5F15F4C" w14:textId="77777777" w:rsidR="009E41C1" w:rsidRPr="00926C7C" w:rsidRDefault="009E41C1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7E1D667" w14:textId="77777777" w:rsidR="009E41C1" w:rsidRPr="00926C7C" w:rsidRDefault="009E41C1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41BA310" w14:textId="77777777" w:rsidR="00264F35" w:rsidRDefault="00264F35" w:rsidP="00B06C8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0F6601" w:rsidRPr="00926C7C" w14:paraId="0DF4BBB8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90B9C37" w14:textId="77777777" w:rsidR="000F6601" w:rsidRPr="00926C7C" w:rsidRDefault="000F6601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D74936B" w14:textId="77777777" w:rsidR="000F6601" w:rsidRPr="00926C7C" w:rsidRDefault="000F6601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C483482" w14:textId="77777777" w:rsidR="000F6601" w:rsidRPr="00926C7C" w:rsidRDefault="000F6601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9132164" w14:textId="77777777" w:rsidR="000F6601" w:rsidRPr="00926C7C" w:rsidRDefault="000F6601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E41C1" w:rsidRPr="00926C7C" w14:paraId="7BBB30BB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C8DC021" w14:textId="62BAE96A" w:rsidR="009E41C1" w:rsidRPr="00926C7C" w:rsidRDefault="009E41C1" w:rsidP="00B06C82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="008759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following with the client:</w:t>
            </w:r>
          </w:p>
        </w:tc>
        <w:tc>
          <w:tcPr>
            <w:tcW w:w="793" w:type="pct"/>
            <w:shd w:val="clear" w:color="auto" w:fill="auto"/>
          </w:tcPr>
          <w:p w14:paraId="4510A142" w14:textId="77777777" w:rsidR="009E41C1" w:rsidRPr="00926C7C" w:rsidRDefault="009E41C1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A0730B4" w14:textId="77777777" w:rsidR="009E41C1" w:rsidRPr="00926C7C" w:rsidRDefault="009E41C1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0E4270E" w14:textId="77777777" w:rsidR="009E41C1" w:rsidRPr="00926C7C" w:rsidRDefault="009E41C1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E41C1" w:rsidRPr="00926C7C" w14:paraId="64784DDF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57495E75" w14:textId="6027BDAA" w:rsidR="009E41C1" w:rsidRPr="00926C7C" w:rsidRDefault="00264F35" w:rsidP="00B06C82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</w:t>
            </w:r>
            <w:r w:rsidR="009E41C1"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d bathing</w:t>
            </w:r>
          </w:p>
        </w:tc>
        <w:tc>
          <w:tcPr>
            <w:tcW w:w="793" w:type="pct"/>
            <w:shd w:val="clear" w:color="auto" w:fill="auto"/>
          </w:tcPr>
          <w:p w14:paraId="34B99754" w14:textId="5968153E" w:rsidR="009E41C1" w:rsidRPr="00926C7C" w:rsidRDefault="009E41C1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EEF4FC6" w14:textId="5A1E59CE" w:rsidR="009E41C1" w:rsidRPr="00926C7C" w:rsidRDefault="009E41C1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DD44C1A" w14:textId="5CB6566C" w:rsidR="009E41C1" w:rsidRPr="00926C7C" w:rsidRDefault="009E41C1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75954" w:rsidRPr="00926C7C" w14:paraId="273E9B68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0002FF0D" w14:textId="3EB182B1" w:rsidR="00875954" w:rsidRPr="004A21AA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21A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port activity</w:t>
            </w:r>
          </w:p>
        </w:tc>
        <w:tc>
          <w:tcPr>
            <w:tcW w:w="793" w:type="pct"/>
            <w:shd w:val="clear" w:color="auto" w:fill="auto"/>
          </w:tcPr>
          <w:p w14:paraId="0DFF438A" w14:textId="7D21C3E9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35855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19149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4CEC6FA" w14:textId="1365CCF0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BB41962" w14:textId="4373E070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48A265B9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4ACB71FA" w14:textId="76E95704" w:rsidR="00875954" w:rsidRPr="004A21AA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A21A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lient will be supported in this activity</w:t>
            </w:r>
          </w:p>
        </w:tc>
        <w:tc>
          <w:tcPr>
            <w:tcW w:w="793" w:type="pct"/>
            <w:shd w:val="clear" w:color="auto" w:fill="auto"/>
          </w:tcPr>
          <w:p w14:paraId="79E04DB3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66355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42766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D11B514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B5C8D38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157C2A9F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76504856" w14:textId="5FC2F390" w:rsidR="00875954" w:rsidRPr="00926C7C" w:rsidRDefault="00F03EF6" w:rsidP="00B06C82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</w:t>
            </w:r>
            <w:r w:rsidR="00875954"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sing, undressing and grooming</w:t>
            </w:r>
          </w:p>
        </w:tc>
        <w:tc>
          <w:tcPr>
            <w:tcW w:w="793" w:type="pct"/>
            <w:shd w:val="clear" w:color="auto" w:fill="auto"/>
          </w:tcPr>
          <w:p w14:paraId="00F413C4" w14:textId="77AD3908" w:rsidR="00875954" w:rsidRPr="00926C7C" w:rsidRDefault="00875954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EA6F7E2" w14:textId="717AC9A9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6805CFD" w14:textId="0903CA76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75954" w:rsidRPr="00926C7C" w14:paraId="7B2BFBD3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6A14A70F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port activity</w:t>
            </w:r>
          </w:p>
        </w:tc>
        <w:tc>
          <w:tcPr>
            <w:tcW w:w="793" w:type="pct"/>
            <w:shd w:val="clear" w:color="auto" w:fill="auto"/>
          </w:tcPr>
          <w:p w14:paraId="3559D419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32246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99556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22AA144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7993E8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0801AEB7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6168D7F8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lient will be supported in this activity</w:t>
            </w:r>
          </w:p>
        </w:tc>
        <w:tc>
          <w:tcPr>
            <w:tcW w:w="793" w:type="pct"/>
            <w:shd w:val="clear" w:color="auto" w:fill="auto"/>
          </w:tcPr>
          <w:p w14:paraId="0E322AED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21326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95595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5A573CE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7587809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4CD8AE59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577BC351" w14:textId="008B0660" w:rsidR="00875954" w:rsidRPr="00926C7C" w:rsidRDefault="00F03EF6" w:rsidP="00B06C82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</w:t>
            </w:r>
            <w:r w:rsidR="00875954"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ting and drinking </w:t>
            </w:r>
          </w:p>
        </w:tc>
        <w:tc>
          <w:tcPr>
            <w:tcW w:w="793" w:type="pct"/>
            <w:shd w:val="clear" w:color="auto" w:fill="auto"/>
          </w:tcPr>
          <w:p w14:paraId="4200E50D" w14:textId="1D2FD2B9" w:rsidR="00875954" w:rsidRPr="00926C7C" w:rsidRDefault="00875954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75FE968" w14:textId="57A62D9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58A11C5" w14:textId="6784405D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75954" w:rsidRPr="00926C7C" w14:paraId="427F16DD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5C63692A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port activity</w:t>
            </w:r>
          </w:p>
        </w:tc>
        <w:tc>
          <w:tcPr>
            <w:tcW w:w="793" w:type="pct"/>
            <w:shd w:val="clear" w:color="auto" w:fill="auto"/>
          </w:tcPr>
          <w:p w14:paraId="6CC667FE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26861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79336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2905F28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79F39F4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62D45FA2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09CF23B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lient will be supported in this activity</w:t>
            </w:r>
          </w:p>
        </w:tc>
        <w:tc>
          <w:tcPr>
            <w:tcW w:w="793" w:type="pct"/>
            <w:shd w:val="clear" w:color="auto" w:fill="auto"/>
          </w:tcPr>
          <w:p w14:paraId="40058206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97691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6280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E59E9B0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A66BFAE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7C9995D9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FA568DF" w14:textId="020A968C" w:rsidR="00875954" w:rsidRPr="00926C7C" w:rsidRDefault="00F03EF6" w:rsidP="00B06C82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</w:t>
            </w:r>
            <w:r w:rsidR="00875954"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al hygiene</w:t>
            </w:r>
          </w:p>
        </w:tc>
        <w:tc>
          <w:tcPr>
            <w:tcW w:w="793" w:type="pct"/>
            <w:shd w:val="clear" w:color="auto" w:fill="auto"/>
          </w:tcPr>
          <w:p w14:paraId="77B4F2FF" w14:textId="68F184C9" w:rsidR="00875954" w:rsidRPr="00926C7C" w:rsidRDefault="00875954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3DB257B" w14:textId="74F1525C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939E1D6" w14:textId="69E44328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75954" w:rsidRPr="00926C7C" w14:paraId="2F55A04C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013645EA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port activity</w:t>
            </w:r>
          </w:p>
        </w:tc>
        <w:tc>
          <w:tcPr>
            <w:tcW w:w="793" w:type="pct"/>
            <w:shd w:val="clear" w:color="auto" w:fill="auto"/>
          </w:tcPr>
          <w:p w14:paraId="1A24C899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81772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1934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0305DF8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A919D8B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21698241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02F347B0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lient will be supported in this activity</w:t>
            </w:r>
          </w:p>
        </w:tc>
        <w:tc>
          <w:tcPr>
            <w:tcW w:w="793" w:type="pct"/>
            <w:shd w:val="clear" w:color="auto" w:fill="auto"/>
          </w:tcPr>
          <w:p w14:paraId="4A11CC05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23224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13865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7CCA9EF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19FFAE8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45D31C56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B168E22" w14:textId="4B7CADD0" w:rsidR="00875954" w:rsidRPr="00926C7C" w:rsidRDefault="00F03EF6" w:rsidP="00B06C82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="00875954"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ving</w:t>
            </w:r>
          </w:p>
        </w:tc>
        <w:tc>
          <w:tcPr>
            <w:tcW w:w="793" w:type="pct"/>
            <w:shd w:val="clear" w:color="auto" w:fill="auto"/>
          </w:tcPr>
          <w:p w14:paraId="1B578233" w14:textId="5F44AAE9" w:rsidR="00875954" w:rsidRPr="00926C7C" w:rsidRDefault="00875954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72A9BD3" w14:textId="7BD61731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8A89119" w14:textId="6BB43805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75954" w:rsidRPr="00926C7C" w14:paraId="66F0FD33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66E5ACA8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port activity</w:t>
            </w:r>
          </w:p>
        </w:tc>
        <w:tc>
          <w:tcPr>
            <w:tcW w:w="793" w:type="pct"/>
            <w:shd w:val="clear" w:color="auto" w:fill="auto"/>
          </w:tcPr>
          <w:p w14:paraId="141DA497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14951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19472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03FFC7C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1C613C3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4EDC0B90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462E73CE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lient will be supported in this activity</w:t>
            </w:r>
          </w:p>
        </w:tc>
        <w:tc>
          <w:tcPr>
            <w:tcW w:w="793" w:type="pct"/>
            <w:shd w:val="clear" w:color="auto" w:fill="auto"/>
          </w:tcPr>
          <w:p w14:paraId="7F1D7D59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57011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91473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95EC588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3CCB22C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9197BE7" w14:textId="77777777" w:rsidR="00F03EF6" w:rsidRDefault="00F03EF6" w:rsidP="00B06C8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F03EF6" w:rsidRPr="00926C7C" w14:paraId="43CB868C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283CA9C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500867C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034054A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6BB8ADF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75954" w:rsidRPr="00926C7C" w14:paraId="2601F36B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4EF2E82E" w14:textId="5297D4D8" w:rsidR="00875954" w:rsidRPr="00926C7C" w:rsidRDefault="00F03EF6" w:rsidP="00B06C82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="00875954"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ering</w:t>
            </w:r>
          </w:p>
        </w:tc>
        <w:tc>
          <w:tcPr>
            <w:tcW w:w="793" w:type="pct"/>
            <w:shd w:val="clear" w:color="auto" w:fill="auto"/>
          </w:tcPr>
          <w:p w14:paraId="57C21DDA" w14:textId="3DA74126" w:rsidR="00875954" w:rsidRPr="00926C7C" w:rsidRDefault="00875954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D0018AC" w14:textId="29871116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7BF6E94" w14:textId="703E852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75954" w:rsidRPr="00926C7C" w14:paraId="7D190D92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0620BF6A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port activity</w:t>
            </w:r>
          </w:p>
        </w:tc>
        <w:tc>
          <w:tcPr>
            <w:tcW w:w="793" w:type="pct"/>
            <w:shd w:val="clear" w:color="auto" w:fill="auto"/>
          </w:tcPr>
          <w:p w14:paraId="315BF4F0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14583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5984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FD07434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B06C0A3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138880C5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452A8AA8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lient will be supported in this activity</w:t>
            </w:r>
          </w:p>
        </w:tc>
        <w:tc>
          <w:tcPr>
            <w:tcW w:w="793" w:type="pct"/>
            <w:shd w:val="clear" w:color="auto" w:fill="auto"/>
          </w:tcPr>
          <w:p w14:paraId="0C16292C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172546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16920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936442B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1E1EE87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4778063A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33E40692" w14:textId="488D5E37" w:rsidR="00875954" w:rsidRPr="00926C7C" w:rsidRDefault="00F03EF6" w:rsidP="00B06C82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</w:t>
            </w:r>
            <w:r w:rsidR="00875954"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ileting and the use of continence aids</w:t>
            </w:r>
          </w:p>
        </w:tc>
        <w:tc>
          <w:tcPr>
            <w:tcW w:w="793" w:type="pct"/>
            <w:shd w:val="clear" w:color="auto" w:fill="auto"/>
          </w:tcPr>
          <w:p w14:paraId="4DDCD971" w14:textId="4E8CB411" w:rsidR="00875954" w:rsidRPr="00926C7C" w:rsidRDefault="00875954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C8EAC0E" w14:textId="7201EA76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86B4D0E" w14:textId="75986259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75954" w:rsidRPr="00926C7C" w14:paraId="6AA1DD6D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69F0EF4E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port activity</w:t>
            </w:r>
          </w:p>
        </w:tc>
        <w:tc>
          <w:tcPr>
            <w:tcW w:w="793" w:type="pct"/>
            <w:shd w:val="clear" w:color="auto" w:fill="auto"/>
          </w:tcPr>
          <w:p w14:paraId="5B197D9E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10331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58011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BF50105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3508DE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35CA7906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5EB881F4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lient will be supported in this activity</w:t>
            </w:r>
          </w:p>
        </w:tc>
        <w:tc>
          <w:tcPr>
            <w:tcW w:w="793" w:type="pct"/>
            <w:shd w:val="clear" w:color="auto" w:fill="auto"/>
          </w:tcPr>
          <w:p w14:paraId="675E4D66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76781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77301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7CC2124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D2028CF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7230D650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6293A786" w14:textId="3FF6E634" w:rsidR="00875954" w:rsidRPr="00926C7C" w:rsidRDefault="00F03EF6" w:rsidP="00B06C82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</w:t>
            </w:r>
            <w:r w:rsidR="00875954"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ng slide sheets, hoists, slings and lifters</w:t>
            </w:r>
          </w:p>
        </w:tc>
        <w:tc>
          <w:tcPr>
            <w:tcW w:w="793" w:type="pct"/>
            <w:shd w:val="clear" w:color="auto" w:fill="auto"/>
          </w:tcPr>
          <w:p w14:paraId="558EB252" w14:textId="56A706F6" w:rsidR="00875954" w:rsidRPr="00926C7C" w:rsidRDefault="00875954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E5BCA2E" w14:textId="016D3C18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268311D" w14:textId="2A7C664C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75954" w:rsidRPr="00926C7C" w14:paraId="1B6402D9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1D8392BB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port activity</w:t>
            </w:r>
          </w:p>
        </w:tc>
        <w:tc>
          <w:tcPr>
            <w:tcW w:w="793" w:type="pct"/>
            <w:shd w:val="clear" w:color="auto" w:fill="auto"/>
          </w:tcPr>
          <w:p w14:paraId="5BA0C8A7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30341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897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23E9BC4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6EA73A9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102FC60C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66CDFA66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lient will be supported in this activity</w:t>
            </w:r>
          </w:p>
        </w:tc>
        <w:tc>
          <w:tcPr>
            <w:tcW w:w="793" w:type="pct"/>
            <w:shd w:val="clear" w:color="auto" w:fill="auto"/>
          </w:tcPr>
          <w:p w14:paraId="070C0468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44958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04414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311CC17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CCF850C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006C269B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569A9E6B" w14:textId="7F200485" w:rsidR="00875954" w:rsidRPr="00926C7C" w:rsidRDefault="00F03EF6" w:rsidP="00B06C82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</w:t>
            </w:r>
            <w:r w:rsidR="00875954"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ansferring a person between bed and chair</w:t>
            </w:r>
          </w:p>
        </w:tc>
        <w:tc>
          <w:tcPr>
            <w:tcW w:w="793" w:type="pct"/>
            <w:shd w:val="clear" w:color="auto" w:fill="auto"/>
          </w:tcPr>
          <w:p w14:paraId="04BC5A3F" w14:textId="762537E0" w:rsidR="00875954" w:rsidRPr="00926C7C" w:rsidRDefault="00875954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8DEE187" w14:textId="31431910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97ECC30" w14:textId="5C89E5D6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75954" w:rsidRPr="00926C7C" w14:paraId="55C3DE7C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141DF91E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port activity</w:t>
            </w:r>
          </w:p>
        </w:tc>
        <w:tc>
          <w:tcPr>
            <w:tcW w:w="793" w:type="pct"/>
            <w:shd w:val="clear" w:color="auto" w:fill="auto"/>
          </w:tcPr>
          <w:p w14:paraId="5CEAB276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64444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19992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2CD4C68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8F90F12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40EBE1E1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563B16AF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lient will be supported in this activity</w:t>
            </w:r>
          </w:p>
        </w:tc>
        <w:tc>
          <w:tcPr>
            <w:tcW w:w="793" w:type="pct"/>
            <w:shd w:val="clear" w:color="auto" w:fill="auto"/>
          </w:tcPr>
          <w:p w14:paraId="33E21709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5137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21804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39A777C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7E680E6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441364EC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5011C1A1" w14:textId="470F8AD2" w:rsidR="00875954" w:rsidRPr="00926C7C" w:rsidRDefault="00F03EF6" w:rsidP="00B06C82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</w:t>
            </w:r>
            <w:r w:rsidR="00875954"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ansferring a person from seated to standing</w:t>
            </w:r>
          </w:p>
        </w:tc>
        <w:tc>
          <w:tcPr>
            <w:tcW w:w="793" w:type="pct"/>
            <w:shd w:val="clear" w:color="auto" w:fill="auto"/>
          </w:tcPr>
          <w:p w14:paraId="543E159B" w14:textId="0A2F3557" w:rsidR="00875954" w:rsidRPr="00926C7C" w:rsidRDefault="00875954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CCFB1A0" w14:textId="07274FDB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6DE2A8D" w14:textId="05CC3C05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75954" w:rsidRPr="00926C7C" w14:paraId="1064E6D1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45331AF4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port activity</w:t>
            </w:r>
          </w:p>
        </w:tc>
        <w:tc>
          <w:tcPr>
            <w:tcW w:w="793" w:type="pct"/>
            <w:shd w:val="clear" w:color="auto" w:fill="auto"/>
          </w:tcPr>
          <w:p w14:paraId="549DCC85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53923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0483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4BBE7E7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7BC5DBC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2475BA15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09F79A99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lient will be supported in this activity</w:t>
            </w:r>
          </w:p>
        </w:tc>
        <w:tc>
          <w:tcPr>
            <w:tcW w:w="793" w:type="pct"/>
            <w:shd w:val="clear" w:color="auto" w:fill="auto"/>
          </w:tcPr>
          <w:p w14:paraId="7AF29BAC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43606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75497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84B0940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AEA828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D14E415" w14:textId="77777777" w:rsidR="00F03EF6" w:rsidRDefault="00F03EF6" w:rsidP="00B06C8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F03EF6" w:rsidRPr="00926C7C" w14:paraId="1ABBE13F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3689945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ECCB139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DB7CAA5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EE60E35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75954" w:rsidRPr="00926C7C" w14:paraId="10071E6A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37139BC2" w14:textId="6AE2FF3F" w:rsidR="00875954" w:rsidRPr="00926C7C" w:rsidRDefault="00F03EF6" w:rsidP="00B06C82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</w:t>
            </w:r>
            <w:r w:rsidR="00875954"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ansferring a person in and out of </w:t>
            </w:r>
            <w:r w:rsidR="00F97F5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 </w:t>
            </w:r>
            <w:r w:rsidR="00875954"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r</w:t>
            </w:r>
          </w:p>
        </w:tc>
        <w:tc>
          <w:tcPr>
            <w:tcW w:w="793" w:type="pct"/>
            <w:shd w:val="clear" w:color="auto" w:fill="auto"/>
          </w:tcPr>
          <w:p w14:paraId="064B3C25" w14:textId="29663BEA" w:rsidR="00875954" w:rsidRPr="00926C7C" w:rsidRDefault="00875954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F4F02AE" w14:textId="01B8CB91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5267944" w14:textId="28F608B5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75954" w:rsidRPr="00926C7C" w14:paraId="70DD63A6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0536AB19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port activity</w:t>
            </w:r>
          </w:p>
        </w:tc>
        <w:tc>
          <w:tcPr>
            <w:tcW w:w="793" w:type="pct"/>
            <w:shd w:val="clear" w:color="auto" w:fill="auto"/>
          </w:tcPr>
          <w:p w14:paraId="1D4E82E0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95252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96365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7FF85F8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0C35695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5D6ED814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7844C91E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lient will be supported in this activity</w:t>
            </w:r>
          </w:p>
        </w:tc>
        <w:tc>
          <w:tcPr>
            <w:tcW w:w="793" w:type="pct"/>
            <w:shd w:val="clear" w:color="auto" w:fill="auto"/>
          </w:tcPr>
          <w:p w14:paraId="01E480CF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21340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68343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62E30E2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51623F9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45D793E7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7C2693E2" w14:textId="06BA734D" w:rsidR="00875954" w:rsidRPr="00926C7C" w:rsidRDefault="00F03EF6" w:rsidP="00B06C82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</w:t>
            </w:r>
            <w:r w:rsidR="00875954"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lls recovery</w:t>
            </w:r>
          </w:p>
        </w:tc>
        <w:tc>
          <w:tcPr>
            <w:tcW w:w="793" w:type="pct"/>
            <w:shd w:val="clear" w:color="auto" w:fill="auto"/>
          </w:tcPr>
          <w:p w14:paraId="6F043AF6" w14:textId="2F7338CF" w:rsidR="00875954" w:rsidRPr="00926C7C" w:rsidRDefault="00875954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056E4EF" w14:textId="6E9A45C3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0995826" w14:textId="7CD410ED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75954" w:rsidRPr="00926C7C" w14:paraId="429D8D9E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4EF3A48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port activity</w:t>
            </w:r>
          </w:p>
        </w:tc>
        <w:tc>
          <w:tcPr>
            <w:tcW w:w="793" w:type="pct"/>
            <w:shd w:val="clear" w:color="auto" w:fill="auto"/>
          </w:tcPr>
          <w:p w14:paraId="089B910F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126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58053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318A911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41AC8FD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7BE8AED5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314EBC0B" w14:textId="77777777" w:rsidR="00875954" w:rsidRPr="00A1628B" w:rsidRDefault="00875954" w:rsidP="00B06C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2157" w:right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lient will be supported in this activity</w:t>
            </w:r>
          </w:p>
        </w:tc>
        <w:tc>
          <w:tcPr>
            <w:tcW w:w="793" w:type="pct"/>
            <w:shd w:val="clear" w:color="auto" w:fill="auto"/>
          </w:tcPr>
          <w:p w14:paraId="3490BD13" w14:textId="77777777" w:rsidR="00875954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98654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26822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FB25BE4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7C196F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926C7C" w14:paraId="64EF8B3C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A51E68C" w14:textId="651DEBE8" w:rsidR="00875954" w:rsidRPr="00926C7C" w:rsidRDefault="00875954" w:rsidP="00B06C82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and family and carers whether the support activities and services discussed are correct.</w:t>
            </w:r>
          </w:p>
        </w:tc>
        <w:tc>
          <w:tcPr>
            <w:tcW w:w="793" w:type="pct"/>
            <w:shd w:val="clear" w:color="auto" w:fill="auto"/>
          </w:tcPr>
          <w:p w14:paraId="33067CB3" w14:textId="77777777" w:rsidR="00875954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73766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52109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AEAB1FA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8BA7A38" w14:textId="77777777" w:rsidR="00875954" w:rsidRPr="00926C7C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5954" w:rsidRPr="00B53BF0" w14:paraId="019BCBB3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4BD7548" w14:textId="649625BE" w:rsidR="00875954" w:rsidRDefault="00875954" w:rsidP="00B06C82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and their family and carers if they have any feedback or insights about the support activities and services discussed.</w:t>
            </w:r>
          </w:p>
        </w:tc>
        <w:tc>
          <w:tcPr>
            <w:tcW w:w="793" w:type="pct"/>
            <w:shd w:val="clear" w:color="auto" w:fill="auto"/>
          </w:tcPr>
          <w:p w14:paraId="034927FF" w14:textId="77777777" w:rsidR="00875954" w:rsidRPr="00B53BF0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1315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B53B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7897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B53B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8901723" w14:textId="77777777" w:rsidR="00875954" w:rsidRPr="00B53BF0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3AD467B8" w14:textId="77777777" w:rsidR="00875954" w:rsidRPr="00B53BF0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875954" w:rsidRPr="00B53BF0" w14:paraId="7D249E41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0E23AF0" w14:textId="77777777" w:rsidR="00875954" w:rsidRDefault="00875954" w:rsidP="00B06C82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the feedback and insights from the client and their family and carers in the meeting minutes (or similar document).</w:t>
            </w:r>
          </w:p>
        </w:tc>
        <w:tc>
          <w:tcPr>
            <w:tcW w:w="793" w:type="pct"/>
            <w:shd w:val="clear" w:color="auto" w:fill="auto"/>
          </w:tcPr>
          <w:p w14:paraId="11FBE9C6" w14:textId="77777777" w:rsidR="00875954" w:rsidRPr="00B53BF0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17873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B53B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88630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954" w:rsidRPr="00B53B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954"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75954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844150B" w14:textId="77777777" w:rsidR="00875954" w:rsidRPr="00B53BF0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36E7FEBE" w14:textId="77777777" w:rsidR="00875954" w:rsidRPr="00B53BF0" w:rsidRDefault="00875954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D20489" w:rsidRPr="00B53BF0" w14:paraId="63CD9B50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35D83CD" w14:textId="77777777" w:rsidR="00D20489" w:rsidRDefault="00D20489" w:rsidP="00B06C82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at the support activities and services discussed are consistent with the client’s individualised plan.</w:t>
            </w:r>
          </w:p>
          <w:p w14:paraId="402826DF" w14:textId="77A8905E" w:rsidR="00663D7F" w:rsidRDefault="00663D7F" w:rsidP="00B06C82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(The assessor </w:t>
            </w:r>
            <w:r w:rsidR="00914B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us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nfirm this with the supervisor)</w:t>
            </w:r>
            <w:r w:rsidR="00914B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5F681F36" w14:textId="6EF8C774" w:rsidR="00D20489" w:rsidRPr="00B53BF0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76572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B53B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98435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B53B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8825187" w14:textId="59089BF5" w:rsidR="00D20489" w:rsidRPr="00B53BF0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7A7E8BFE" w14:textId="3A53F8B8" w:rsidR="00D20489" w:rsidRPr="00B53BF0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</w:tbl>
    <w:p w14:paraId="4A1CB71D" w14:textId="77777777" w:rsidR="00F03EF6" w:rsidRDefault="00F03EF6" w:rsidP="00B06C8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F03EF6" w:rsidRPr="00926C7C" w14:paraId="73A3116E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0E455FC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2C36EDF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E816868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58F4050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20489" w:rsidRPr="00926C7C" w14:paraId="1C44158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A56DBC1" w14:textId="6407F4BC" w:rsidR="00A229E7" w:rsidRPr="00751666" w:rsidRDefault="00D20489" w:rsidP="00B06C8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views and confirms</w:t>
            </w: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lient’s </w:t>
            </w:r>
            <w:r w:rsidRPr="00B53BF0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support requirements</w:t>
            </w: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the clien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</w:t>
            </w: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ir family/carer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</w:tc>
        <w:tc>
          <w:tcPr>
            <w:tcW w:w="793" w:type="pct"/>
            <w:shd w:val="clear" w:color="auto" w:fill="auto"/>
          </w:tcPr>
          <w:p w14:paraId="31395554" w14:textId="77777777" w:rsidR="00D20489" w:rsidRPr="00926C7C" w:rsidRDefault="00D20489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F8B45AA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CFC75E8" w14:textId="77777777" w:rsidR="00D20489" w:rsidRPr="00926C7C" w:rsidRDefault="00D20489" w:rsidP="00B06C8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20489" w:rsidRPr="00926C7C" w14:paraId="36119673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F606D3A" w14:textId="7A3194E5" w:rsidR="00D20489" w:rsidRDefault="00D20489" w:rsidP="00B06C82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fers to the client’s individualised support plan during this discussion.</w:t>
            </w:r>
          </w:p>
        </w:tc>
        <w:tc>
          <w:tcPr>
            <w:tcW w:w="793" w:type="pct"/>
            <w:shd w:val="clear" w:color="auto" w:fill="auto"/>
          </w:tcPr>
          <w:p w14:paraId="714B17EB" w14:textId="2DC1D352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84903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8D15F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8D15F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17682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8D15F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8D15F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8E18802" w14:textId="7FD4CDC6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F2B9576" w14:textId="21E70EBB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466C6AE4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2A99328" w14:textId="6D827DAD" w:rsidR="00D20489" w:rsidRPr="00926C7C" w:rsidRDefault="00D20489" w:rsidP="00B06C82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client’s support requirements in relation to:</w:t>
            </w:r>
          </w:p>
        </w:tc>
        <w:tc>
          <w:tcPr>
            <w:tcW w:w="793" w:type="pct"/>
            <w:shd w:val="clear" w:color="auto" w:fill="auto"/>
          </w:tcPr>
          <w:p w14:paraId="1E7F60CA" w14:textId="66A42961" w:rsidR="00D20489" w:rsidRPr="00926C7C" w:rsidRDefault="00D20489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7B0F782" w14:textId="248A3F1E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B13ECB2" w14:textId="2F8F38FE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20489" w:rsidRPr="00926C7C" w14:paraId="5500F9A3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FD48BAA" w14:textId="63D027A1" w:rsidR="00D20489" w:rsidRPr="00926C7C" w:rsidRDefault="00F03EF6" w:rsidP="00B06C82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ed bathing</w:t>
            </w:r>
          </w:p>
        </w:tc>
        <w:tc>
          <w:tcPr>
            <w:tcW w:w="793" w:type="pct"/>
            <w:shd w:val="clear" w:color="auto" w:fill="auto"/>
          </w:tcPr>
          <w:p w14:paraId="07FEBE4C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52241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09247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2D70C4D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FFC3A3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6AD80B6F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175CF9D" w14:textId="44A51C0D" w:rsidR="00D20489" w:rsidRPr="00926C7C" w:rsidRDefault="00F03EF6" w:rsidP="00B06C82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ressing, undressing and grooming</w:t>
            </w:r>
          </w:p>
        </w:tc>
        <w:tc>
          <w:tcPr>
            <w:tcW w:w="793" w:type="pct"/>
            <w:shd w:val="clear" w:color="auto" w:fill="auto"/>
          </w:tcPr>
          <w:p w14:paraId="3FAA7501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22690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03956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9577F55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CBC9CCB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2A0A898F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7D3B8C8B" w14:textId="482091CB" w:rsidR="00D20489" w:rsidRPr="00926C7C" w:rsidRDefault="00F03EF6" w:rsidP="00B06C82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ating and drinking </w:t>
            </w:r>
          </w:p>
        </w:tc>
        <w:tc>
          <w:tcPr>
            <w:tcW w:w="793" w:type="pct"/>
            <w:shd w:val="clear" w:color="auto" w:fill="auto"/>
          </w:tcPr>
          <w:p w14:paraId="708BAE00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53849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7050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99F196E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79F6C4D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074B095C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714C06A4" w14:textId="051BD4FC" w:rsidR="00D20489" w:rsidRPr="00926C7C" w:rsidRDefault="00F03EF6" w:rsidP="00B06C82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al hygiene</w:t>
            </w:r>
          </w:p>
        </w:tc>
        <w:tc>
          <w:tcPr>
            <w:tcW w:w="793" w:type="pct"/>
            <w:shd w:val="clear" w:color="auto" w:fill="auto"/>
          </w:tcPr>
          <w:p w14:paraId="0CA7BDAA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5868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97034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A23CE72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AB39AEB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4FD74815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4D2004FF" w14:textId="373380EB" w:rsidR="00D20489" w:rsidRPr="00926C7C" w:rsidRDefault="00F03EF6" w:rsidP="00B06C82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aving</w:t>
            </w:r>
          </w:p>
        </w:tc>
        <w:tc>
          <w:tcPr>
            <w:tcW w:w="793" w:type="pct"/>
            <w:shd w:val="clear" w:color="auto" w:fill="auto"/>
          </w:tcPr>
          <w:p w14:paraId="606C8CA4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95280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48584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F5C5FE5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5D7B8BF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5608DD1D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10F53F86" w14:textId="688175E3" w:rsidR="00D20489" w:rsidRPr="00926C7C" w:rsidRDefault="00F03EF6" w:rsidP="00B06C82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owering</w:t>
            </w:r>
          </w:p>
        </w:tc>
        <w:tc>
          <w:tcPr>
            <w:tcW w:w="793" w:type="pct"/>
            <w:shd w:val="clear" w:color="auto" w:fill="auto"/>
          </w:tcPr>
          <w:p w14:paraId="2B92AEC1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40996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0182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546E8FF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C655207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00081ED3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D178411" w14:textId="064837D4" w:rsidR="00D20489" w:rsidRPr="00926C7C" w:rsidRDefault="00F03EF6" w:rsidP="00B06C82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ileting and the use of continence aids</w:t>
            </w:r>
          </w:p>
        </w:tc>
        <w:tc>
          <w:tcPr>
            <w:tcW w:w="793" w:type="pct"/>
            <w:shd w:val="clear" w:color="auto" w:fill="auto"/>
          </w:tcPr>
          <w:p w14:paraId="7A32548B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26279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07360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7E24690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EB9FC12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421984DC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529347CA" w14:textId="6C0B22B2" w:rsidR="00D20489" w:rsidRPr="00926C7C" w:rsidRDefault="00F03EF6" w:rsidP="00B06C82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ing slide sheets, hoists, slings and lifters</w:t>
            </w:r>
          </w:p>
        </w:tc>
        <w:tc>
          <w:tcPr>
            <w:tcW w:w="793" w:type="pct"/>
            <w:shd w:val="clear" w:color="auto" w:fill="auto"/>
          </w:tcPr>
          <w:p w14:paraId="7735E0A1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71190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97990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8F77C91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972BF15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37D21322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519710F0" w14:textId="6002CF5B" w:rsidR="00D20489" w:rsidRPr="00926C7C" w:rsidRDefault="00F03EF6" w:rsidP="00B06C82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ferring a person between bed and chair</w:t>
            </w:r>
          </w:p>
        </w:tc>
        <w:tc>
          <w:tcPr>
            <w:tcW w:w="793" w:type="pct"/>
            <w:shd w:val="clear" w:color="auto" w:fill="auto"/>
          </w:tcPr>
          <w:p w14:paraId="2B71B69C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89965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26309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47735F8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C5E46E2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5D50779A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1134E0B0" w14:textId="3BE0D6FD" w:rsidR="00D20489" w:rsidRPr="00926C7C" w:rsidRDefault="00F03EF6" w:rsidP="00B06C82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ferring a person from seated to standing</w:t>
            </w:r>
          </w:p>
        </w:tc>
        <w:tc>
          <w:tcPr>
            <w:tcW w:w="793" w:type="pct"/>
            <w:shd w:val="clear" w:color="auto" w:fill="auto"/>
          </w:tcPr>
          <w:p w14:paraId="349C718B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41689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529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0BC9E69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F1615D6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29E25AA4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406C7941" w14:textId="10F73A2F" w:rsidR="00D20489" w:rsidRPr="00926C7C" w:rsidRDefault="00F03EF6" w:rsidP="00B06C82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ransferring a person in and out of </w:t>
            </w:r>
            <w:r w:rsidR="002742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 </w:t>
            </w:r>
            <w:r w:rsidR="00D20489"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r</w:t>
            </w:r>
          </w:p>
        </w:tc>
        <w:tc>
          <w:tcPr>
            <w:tcW w:w="793" w:type="pct"/>
            <w:shd w:val="clear" w:color="auto" w:fill="auto"/>
          </w:tcPr>
          <w:p w14:paraId="1C7480EA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82897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23043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C8263BB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138C4CA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7E2AF428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3F8C63F1" w14:textId="22A6908B" w:rsidR="00D20489" w:rsidRPr="00926C7C" w:rsidRDefault="00F03EF6" w:rsidP="00B06C82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alls recovery</w:t>
            </w:r>
          </w:p>
        </w:tc>
        <w:tc>
          <w:tcPr>
            <w:tcW w:w="793" w:type="pct"/>
            <w:shd w:val="clear" w:color="auto" w:fill="auto"/>
          </w:tcPr>
          <w:p w14:paraId="07E2EE9E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20951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80735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7E8E39D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C70CB10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25E4536" w14:textId="77777777" w:rsidR="00F03EF6" w:rsidRDefault="00F03EF6" w:rsidP="00B06C8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F03EF6" w:rsidRPr="00926C7C" w14:paraId="2CC46FBC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49B360CB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1951E79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0BEA973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D778209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20489" w:rsidRPr="00926C7C" w14:paraId="0EFBB2E2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78EF075" w14:textId="2A8E4E49" w:rsidR="00D20489" w:rsidRPr="00926C7C" w:rsidRDefault="00D20489" w:rsidP="00B06C82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and family and carers whether the support requirements discussed are correct.</w:t>
            </w:r>
          </w:p>
        </w:tc>
        <w:tc>
          <w:tcPr>
            <w:tcW w:w="793" w:type="pct"/>
            <w:shd w:val="clear" w:color="auto" w:fill="auto"/>
          </w:tcPr>
          <w:p w14:paraId="11AB6743" w14:textId="1C7E93A3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61283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581336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7A53600" w14:textId="3EF297CD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81594D7" w14:textId="7BB6672A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B53BF0" w14:paraId="3DE22C05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1949B47" w14:textId="72DB89A3" w:rsidR="00D20489" w:rsidRDefault="00D20489" w:rsidP="00B06C82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and their family and carers if they have any feedback or insights about the support requirements discussed.</w:t>
            </w:r>
          </w:p>
        </w:tc>
        <w:tc>
          <w:tcPr>
            <w:tcW w:w="793" w:type="pct"/>
            <w:shd w:val="clear" w:color="auto" w:fill="auto"/>
          </w:tcPr>
          <w:p w14:paraId="4D15D8EB" w14:textId="77777777" w:rsidR="00D20489" w:rsidRPr="00B53BF0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14891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B53B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53243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B53B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A2F9F50" w14:textId="77777777" w:rsidR="00D20489" w:rsidRPr="00B53BF0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6FFFA823" w14:textId="77777777" w:rsidR="00D20489" w:rsidRPr="00B53BF0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D20489" w:rsidRPr="00B53BF0" w14:paraId="0FB494AD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9EE3B90" w14:textId="57AA5F0D" w:rsidR="00D20489" w:rsidRDefault="00D20489" w:rsidP="00B06C82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the feedback and insights from the client and their family and carers in the meeting minutes (or similar document).</w:t>
            </w:r>
          </w:p>
        </w:tc>
        <w:tc>
          <w:tcPr>
            <w:tcW w:w="793" w:type="pct"/>
            <w:shd w:val="clear" w:color="auto" w:fill="auto"/>
          </w:tcPr>
          <w:p w14:paraId="43700E74" w14:textId="7024D7AD" w:rsidR="00D20489" w:rsidRPr="00B53BF0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25459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B53B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55966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B53B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CE75DD2" w14:textId="5072FDA2" w:rsidR="00D20489" w:rsidRPr="00B53BF0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1307076D" w14:textId="66791E5E" w:rsidR="00D20489" w:rsidRPr="00B53BF0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D20489" w:rsidRPr="00926C7C" w14:paraId="2DAF6D9A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F378DC0" w14:textId="6A5B8140" w:rsidR="00A229E7" w:rsidRPr="00751666" w:rsidRDefault="00D20489" w:rsidP="00B06C8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views and confirms</w:t>
            </w: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lient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preferences </w:t>
            </w: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ith the clien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</w:t>
            </w:r>
            <w:r w:rsidRPr="00E65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ir family/carer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</w:tc>
        <w:tc>
          <w:tcPr>
            <w:tcW w:w="793" w:type="pct"/>
            <w:shd w:val="clear" w:color="auto" w:fill="auto"/>
          </w:tcPr>
          <w:p w14:paraId="1145F810" w14:textId="77777777" w:rsidR="00D20489" w:rsidRPr="00926C7C" w:rsidRDefault="00D20489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44A3449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DC4B061" w14:textId="77777777" w:rsidR="00D20489" w:rsidRPr="00926C7C" w:rsidRDefault="00D20489" w:rsidP="00B06C8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20489" w:rsidRPr="00926C7C" w14:paraId="195001C6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E0C8A3B" w14:textId="77777777" w:rsidR="00D20489" w:rsidRDefault="00D20489" w:rsidP="00B06C82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fers to the client’s individualised support plan during this discussion.</w:t>
            </w:r>
          </w:p>
        </w:tc>
        <w:tc>
          <w:tcPr>
            <w:tcW w:w="793" w:type="pct"/>
            <w:shd w:val="clear" w:color="auto" w:fill="auto"/>
          </w:tcPr>
          <w:p w14:paraId="021FD8BF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72832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8D15F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8D15F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59693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8D15F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8D15F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ACACCAA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11A4EDA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50CA56D6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D60D715" w14:textId="41470FD7" w:rsidR="00D20489" w:rsidRPr="00926C7C" w:rsidRDefault="00D20489" w:rsidP="00B06C82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client’s preferences in relation to:</w:t>
            </w:r>
          </w:p>
        </w:tc>
        <w:tc>
          <w:tcPr>
            <w:tcW w:w="793" w:type="pct"/>
            <w:shd w:val="clear" w:color="auto" w:fill="auto"/>
          </w:tcPr>
          <w:p w14:paraId="77280569" w14:textId="77777777" w:rsidR="00D20489" w:rsidRPr="00926C7C" w:rsidRDefault="00D20489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564839B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C19B1E5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20489" w:rsidRPr="00926C7C" w14:paraId="09FA00A5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7D7235DE" w14:textId="263F1E6D" w:rsidR="00D20489" w:rsidRPr="00926C7C" w:rsidRDefault="00F03EF6" w:rsidP="00B06C82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ed bathing</w:t>
            </w:r>
          </w:p>
        </w:tc>
        <w:tc>
          <w:tcPr>
            <w:tcW w:w="793" w:type="pct"/>
            <w:shd w:val="clear" w:color="auto" w:fill="auto"/>
          </w:tcPr>
          <w:p w14:paraId="21897598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69299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22110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1710A15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89C9481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6CA2723E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56F75D02" w14:textId="24A51466" w:rsidR="00D20489" w:rsidRPr="00926C7C" w:rsidRDefault="00F03EF6" w:rsidP="00B06C82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ressing, undressing and grooming</w:t>
            </w:r>
          </w:p>
        </w:tc>
        <w:tc>
          <w:tcPr>
            <w:tcW w:w="793" w:type="pct"/>
            <w:shd w:val="clear" w:color="auto" w:fill="auto"/>
          </w:tcPr>
          <w:p w14:paraId="6AB7EFDD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87438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0114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D79DED5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7665A49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7B03AE15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F05988E" w14:textId="2A88598E" w:rsidR="00D20489" w:rsidRPr="00926C7C" w:rsidRDefault="00F03EF6" w:rsidP="00B06C82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ating and drinking </w:t>
            </w:r>
          </w:p>
        </w:tc>
        <w:tc>
          <w:tcPr>
            <w:tcW w:w="793" w:type="pct"/>
            <w:shd w:val="clear" w:color="auto" w:fill="auto"/>
          </w:tcPr>
          <w:p w14:paraId="04BA45F3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04883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29892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91A1DE4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9F9B0E1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00900106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573A4FB1" w14:textId="30A37D38" w:rsidR="00D20489" w:rsidRPr="00926C7C" w:rsidRDefault="00F03EF6" w:rsidP="00B06C82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al hygiene</w:t>
            </w:r>
          </w:p>
        </w:tc>
        <w:tc>
          <w:tcPr>
            <w:tcW w:w="793" w:type="pct"/>
            <w:shd w:val="clear" w:color="auto" w:fill="auto"/>
          </w:tcPr>
          <w:p w14:paraId="73102113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56685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85931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CD1C5B2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69A17CE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318CF27C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F83E5B9" w14:textId="7AF05A8C" w:rsidR="00D20489" w:rsidRPr="00926C7C" w:rsidRDefault="00F03EF6" w:rsidP="00B06C82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aving</w:t>
            </w:r>
          </w:p>
        </w:tc>
        <w:tc>
          <w:tcPr>
            <w:tcW w:w="793" w:type="pct"/>
            <w:shd w:val="clear" w:color="auto" w:fill="auto"/>
          </w:tcPr>
          <w:p w14:paraId="7210B9EE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23733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7563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6B9CEFF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146BB52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0DB45132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073F53A5" w14:textId="38B2A381" w:rsidR="00D20489" w:rsidRPr="00926C7C" w:rsidRDefault="00F03EF6" w:rsidP="00B06C82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owering</w:t>
            </w:r>
          </w:p>
        </w:tc>
        <w:tc>
          <w:tcPr>
            <w:tcW w:w="793" w:type="pct"/>
            <w:shd w:val="clear" w:color="auto" w:fill="auto"/>
          </w:tcPr>
          <w:p w14:paraId="23789731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74969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21694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44CF9C2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81661D6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145B719C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599BA7C8" w14:textId="2A1F5882" w:rsidR="00D20489" w:rsidRPr="00926C7C" w:rsidRDefault="00F03EF6" w:rsidP="00B06C82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ileting and the use of continence aids</w:t>
            </w:r>
          </w:p>
        </w:tc>
        <w:tc>
          <w:tcPr>
            <w:tcW w:w="793" w:type="pct"/>
            <w:shd w:val="clear" w:color="auto" w:fill="auto"/>
          </w:tcPr>
          <w:p w14:paraId="43807B79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25722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66768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30DA64D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DB1AD8B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3C179CC1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1322256C" w14:textId="3C21F3CB" w:rsidR="00D20489" w:rsidRPr="00926C7C" w:rsidRDefault="00F03EF6" w:rsidP="00B06C82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ing slide sheets, hoists, slings and lifters</w:t>
            </w:r>
          </w:p>
        </w:tc>
        <w:tc>
          <w:tcPr>
            <w:tcW w:w="793" w:type="pct"/>
            <w:shd w:val="clear" w:color="auto" w:fill="auto"/>
          </w:tcPr>
          <w:p w14:paraId="2002591B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02684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28198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521357B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60D6CE7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9169955" w14:textId="77777777" w:rsidR="00F03EF6" w:rsidRDefault="00F03EF6" w:rsidP="00B06C8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F03EF6" w:rsidRPr="00926C7C" w14:paraId="23D22892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2360DE2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EBF9908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75E7A2F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E823258" w14:textId="77777777" w:rsidR="00F03EF6" w:rsidRPr="00926C7C" w:rsidRDefault="00F03EF6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20489" w:rsidRPr="00926C7C" w14:paraId="61166F1C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70E572D9" w14:textId="4E429C0E" w:rsidR="00D20489" w:rsidRPr="00926C7C" w:rsidRDefault="00F03EF6" w:rsidP="00B06C82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ferring a person between bed and chair</w:t>
            </w:r>
          </w:p>
        </w:tc>
        <w:tc>
          <w:tcPr>
            <w:tcW w:w="793" w:type="pct"/>
            <w:shd w:val="clear" w:color="auto" w:fill="auto"/>
          </w:tcPr>
          <w:p w14:paraId="2D73EDC3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54712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93343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375204A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F64978A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7EB8C85D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34B1672E" w14:textId="64D792B8" w:rsidR="00D20489" w:rsidRPr="00926C7C" w:rsidRDefault="00F03EF6" w:rsidP="00B06C82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ferring a person from seated to standing</w:t>
            </w:r>
          </w:p>
        </w:tc>
        <w:tc>
          <w:tcPr>
            <w:tcW w:w="793" w:type="pct"/>
            <w:shd w:val="clear" w:color="auto" w:fill="auto"/>
          </w:tcPr>
          <w:p w14:paraId="14D019AB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944819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74474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E757351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AD594C3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0366E12B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11EB9B96" w14:textId="77D0E0BE" w:rsidR="00D20489" w:rsidRPr="00926C7C" w:rsidRDefault="00F03EF6" w:rsidP="00B06C82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ransferring a person in and out of </w:t>
            </w:r>
            <w:r w:rsidR="002742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 </w:t>
            </w:r>
            <w:r w:rsidR="00D20489"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r</w:t>
            </w:r>
          </w:p>
        </w:tc>
        <w:tc>
          <w:tcPr>
            <w:tcW w:w="793" w:type="pct"/>
            <w:shd w:val="clear" w:color="auto" w:fill="auto"/>
          </w:tcPr>
          <w:p w14:paraId="16BC9074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30566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45882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AFE6624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CA14F2A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7C97FFD3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1CD8D91C" w14:textId="526196F0" w:rsidR="00D20489" w:rsidRPr="00926C7C" w:rsidRDefault="00F03EF6" w:rsidP="00B06C82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alls recovery</w:t>
            </w:r>
          </w:p>
        </w:tc>
        <w:tc>
          <w:tcPr>
            <w:tcW w:w="793" w:type="pct"/>
            <w:shd w:val="clear" w:color="auto" w:fill="auto"/>
          </w:tcPr>
          <w:p w14:paraId="460DBA46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64537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371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7AFE4A0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1E295C1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0AEDC422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E3E4560" w14:textId="57B4BC11" w:rsidR="00D20489" w:rsidRPr="00926C7C" w:rsidRDefault="00D20489" w:rsidP="00B06C82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and family and carers whether the preferences discussed are correct.</w:t>
            </w:r>
          </w:p>
        </w:tc>
        <w:tc>
          <w:tcPr>
            <w:tcW w:w="793" w:type="pct"/>
            <w:shd w:val="clear" w:color="auto" w:fill="auto"/>
          </w:tcPr>
          <w:p w14:paraId="65F85A4D" w14:textId="77777777" w:rsidR="00D20489" w:rsidRPr="00926C7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47639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88408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3AD2181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3EB0A10" w14:textId="77777777" w:rsidR="00D20489" w:rsidRPr="00926C7C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B53BF0" w14:paraId="06714738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E8A084B" w14:textId="24B6B568" w:rsidR="00D20489" w:rsidRDefault="00D20489" w:rsidP="00B06C82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and their family and carers if they have any feedback or insights about the preferences discussed.</w:t>
            </w:r>
          </w:p>
        </w:tc>
        <w:tc>
          <w:tcPr>
            <w:tcW w:w="793" w:type="pct"/>
            <w:shd w:val="clear" w:color="auto" w:fill="auto"/>
          </w:tcPr>
          <w:p w14:paraId="706D0B12" w14:textId="77777777" w:rsidR="00D20489" w:rsidRPr="00B53BF0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36225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B53B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53279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B53B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24EABF9" w14:textId="77777777" w:rsidR="00D20489" w:rsidRPr="00B53BF0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3F2841CE" w14:textId="77777777" w:rsidR="00D20489" w:rsidRPr="00B53BF0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D20489" w:rsidRPr="00B53BF0" w14:paraId="22B0E139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2C5D87B" w14:textId="54FE560D" w:rsidR="00D20489" w:rsidRDefault="00D20489" w:rsidP="00B06C82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the feedback and insights from the client and their family and carers in the meeting minutes (or similar document).</w:t>
            </w:r>
          </w:p>
        </w:tc>
        <w:tc>
          <w:tcPr>
            <w:tcW w:w="793" w:type="pct"/>
            <w:shd w:val="clear" w:color="auto" w:fill="auto"/>
          </w:tcPr>
          <w:p w14:paraId="3B0EB5CF" w14:textId="77777777" w:rsidR="00D20489" w:rsidRPr="00B53BF0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82031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B53B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65151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0489" w:rsidRPr="00B53BF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0489"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D20489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E6198D8" w14:textId="77777777" w:rsidR="00D20489" w:rsidRPr="00B53BF0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41317DB8" w14:textId="77777777" w:rsidR="00D20489" w:rsidRPr="00B53BF0" w:rsidRDefault="00D20489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914B4C" w:rsidRPr="00926C7C" w14:paraId="21EE73BC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A5599F9" w14:textId="06171673" w:rsidR="00D6414A" w:rsidRPr="00751666" w:rsidRDefault="00914B4C" w:rsidP="00B06C8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client about their </w:t>
            </w:r>
            <w:r w:rsidRPr="00D6414A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other needs and preferences</w:t>
            </w:r>
          </w:p>
        </w:tc>
        <w:tc>
          <w:tcPr>
            <w:tcW w:w="793" w:type="pct"/>
            <w:shd w:val="clear" w:color="auto" w:fill="auto"/>
          </w:tcPr>
          <w:p w14:paraId="0100AD9E" w14:textId="77777777" w:rsidR="00914B4C" w:rsidRPr="00926C7C" w:rsidRDefault="00914B4C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21136CE" w14:textId="77777777" w:rsidR="00914B4C" w:rsidRPr="00926C7C" w:rsidRDefault="00914B4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9703D5A" w14:textId="77777777" w:rsidR="00914B4C" w:rsidRPr="00926C7C" w:rsidRDefault="00914B4C" w:rsidP="00B06C8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14B4C" w:rsidRPr="00EB166C" w14:paraId="5A9CEC0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32420C3" w14:textId="77777777" w:rsidR="00914B4C" w:rsidRPr="00EB166C" w:rsidRDefault="00914B4C" w:rsidP="00B06C82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about their physical needs.</w:t>
            </w:r>
          </w:p>
        </w:tc>
        <w:tc>
          <w:tcPr>
            <w:tcW w:w="793" w:type="pct"/>
            <w:shd w:val="clear" w:color="auto" w:fill="auto"/>
          </w:tcPr>
          <w:p w14:paraId="4C09BBF8" w14:textId="77777777" w:rsidR="00914B4C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96395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4B4C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4B4C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9907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4B4C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4B4C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C7CFEEC" w14:textId="77777777" w:rsidR="00914B4C" w:rsidRPr="00EB166C" w:rsidRDefault="00914B4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24C77CE" w14:textId="77777777" w:rsidR="00914B4C" w:rsidRPr="00EB166C" w:rsidRDefault="00914B4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14B4C" w:rsidRPr="00EB166C" w14:paraId="3773EFB5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117D2B6" w14:textId="77777777" w:rsidR="00914B4C" w:rsidRPr="00EB166C" w:rsidRDefault="00914B4C" w:rsidP="00B06C82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about their physical preferences.</w:t>
            </w:r>
          </w:p>
        </w:tc>
        <w:tc>
          <w:tcPr>
            <w:tcW w:w="793" w:type="pct"/>
            <w:shd w:val="clear" w:color="auto" w:fill="auto"/>
          </w:tcPr>
          <w:p w14:paraId="19FB67DC" w14:textId="75E4E699" w:rsidR="00914B4C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2374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0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4B4C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17410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4B4C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4B4C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CCC314C" w14:textId="77777777" w:rsidR="00914B4C" w:rsidRPr="00EB166C" w:rsidRDefault="00914B4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08C0A4D" w14:textId="77777777" w:rsidR="00914B4C" w:rsidRPr="00EB166C" w:rsidRDefault="00914B4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14B4C" w:rsidRPr="00EB166C" w14:paraId="1A1FD0F3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5BFD462" w14:textId="77777777" w:rsidR="00914B4C" w:rsidRPr="00EB166C" w:rsidRDefault="00914B4C" w:rsidP="00B06C82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about their sensory needs.</w:t>
            </w:r>
          </w:p>
        </w:tc>
        <w:tc>
          <w:tcPr>
            <w:tcW w:w="793" w:type="pct"/>
            <w:shd w:val="clear" w:color="auto" w:fill="auto"/>
          </w:tcPr>
          <w:p w14:paraId="5B43A770" w14:textId="77777777" w:rsidR="00914B4C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0570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4B4C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4B4C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10511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4B4C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4B4C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D7B6CFF" w14:textId="77777777" w:rsidR="00914B4C" w:rsidRPr="00EB166C" w:rsidRDefault="00914B4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3114F67" w14:textId="77777777" w:rsidR="00914B4C" w:rsidRPr="00EB166C" w:rsidRDefault="00914B4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14B4C" w:rsidRPr="00EB166C" w14:paraId="4A37A5ED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19FCC66" w14:textId="77777777" w:rsidR="00914B4C" w:rsidRPr="00EB166C" w:rsidRDefault="00914B4C" w:rsidP="00B06C82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about their sensory preferences.</w:t>
            </w:r>
          </w:p>
        </w:tc>
        <w:tc>
          <w:tcPr>
            <w:tcW w:w="793" w:type="pct"/>
            <w:shd w:val="clear" w:color="auto" w:fill="auto"/>
          </w:tcPr>
          <w:p w14:paraId="7A7141E3" w14:textId="77777777" w:rsidR="00914B4C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47843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4B4C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4B4C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50634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4B4C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4B4C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5F9A3B0" w14:textId="77777777" w:rsidR="00914B4C" w:rsidRPr="00EB166C" w:rsidRDefault="00914B4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5098B74" w14:textId="77777777" w:rsidR="00914B4C" w:rsidRPr="00EB166C" w:rsidRDefault="00914B4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14B4C" w:rsidRPr="00EB166C" w14:paraId="599EF2AA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3E54532" w14:textId="77777777" w:rsidR="00914B4C" w:rsidRPr="00EB166C" w:rsidRDefault="00914B4C" w:rsidP="00B06C82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about their cultural needs.</w:t>
            </w:r>
          </w:p>
        </w:tc>
        <w:tc>
          <w:tcPr>
            <w:tcW w:w="793" w:type="pct"/>
            <w:shd w:val="clear" w:color="auto" w:fill="auto"/>
          </w:tcPr>
          <w:p w14:paraId="1D9C6FAD" w14:textId="77777777" w:rsidR="00914B4C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5940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4B4C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4B4C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87721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4B4C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4B4C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574F187" w14:textId="77777777" w:rsidR="00914B4C" w:rsidRPr="00EB166C" w:rsidRDefault="00914B4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2628BEE" w14:textId="77777777" w:rsidR="00914B4C" w:rsidRPr="00EB166C" w:rsidRDefault="00914B4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FA1E3A1" w14:textId="77777777" w:rsidR="00F03EF6" w:rsidRDefault="00F03EF6" w:rsidP="00B06C8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3F0CE3" w:rsidRPr="00926C7C" w14:paraId="5F48CD89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9EF9EED" w14:textId="77777777" w:rsidR="003F0CE3" w:rsidRPr="00926C7C" w:rsidRDefault="003F0CE3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8B099E7" w14:textId="77777777" w:rsidR="003F0CE3" w:rsidRPr="00926C7C" w:rsidRDefault="003F0CE3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A0D0869" w14:textId="77777777" w:rsidR="003F0CE3" w:rsidRPr="00926C7C" w:rsidRDefault="003F0CE3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10887A7" w14:textId="77777777" w:rsidR="003F0CE3" w:rsidRPr="00926C7C" w:rsidRDefault="003F0CE3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14B4C" w:rsidRPr="00EB166C" w14:paraId="1EAC49CE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1D04F5B" w14:textId="77777777" w:rsidR="00914B4C" w:rsidRPr="00EB166C" w:rsidRDefault="00914B4C" w:rsidP="00B06C82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about their cultural preferences.</w:t>
            </w:r>
          </w:p>
        </w:tc>
        <w:tc>
          <w:tcPr>
            <w:tcW w:w="793" w:type="pct"/>
            <w:shd w:val="clear" w:color="auto" w:fill="auto"/>
          </w:tcPr>
          <w:p w14:paraId="6F81299A" w14:textId="77777777" w:rsidR="00914B4C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43933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4B4C" w:rsidRPr="00981E0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4B4C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84896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4B4C" w:rsidRPr="00981E0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4B4C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925E717" w14:textId="77777777" w:rsidR="00914B4C" w:rsidRPr="00EB166C" w:rsidRDefault="00914B4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E1F37CB" w14:textId="77777777" w:rsidR="00914B4C" w:rsidRPr="00EB166C" w:rsidRDefault="00914B4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1E07" w:rsidRPr="00EB166C" w14:paraId="5757E04C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F9A63E6" w14:textId="39E1596A" w:rsidR="00981E07" w:rsidRPr="00EB166C" w:rsidRDefault="00981E07" w:rsidP="00B06C82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these needs and preferences in the meeting minutes (or similar document).</w:t>
            </w:r>
          </w:p>
        </w:tc>
        <w:tc>
          <w:tcPr>
            <w:tcW w:w="793" w:type="pct"/>
            <w:shd w:val="clear" w:color="auto" w:fill="auto"/>
          </w:tcPr>
          <w:p w14:paraId="00F7336B" w14:textId="635BE8BA" w:rsidR="00981E07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18781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1E07" w:rsidRPr="00981E0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81E07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51445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1E0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81E07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67C4094" w14:textId="38130FE9" w:rsidR="00981E07" w:rsidRPr="00EB166C" w:rsidRDefault="00981E07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7C623CB" w14:textId="4E561E15" w:rsidR="00981E07" w:rsidRPr="00EB166C" w:rsidRDefault="00981E07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A50A6" w:rsidRPr="00926C7C" w14:paraId="45FA70A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2CA63A4" w14:textId="27D74511" w:rsidR="003A50A6" w:rsidRPr="00751666" w:rsidRDefault="003A50A6" w:rsidP="003A50A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’s family/carers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bout </w:t>
            </w:r>
            <w:r w:rsidRPr="00D6414A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other needs and preferen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lient has.</w:t>
            </w:r>
          </w:p>
        </w:tc>
        <w:tc>
          <w:tcPr>
            <w:tcW w:w="793" w:type="pct"/>
            <w:shd w:val="clear" w:color="auto" w:fill="auto"/>
          </w:tcPr>
          <w:p w14:paraId="095D7EA5" w14:textId="7BD164EE" w:rsidR="003A50A6" w:rsidRPr="00926C7C" w:rsidRDefault="0089551A" w:rsidP="003A50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20582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A6" w:rsidRPr="00981E0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A50A6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27851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A50A6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2D04147" w14:textId="2B19EA10" w:rsidR="003A50A6" w:rsidRPr="00926C7C" w:rsidRDefault="003A50A6" w:rsidP="003A50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A65299E" w14:textId="1C352C13" w:rsidR="003A50A6" w:rsidRPr="00926C7C" w:rsidRDefault="003A50A6" w:rsidP="003A50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A50A6" w:rsidRPr="00926C7C" w14:paraId="7C6DD152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7433295" w14:textId="5A369B01" w:rsidR="003A50A6" w:rsidRPr="00EB166C" w:rsidRDefault="003A50A6" w:rsidP="003A50A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s with the client to determine their preferred level of participation or involvement in the support activities.</w:t>
            </w:r>
          </w:p>
        </w:tc>
        <w:tc>
          <w:tcPr>
            <w:tcW w:w="793" w:type="pct"/>
            <w:shd w:val="clear" w:color="auto" w:fill="auto"/>
          </w:tcPr>
          <w:p w14:paraId="57F8399F" w14:textId="77777777" w:rsidR="003A50A6" w:rsidRPr="00926C7C" w:rsidRDefault="003A50A6" w:rsidP="003A50A6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8C76B24" w14:textId="77777777" w:rsidR="003A50A6" w:rsidRPr="00926C7C" w:rsidRDefault="003A50A6" w:rsidP="003A50A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56630E0" w14:textId="77777777" w:rsidR="003A50A6" w:rsidRPr="00926C7C" w:rsidRDefault="003A50A6" w:rsidP="003A50A6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A50A6" w:rsidRPr="00EB166C" w14:paraId="4BB660F5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3C0CA34" w14:textId="3EB189DE" w:rsidR="003A50A6" w:rsidRPr="00EB166C" w:rsidRDefault="003A50A6" w:rsidP="003A50A6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family/carer about the client’s physical needs.</w:t>
            </w:r>
          </w:p>
        </w:tc>
        <w:tc>
          <w:tcPr>
            <w:tcW w:w="793" w:type="pct"/>
            <w:shd w:val="clear" w:color="auto" w:fill="auto"/>
          </w:tcPr>
          <w:p w14:paraId="0619F952" w14:textId="77777777" w:rsidR="003A50A6" w:rsidRPr="00EB166C" w:rsidRDefault="0089551A" w:rsidP="003A50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43506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A6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A50A6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9988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A6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A50A6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D7E7CC2" w14:textId="77777777" w:rsidR="003A50A6" w:rsidRPr="00EB166C" w:rsidRDefault="003A50A6" w:rsidP="003A50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84DA44" w14:textId="77777777" w:rsidR="003A50A6" w:rsidRPr="00EB166C" w:rsidRDefault="003A50A6" w:rsidP="003A50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A50A6" w:rsidRPr="00EB166C" w14:paraId="2D251A3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EB27351" w14:textId="5573A8DE" w:rsidR="003A50A6" w:rsidRPr="00EB166C" w:rsidRDefault="003A50A6" w:rsidP="003A50A6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family/carer about the client’s physical preferences.</w:t>
            </w:r>
          </w:p>
        </w:tc>
        <w:tc>
          <w:tcPr>
            <w:tcW w:w="793" w:type="pct"/>
            <w:shd w:val="clear" w:color="auto" w:fill="auto"/>
          </w:tcPr>
          <w:p w14:paraId="0EFEBBE0" w14:textId="77777777" w:rsidR="003A50A6" w:rsidRPr="00EB166C" w:rsidRDefault="0089551A" w:rsidP="003A50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74444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A6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A50A6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2271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A6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A50A6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D7A44DC" w14:textId="77777777" w:rsidR="003A50A6" w:rsidRPr="00EB166C" w:rsidRDefault="003A50A6" w:rsidP="003A50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6B08683" w14:textId="77777777" w:rsidR="003A50A6" w:rsidRPr="00EB166C" w:rsidRDefault="003A50A6" w:rsidP="003A50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A50A6" w:rsidRPr="00EB166C" w14:paraId="20DD09D6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36BACE4" w14:textId="25F4BD8B" w:rsidR="003A50A6" w:rsidRPr="00EB166C" w:rsidRDefault="003A50A6" w:rsidP="003A50A6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family/carer about the client’s sensory needs.</w:t>
            </w:r>
          </w:p>
        </w:tc>
        <w:tc>
          <w:tcPr>
            <w:tcW w:w="793" w:type="pct"/>
            <w:shd w:val="clear" w:color="auto" w:fill="auto"/>
          </w:tcPr>
          <w:p w14:paraId="54D4526F" w14:textId="77777777" w:rsidR="003A50A6" w:rsidRPr="00EB166C" w:rsidRDefault="0089551A" w:rsidP="003A50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5161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A6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A50A6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06165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A6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A50A6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06B6196" w14:textId="77777777" w:rsidR="003A50A6" w:rsidRPr="00EB166C" w:rsidRDefault="003A50A6" w:rsidP="003A50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28B9B98" w14:textId="77777777" w:rsidR="003A50A6" w:rsidRPr="00EB166C" w:rsidRDefault="003A50A6" w:rsidP="003A50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A50A6" w:rsidRPr="00EB166C" w14:paraId="4CCD1EB5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ACF14A2" w14:textId="7046B030" w:rsidR="003A50A6" w:rsidRPr="00EB166C" w:rsidRDefault="003A50A6" w:rsidP="003A50A6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family/carer about the client’s sensory preferences.</w:t>
            </w:r>
          </w:p>
        </w:tc>
        <w:tc>
          <w:tcPr>
            <w:tcW w:w="793" w:type="pct"/>
            <w:shd w:val="clear" w:color="auto" w:fill="auto"/>
          </w:tcPr>
          <w:p w14:paraId="5557660A" w14:textId="77777777" w:rsidR="003A50A6" w:rsidRPr="00EB166C" w:rsidRDefault="0089551A" w:rsidP="003A50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516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A6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A50A6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86685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A6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A50A6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4F269A6" w14:textId="77777777" w:rsidR="003A50A6" w:rsidRPr="00EB166C" w:rsidRDefault="003A50A6" w:rsidP="003A50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2CBBAE1" w14:textId="77777777" w:rsidR="003A50A6" w:rsidRPr="00EB166C" w:rsidRDefault="003A50A6" w:rsidP="003A50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A50A6" w:rsidRPr="00EB166C" w14:paraId="7E079819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41FDED7" w14:textId="149C6B82" w:rsidR="003A50A6" w:rsidRPr="00EB166C" w:rsidRDefault="003A50A6" w:rsidP="003A50A6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family/carer about the client’s cultural needs.</w:t>
            </w:r>
          </w:p>
        </w:tc>
        <w:tc>
          <w:tcPr>
            <w:tcW w:w="793" w:type="pct"/>
            <w:shd w:val="clear" w:color="auto" w:fill="auto"/>
          </w:tcPr>
          <w:p w14:paraId="05B4DD30" w14:textId="77777777" w:rsidR="003A50A6" w:rsidRPr="00EB166C" w:rsidRDefault="0089551A" w:rsidP="003A50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82158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A6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A50A6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5951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A6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A50A6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6963051" w14:textId="77777777" w:rsidR="003A50A6" w:rsidRPr="00EB166C" w:rsidRDefault="003A50A6" w:rsidP="003A50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AC8378A" w14:textId="77777777" w:rsidR="003A50A6" w:rsidRPr="00EB166C" w:rsidRDefault="003A50A6" w:rsidP="003A50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A50A6" w:rsidRPr="00EB166C" w14:paraId="0D62C53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462F7AA" w14:textId="3CF4131F" w:rsidR="003A50A6" w:rsidRPr="00EB166C" w:rsidRDefault="003A50A6" w:rsidP="003A50A6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family/carer about the client’s cultural preferences.</w:t>
            </w:r>
          </w:p>
        </w:tc>
        <w:tc>
          <w:tcPr>
            <w:tcW w:w="793" w:type="pct"/>
            <w:shd w:val="clear" w:color="auto" w:fill="auto"/>
          </w:tcPr>
          <w:p w14:paraId="63C3DC8B" w14:textId="77777777" w:rsidR="003A50A6" w:rsidRPr="00EB166C" w:rsidRDefault="0089551A" w:rsidP="003A50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8263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A6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A50A6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51457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A6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A50A6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BF0ABA4" w14:textId="77777777" w:rsidR="003A50A6" w:rsidRPr="00EB166C" w:rsidRDefault="003A50A6" w:rsidP="003A50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AF5A90B" w14:textId="77777777" w:rsidR="003A50A6" w:rsidRPr="00EB166C" w:rsidRDefault="003A50A6" w:rsidP="003A50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A50A6" w:rsidRPr="00EB166C" w14:paraId="7F4A1C56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862644D" w14:textId="77777777" w:rsidR="003A50A6" w:rsidRPr="00EB166C" w:rsidRDefault="003A50A6" w:rsidP="003A50A6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these needs and preferences in the meeting minutes (or similar document).</w:t>
            </w:r>
          </w:p>
        </w:tc>
        <w:tc>
          <w:tcPr>
            <w:tcW w:w="793" w:type="pct"/>
            <w:shd w:val="clear" w:color="auto" w:fill="auto"/>
          </w:tcPr>
          <w:p w14:paraId="11AEA9A7" w14:textId="77777777" w:rsidR="003A50A6" w:rsidRDefault="0089551A" w:rsidP="003A50A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16301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A6" w:rsidRPr="00981E0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A50A6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54484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A50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A50A6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4AF30AD" w14:textId="77777777" w:rsidR="003A50A6" w:rsidRPr="00EB166C" w:rsidRDefault="003A50A6" w:rsidP="003A50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FEB41D9" w14:textId="77777777" w:rsidR="003A50A6" w:rsidRPr="00EB166C" w:rsidRDefault="003A50A6" w:rsidP="003A50A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24FECDF" w14:textId="77777777" w:rsidR="00B06C82" w:rsidRDefault="00B06C8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06C82" w:rsidRPr="00926C7C" w14:paraId="3213F6BF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637B00F" w14:textId="77777777" w:rsidR="00B06C82" w:rsidRPr="00926C7C" w:rsidRDefault="00B06C82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169F655" w14:textId="77777777" w:rsidR="00B06C82" w:rsidRPr="00926C7C" w:rsidRDefault="00B06C82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91BEE45" w14:textId="77777777" w:rsidR="00B06C82" w:rsidRPr="00926C7C" w:rsidRDefault="00B06C82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F90D3A3" w14:textId="77777777" w:rsidR="00B06C82" w:rsidRPr="00926C7C" w:rsidRDefault="00B06C82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167FC" w:rsidRPr="00926C7C" w14:paraId="2342A35C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0BFBAE7" w14:textId="6A8C668A" w:rsidR="00C167FC" w:rsidRPr="00ED5F30" w:rsidRDefault="00C167FC" w:rsidP="00B06C8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685E7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orks with </w:t>
            </w:r>
            <w:r w:rsidR="00BC659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lient </w:t>
            </w:r>
            <w:r w:rsidR="00685E7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o determine </w:t>
            </w:r>
            <w:r w:rsidR="00BC659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preferred level of participation</w:t>
            </w:r>
            <w:r w:rsidR="00685E7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r involvement</w:t>
            </w:r>
            <w:r w:rsidR="00BC659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e support activities</w:t>
            </w:r>
            <w:r w:rsidR="00685E7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</w:tc>
        <w:tc>
          <w:tcPr>
            <w:tcW w:w="793" w:type="pct"/>
            <w:shd w:val="clear" w:color="auto" w:fill="auto"/>
          </w:tcPr>
          <w:p w14:paraId="367223FC" w14:textId="77777777" w:rsidR="00C167FC" w:rsidRPr="00926C7C" w:rsidRDefault="00C167FC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3DB3BE2" w14:textId="77777777" w:rsidR="00C167FC" w:rsidRPr="00926C7C" w:rsidRDefault="00C167F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C9535EE" w14:textId="77777777" w:rsidR="00C167FC" w:rsidRPr="00926C7C" w:rsidRDefault="00C167FC" w:rsidP="00B06C8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167FC" w:rsidRPr="00EB166C" w14:paraId="1572C4AD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E81C73B" w14:textId="0549EECC" w:rsidR="00C167FC" w:rsidRPr="00EB166C" w:rsidRDefault="00685E7B" w:rsidP="00B06C82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actions the candidate (support worker) will complete/undertake during the support activities.</w:t>
            </w:r>
          </w:p>
        </w:tc>
        <w:tc>
          <w:tcPr>
            <w:tcW w:w="793" w:type="pct"/>
            <w:shd w:val="clear" w:color="auto" w:fill="auto"/>
          </w:tcPr>
          <w:p w14:paraId="63C4EEDC" w14:textId="77777777" w:rsidR="00C167FC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47287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67FC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67FC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5335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67FC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67FC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50C5241" w14:textId="77777777" w:rsidR="00C167FC" w:rsidRPr="00EB166C" w:rsidRDefault="00C167F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4BC4369" w14:textId="77777777" w:rsidR="00C167FC" w:rsidRPr="00EB166C" w:rsidRDefault="00C167F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85E7B" w:rsidRPr="00EB166C" w14:paraId="3F264964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150B261" w14:textId="166CA81F" w:rsidR="00685E7B" w:rsidRPr="00EB166C" w:rsidRDefault="00685E7B" w:rsidP="00B06C82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level of support they will provide to the client.</w:t>
            </w:r>
          </w:p>
        </w:tc>
        <w:tc>
          <w:tcPr>
            <w:tcW w:w="793" w:type="pct"/>
            <w:shd w:val="clear" w:color="auto" w:fill="auto"/>
          </w:tcPr>
          <w:p w14:paraId="3FD825A7" w14:textId="77777777" w:rsidR="00685E7B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54336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5E7B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85E7B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41667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5E7B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85E7B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2295F97" w14:textId="77777777" w:rsidR="00685E7B" w:rsidRPr="00EB166C" w:rsidRDefault="00685E7B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452195" w14:textId="77777777" w:rsidR="00685E7B" w:rsidRPr="00EB166C" w:rsidRDefault="00685E7B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167FC" w:rsidRPr="00EB166C" w14:paraId="75704F87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EEFD6CB" w14:textId="540CEB3F" w:rsidR="00C167FC" w:rsidRPr="00EB166C" w:rsidRDefault="00685E7B" w:rsidP="00B06C82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for actions the client would like to complete/undertake during the support activities.</w:t>
            </w:r>
          </w:p>
        </w:tc>
        <w:tc>
          <w:tcPr>
            <w:tcW w:w="793" w:type="pct"/>
            <w:shd w:val="clear" w:color="auto" w:fill="auto"/>
          </w:tcPr>
          <w:p w14:paraId="0210218F" w14:textId="77777777" w:rsidR="00C167FC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68777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67FC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67FC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67127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67FC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67FC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FE42F82" w14:textId="77777777" w:rsidR="00C167FC" w:rsidRPr="00EB166C" w:rsidRDefault="00C167F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FFF6FC9" w14:textId="77777777" w:rsidR="00C167FC" w:rsidRPr="00EB166C" w:rsidRDefault="00C167FC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85E7B" w:rsidRPr="00EB166C" w14:paraId="768FDBFD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0B501C6" w14:textId="77777777" w:rsidR="00685E7B" w:rsidRPr="00EB166C" w:rsidRDefault="00685E7B" w:rsidP="00B06C82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for their feedback and insights on the actions discussed.</w:t>
            </w:r>
          </w:p>
        </w:tc>
        <w:tc>
          <w:tcPr>
            <w:tcW w:w="793" w:type="pct"/>
            <w:shd w:val="clear" w:color="auto" w:fill="auto"/>
          </w:tcPr>
          <w:p w14:paraId="2B11E6AB" w14:textId="77777777" w:rsidR="00685E7B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63057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5E7B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85E7B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90061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5E7B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85E7B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8CAEA83" w14:textId="77777777" w:rsidR="00685E7B" w:rsidRPr="00EB166C" w:rsidRDefault="00685E7B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B938CDD" w14:textId="77777777" w:rsidR="00685E7B" w:rsidRPr="00EB166C" w:rsidRDefault="00685E7B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85E7B" w:rsidRPr="00EB166C" w14:paraId="4BB7C04E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ADC2D20" w14:textId="683FD365" w:rsidR="00685E7B" w:rsidRPr="00EB166C" w:rsidRDefault="00685E7B" w:rsidP="00B06C82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the client’s feedback and insights in the meeting minutes (or similar document).</w:t>
            </w:r>
          </w:p>
        </w:tc>
        <w:tc>
          <w:tcPr>
            <w:tcW w:w="793" w:type="pct"/>
            <w:shd w:val="clear" w:color="auto" w:fill="auto"/>
          </w:tcPr>
          <w:p w14:paraId="6BBC1A09" w14:textId="77777777" w:rsidR="00685E7B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68453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5E7B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85E7B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00144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5E7B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85E7B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A3FBD63" w14:textId="77777777" w:rsidR="00685E7B" w:rsidRPr="00EB166C" w:rsidRDefault="00685E7B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A514B04" w14:textId="77777777" w:rsidR="00685E7B" w:rsidRPr="00EB166C" w:rsidRDefault="00685E7B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A6EC8" w:rsidRPr="00926C7C" w14:paraId="08310C74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82C00E0" w14:textId="798C9B81" w:rsidR="00BA5598" w:rsidRPr="00751666" w:rsidRDefault="006A6EC8" w:rsidP="00B06C8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scusses and confirms with the client the aids, devices, and equipment to be used during the support activities. </w:t>
            </w:r>
          </w:p>
        </w:tc>
        <w:tc>
          <w:tcPr>
            <w:tcW w:w="793" w:type="pct"/>
            <w:shd w:val="clear" w:color="auto" w:fill="auto"/>
          </w:tcPr>
          <w:p w14:paraId="6B2A5FAC" w14:textId="77777777" w:rsidR="006A6EC8" w:rsidRPr="00926C7C" w:rsidRDefault="006A6EC8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3A54291" w14:textId="77777777" w:rsidR="006A6EC8" w:rsidRPr="00926C7C" w:rsidRDefault="006A6EC8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5F7A2E6" w14:textId="77777777" w:rsidR="006A6EC8" w:rsidRPr="00926C7C" w:rsidRDefault="006A6EC8" w:rsidP="00B06C8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A6EC8" w:rsidRPr="00EB166C" w14:paraId="1A75A376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AA10A77" w14:textId="5554D30F" w:rsidR="006A6EC8" w:rsidRPr="00EB166C" w:rsidRDefault="006A6EC8" w:rsidP="00B06C82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with the client the aids, devices, and equipment to be used during the support activities.</w:t>
            </w:r>
          </w:p>
        </w:tc>
        <w:tc>
          <w:tcPr>
            <w:tcW w:w="793" w:type="pct"/>
            <w:shd w:val="clear" w:color="auto" w:fill="auto"/>
          </w:tcPr>
          <w:p w14:paraId="1F1B51F9" w14:textId="77777777" w:rsidR="006A6EC8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53174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EC8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6EC8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01234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EC8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6EC8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6246FA8" w14:textId="77777777" w:rsidR="006A6EC8" w:rsidRPr="00EB166C" w:rsidRDefault="006A6EC8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EDC74B1" w14:textId="77777777" w:rsidR="006A6EC8" w:rsidRPr="00EB166C" w:rsidRDefault="006A6EC8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A6EC8" w:rsidRPr="00EB166C" w14:paraId="5B43D09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E0CB4C5" w14:textId="42F2CAC7" w:rsidR="006A6EC8" w:rsidRPr="00EB166C" w:rsidRDefault="006A6EC8" w:rsidP="00B06C82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whether the aids, devices, and equipment discussed are correct.</w:t>
            </w:r>
          </w:p>
        </w:tc>
        <w:tc>
          <w:tcPr>
            <w:tcW w:w="793" w:type="pct"/>
            <w:shd w:val="clear" w:color="auto" w:fill="auto"/>
          </w:tcPr>
          <w:p w14:paraId="387FA74F" w14:textId="77777777" w:rsidR="006A6EC8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27989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EC8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6EC8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35295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EC8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6EC8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4424EF4" w14:textId="77777777" w:rsidR="006A6EC8" w:rsidRPr="00EB166C" w:rsidRDefault="006A6EC8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EDBA488" w14:textId="77777777" w:rsidR="006A6EC8" w:rsidRPr="00EB166C" w:rsidRDefault="006A6EC8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A6EC8" w:rsidRPr="00EB166C" w14:paraId="74EBBBF7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28419A4" w14:textId="4F59DA28" w:rsidR="006A6EC8" w:rsidRPr="00EB166C" w:rsidRDefault="006A6EC8" w:rsidP="00B06C82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for their feedback and insights on aids, devices, and equipment</w:t>
            </w:r>
          </w:p>
        </w:tc>
        <w:tc>
          <w:tcPr>
            <w:tcW w:w="793" w:type="pct"/>
            <w:shd w:val="clear" w:color="auto" w:fill="auto"/>
          </w:tcPr>
          <w:p w14:paraId="40D86964" w14:textId="77777777" w:rsidR="006A6EC8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37904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EC8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6EC8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85461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EC8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6EC8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94FFFBD" w14:textId="77777777" w:rsidR="006A6EC8" w:rsidRPr="00EB166C" w:rsidRDefault="006A6EC8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D12CA68" w14:textId="77777777" w:rsidR="006A6EC8" w:rsidRPr="00EB166C" w:rsidRDefault="006A6EC8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9262A6F" w14:textId="77777777" w:rsidR="00B06C82" w:rsidRDefault="00B06C8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06C82" w:rsidRPr="00926C7C" w14:paraId="475E0389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8F01182" w14:textId="77777777" w:rsidR="00B06C82" w:rsidRPr="00926C7C" w:rsidRDefault="00B06C82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CDC54E1" w14:textId="77777777" w:rsidR="00B06C82" w:rsidRPr="00926C7C" w:rsidRDefault="00B06C82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BB145D5" w14:textId="77777777" w:rsidR="00B06C82" w:rsidRPr="00926C7C" w:rsidRDefault="00B06C82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AD0CD3A" w14:textId="77777777" w:rsidR="00B06C82" w:rsidRPr="00926C7C" w:rsidRDefault="00B06C82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6A6EC8" w:rsidRPr="00EB166C" w14:paraId="6A8A9171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296D7D0" w14:textId="77777777" w:rsidR="006A6EC8" w:rsidRPr="00EB166C" w:rsidRDefault="006A6EC8" w:rsidP="00B06C82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the client’s feedback and insights in the meeting minutes (or similar document).</w:t>
            </w:r>
          </w:p>
        </w:tc>
        <w:tc>
          <w:tcPr>
            <w:tcW w:w="793" w:type="pct"/>
            <w:shd w:val="clear" w:color="auto" w:fill="auto"/>
          </w:tcPr>
          <w:p w14:paraId="3FE1FB63" w14:textId="77777777" w:rsidR="006A6EC8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13613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EC8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6EC8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78398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EC8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A6EC8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B75E0FA" w14:textId="77777777" w:rsidR="006A6EC8" w:rsidRPr="00EB166C" w:rsidRDefault="006A6EC8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444B2C2" w14:textId="77777777" w:rsidR="006A6EC8" w:rsidRPr="00EB166C" w:rsidRDefault="006A6EC8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A6EC8" w:rsidRPr="00926C7C" w14:paraId="50A324EE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1042673" w14:textId="76E789C5" w:rsidR="00BA5598" w:rsidRPr="00751666" w:rsidRDefault="00712802" w:rsidP="00B06C8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1280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mmunicates with the client positively.</w:t>
            </w:r>
          </w:p>
        </w:tc>
        <w:tc>
          <w:tcPr>
            <w:tcW w:w="793" w:type="pct"/>
            <w:shd w:val="clear" w:color="auto" w:fill="auto"/>
          </w:tcPr>
          <w:p w14:paraId="6743D48E" w14:textId="77777777" w:rsidR="006A6EC8" w:rsidRPr="00926C7C" w:rsidRDefault="006A6EC8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03E3011" w14:textId="77777777" w:rsidR="006A6EC8" w:rsidRPr="00926C7C" w:rsidRDefault="006A6EC8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CC6C5E7" w14:textId="77777777" w:rsidR="006A6EC8" w:rsidRPr="00926C7C" w:rsidRDefault="006A6EC8" w:rsidP="00B06C8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12802" w:rsidRPr="00EB166C" w14:paraId="3ABE15FE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6EE0C0E" w14:textId="77777777" w:rsidR="00712802" w:rsidRPr="00EB166C" w:rsidRDefault="00712802" w:rsidP="00B06C82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the client’s preferred method of communication, as documented in the client’s individualised support plan.</w:t>
            </w:r>
          </w:p>
        </w:tc>
        <w:tc>
          <w:tcPr>
            <w:tcW w:w="793" w:type="pct"/>
            <w:shd w:val="clear" w:color="auto" w:fill="auto"/>
          </w:tcPr>
          <w:p w14:paraId="55516387" w14:textId="77777777" w:rsidR="00712802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42601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21298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E642835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3673DE3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12802" w:rsidRPr="00EB166C" w14:paraId="7FF539E0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95E73A9" w14:textId="77777777" w:rsidR="00712802" w:rsidRPr="00EB166C" w:rsidRDefault="00712802" w:rsidP="00B06C82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positive verbal communication.</w:t>
            </w:r>
          </w:p>
        </w:tc>
        <w:tc>
          <w:tcPr>
            <w:tcW w:w="793" w:type="pct"/>
            <w:shd w:val="clear" w:color="auto" w:fill="auto"/>
          </w:tcPr>
          <w:p w14:paraId="2787F1B0" w14:textId="77777777" w:rsidR="00712802" w:rsidRPr="00EB166C" w:rsidRDefault="00712802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54FB7DE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E4D8BB2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12802" w:rsidRPr="00EB166C" w14:paraId="6FFAC1BB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DBA3D48" w14:textId="77777777" w:rsidR="00712802" w:rsidRPr="00EB166C" w:rsidRDefault="00712802" w:rsidP="00B06C82">
            <w:pPr>
              <w:pStyle w:val="ListParagraph"/>
              <w:numPr>
                <w:ilvl w:val="1"/>
                <w:numId w:val="16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voiding negative words such as “Cannot, will not, do not, etc.”</w:t>
            </w:r>
          </w:p>
        </w:tc>
        <w:tc>
          <w:tcPr>
            <w:tcW w:w="793" w:type="pct"/>
            <w:shd w:val="clear" w:color="auto" w:fill="auto"/>
          </w:tcPr>
          <w:p w14:paraId="6CCDFD8C" w14:textId="77777777" w:rsidR="00712802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2800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72976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584D095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342AD2F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12802" w:rsidRPr="00EB166C" w14:paraId="1E1FBB5E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1E72517" w14:textId="77777777" w:rsidR="00712802" w:rsidRPr="00EB166C" w:rsidRDefault="00712802" w:rsidP="00B06C82">
            <w:pPr>
              <w:pStyle w:val="ListParagraph"/>
              <w:numPr>
                <w:ilvl w:val="1"/>
                <w:numId w:val="16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ggesting alternates and solutions when encountering challenges during the support activity.</w:t>
            </w:r>
          </w:p>
        </w:tc>
        <w:tc>
          <w:tcPr>
            <w:tcW w:w="793" w:type="pct"/>
            <w:shd w:val="clear" w:color="auto" w:fill="auto"/>
          </w:tcPr>
          <w:p w14:paraId="1B86841A" w14:textId="77777777" w:rsidR="00712802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92791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93582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2869B63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103E973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12802" w:rsidRPr="00EB166C" w14:paraId="572A5E57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263CFC7" w14:textId="77777777" w:rsidR="00712802" w:rsidRPr="00EB166C" w:rsidRDefault="00712802" w:rsidP="00B06C82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positive non-verbal communication.</w:t>
            </w:r>
          </w:p>
        </w:tc>
        <w:tc>
          <w:tcPr>
            <w:tcW w:w="793" w:type="pct"/>
            <w:shd w:val="clear" w:color="auto" w:fill="auto"/>
          </w:tcPr>
          <w:p w14:paraId="0A26DBD7" w14:textId="77777777" w:rsidR="00712802" w:rsidRPr="00EB166C" w:rsidRDefault="00712802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FCC72B8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159A562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12802" w:rsidRPr="00EB166C" w14:paraId="1D9C49B4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F722339" w14:textId="77777777" w:rsidR="00712802" w:rsidRPr="00EB166C" w:rsidRDefault="00712802" w:rsidP="00B06C82">
            <w:pPr>
              <w:pStyle w:val="ListParagraph"/>
              <w:numPr>
                <w:ilvl w:val="1"/>
                <w:numId w:val="16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miling</w:t>
            </w:r>
          </w:p>
        </w:tc>
        <w:tc>
          <w:tcPr>
            <w:tcW w:w="793" w:type="pct"/>
            <w:shd w:val="clear" w:color="auto" w:fill="auto"/>
          </w:tcPr>
          <w:p w14:paraId="28BDFF99" w14:textId="77777777" w:rsidR="00712802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45114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52119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C036BC6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A4A4094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12802" w:rsidRPr="00EB166C" w14:paraId="7D2964E1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FC4535D" w14:textId="77777777" w:rsidR="00712802" w:rsidRPr="00EB166C" w:rsidRDefault="00712802" w:rsidP="00B06C82">
            <w:pPr>
              <w:pStyle w:val="ListParagraph"/>
              <w:numPr>
                <w:ilvl w:val="1"/>
                <w:numId w:val="16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ropriate eye contact</w:t>
            </w:r>
          </w:p>
        </w:tc>
        <w:tc>
          <w:tcPr>
            <w:tcW w:w="793" w:type="pct"/>
            <w:shd w:val="clear" w:color="auto" w:fill="auto"/>
          </w:tcPr>
          <w:p w14:paraId="79BEC982" w14:textId="77777777" w:rsidR="00712802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3440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7457F4F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031AF93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12802" w:rsidRPr="00EB166C" w14:paraId="77A6D6C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80FFAB5" w14:textId="77777777" w:rsidR="00712802" w:rsidRPr="00EB166C" w:rsidRDefault="00712802" w:rsidP="00B06C82">
            <w:pPr>
              <w:pStyle w:val="ListParagraph"/>
              <w:numPr>
                <w:ilvl w:val="1"/>
                <w:numId w:val="16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riendly tone or way of talking to the client.</w:t>
            </w:r>
          </w:p>
        </w:tc>
        <w:tc>
          <w:tcPr>
            <w:tcW w:w="793" w:type="pct"/>
            <w:shd w:val="clear" w:color="auto" w:fill="auto"/>
          </w:tcPr>
          <w:p w14:paraId="5811CC0B" w14:textId="77777777" w:rsidR="00712802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687169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17839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DCD971D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32B1A91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AE9F1FB" w14:textId="77777777" w:rsidR="00B06C82" w:rsidRDefault="00B06C8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06C82" w:rsidRPr="00926C7C" w14:paraId="11BA0831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BFF45BD" w14:textId="77777777" w:rsidR="00B06C82" w:rsidRPr="00926C7C" w:rsidRDefault="00B06C82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B233508" w14:textId="77777777" w:rsidR="00B06C82" w:rsidRPr="00926C7C" w:rsidRDefault="00B06C82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0B657CA" w14:textId="77777777" w:rsidR="00B06C82" w:rsidRPr="00926C7C" w:rsidRDefault="00B06C82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E5298BB" w14:textId="77777777" w:rsidR="00B06C82" w:rsidRPr="00926C7C" w:rsidRDefault="00B06C82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12802" w:rsidRPr="00EB166C" w14:paraId="71CB2AC7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34FB855" w14:textId="654193CF" w:rsidR="00BA5598" w:rsidRPr="00751666" w:rsidRDefault="00712802" w:rsidP="00B06C8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mmunicates in a manner that builds trust with the client.</w:t>
            </w:r>
          </w:p>
        </w:tc>
        <w:tc>
          <w:tcPr>
            <w:tcW w:w="793" w:type="pct"/>
            <w:shd w:val="clear" w:color="auto" w:fill="auto"/>
          </w:tcPr>
          <w:p w14:paraId="145F5339" w14:textId="77777777" w:rsidR="00712802" w:rsidRPr="00EB166C" w:rsidRDefault="00712802" w:rsidP="00B06C82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80869FB" w14:textId="77777777" w:rsidR="00712802" w:rsidRPr="00EB166C" w:rsidRDefault="00712802" w:rsidP="00B06C8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5D68578" w14:textId="77777777" w:rsidR="00712802" w:rsidRPr="00EB166C" w:rsidRDefault="00712802" w:rsidP="00B06C8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12802" w:rsidRPr="00EB166C" w14:paraId="1C4AF615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A34FA7F" w14:textId="77777777" w:rsidR="00712802" w:rsidRPr="00526F73" w:rsidRDefault="00712802" w:rsidP="00B06C82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26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ovides words of encouragement to the client.</w:t>
            </w:r>
          </w:p>
        </w:tc>
        <w:tc>
          <w:tcPr>
            <w:tcW w:w="793" w:type="pct"/>
            <w:shd w:val="clear" w:color="auto" w:fill="auto"/>
          </w:tcPr>
          <w:p w14:paraId="7D7AAAAE" w14:textId="77777777" w:rsidR="00712802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6261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526F7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7265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526F7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5F2DF87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17623DF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12802" w:rsidRPr="00EB166C" w14:paraId="64978E53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2CF55D4" w14:textId="74B05386" w:rsidR="00712802" w:rsidRPr="00526F73" w:rsidRDefault="00712802" w:rsidP="00B06C82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26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ovides client</w:t>
            </w:r>
            <w:r w:rsidR="002742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526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pecific positive feedback (rather than complimenting for the sake of complimenting)</w:t>
            </w:r>
          </w:p>
        </w:tc>
        <w:tc>
          <w:tcPr>
            <w:tcW w:w="793" w:type="pct"/>
            <w:shd w:val="clear" w:color="auto" w:fill="auto"/>
          </w:tcPr>
          <w:p w14:paraId="671C6374" w14:textId="77777777" w:rsidR="00712802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08073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526F7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04210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526F7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720573F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EBFF144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12802" w:rsidRPr="00EB166C" w14:paraId="53552F32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53BF114" w14:textId="77777777" w:rsidR="00712802" w:rsidRPr="00526F73" w:rsidRDefault="00712802" w:rsidP="00B06C82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26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cknowledges the client’s accomplishments.</w:t>
            </w:r>
          </w:p>
        </w:tc>
        <w:tc>
          <w:tcPr>
            <w:tcW w:w="793" w:type="pct"/>
            <w:shd w:val="clear" w:color="auto" w:fill="auto"/>
          </w:tcPr>
          <w:p w14:paraId="079C4776" w14:textId="77777777" w:rsidR="00712802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54871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526F7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49464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526F7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16E4061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DA879CB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12802" w:rsidRPr="00EB166C" w14:paraId="0585A019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60071D3" w14:textId="77777777" w:rsidR="00712802" w:rsidRPr="00526F73" w:rsidRDefault="00712802" w:rsidP="00B06C82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26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client to acknowledge their own success.</w:t>
            </w:r>
          </w:p>
        </w:tc>
        <w:tc>
          <w:tcPr>
            <w:tcW w:w="793" w:type="pct"/>
            <w:shd w:val="clear" w:color="auto" w:fill="auto"/>
          </w:tcPr>
          <w:p w14:paraId="5A1B6B44" w14:textId="77777777" w:rsidR="00712802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41619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526F7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95231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526F7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8EEF1B5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1BB9D13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12802" w:rsidRPr="00EB166C" w14:paraId="2DC7DB6E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25B896A" w14:textId="0D9996F0" w:rsidR="00BA5598" w:rsidRPr="00751666" w:rsidRDefault="00712802" w:rsidP="00B06C8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omotes the client’s independence.</w:t>
            </w:r>
          </w:p>
        </w:tc>
        <w:tc>
          <w:tcPr>
            <w:tcW w:w="793" w:type="pct"/>
            <w:shd w:val="clear" w:color="auto" w:fill="auto"/>
          </w:tcPr>
          <w:p w14:paraId="3CB39966" w14:textId="77777777" w:rsidR="00712802" w:rsidRPr="00EB166C" w:rsidRDefault="00712802" w:rsidP="00B06C82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110BB7D" w14:textId="77777777" w:rsidR="00712802" w:rsidRPr="00EB166C" w:rsidRDefault="00712802" w:rsidP="00B06C8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9F597A9" w14:textId="77777777" w:rsidR="00712802" w:rsidRPr="00EB166C" w:rsidRDefault="00712802" w:rsidP="00B06C8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12802" w:rsidRPr="00EB166C" w14:paraId="5B7F5A80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739C4CE" w14:textId="77777777" w:rsidR="00712802" w:rsidRPr="00A57186" w:rsidRDefault="00712802" w:rsidP="00B06C82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571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upports the client in identifying their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wn </w:t>
            </w:r>
            <w:r w:rsidRPr="00A571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rengths and capabilities in relation to the support activity.</w:t>
            </w:r>
          </w:p>
        </w:tc>
        <w:tc>
          <w:tcPr>
            <w:tcW w:w="793" w:type="pct"/>
            <w:shd w:val="clear" w:color="auto" w:fill="auto"/>
          </w:tcPr>
          <w:p w14:paraId="2E3FF55E" w14:textId="77777777" w:rsidR="00712802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18632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866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6B4EB84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5BC1506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12802" w:rsidRPr="00EB166C" w14:paraId="392DB5C6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FBFB9BD" w14:textId="77777777" w:rsidR="00712802" w:rsidRPr="00A57186" w:rsidRDefault="00712802" w:rsidP="00B06C82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571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upports the client in identifying their own capacity for self-care.</w:t>
            </w:r>
          </w:p>
        </w:tc>
        <w:tc>
          <w:tcPr>
            <w:tcW w:w="793" w:type="pct"/>
            <w:shd w:val="clear" w:color="auto" w:fill="auto"/>
          </w:tcPr>
          <w:p w14:paraId="39456E50" w14:textId="77777777" w:rsidR="00712802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351405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56912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7A5C70F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DD255AD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12802" w:rsidRPr="00EB166C" w14:paraId="2F224CAB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9A3445F" w14:textId="77777777" w:rsidR="00712802" w:rsidRPr="00A57186" w:rsidRDefault="00712802" w:rsidP="00B06C82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571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orks with the client to demonstrate how these strengths and capabilities can be utilised in the support activity.</w:t>
            </w:r>
          </w:p>
        </w:tc>
        <w:tc>
          <w:tcPr>
            <w:tcW w:w="793" w:type="pct"/>
            <w:shd w:val="clear" w:color="auto" w:fill="auto"/>
          </w:tcPr>
          <w:p w14:paraId="7782C960" w14:textId="77777777" w:rsidR="00712802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50672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55479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F74520C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C7C7F08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12802" w:rsidRPr="00EB166C" w14:paraId="38154EB7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1E41223" w14:textId="77777777" w:rsidR="00712802" w:rsidRPr="00A57186" w:rsidRDefault="00712802" w:rsidP="00B06C82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571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client to use mobility aids (if applicable in their individualised support plan)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3598B6A3" w14:textId="77777777" w:rsidR="00712802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72405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77730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2802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2802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EA35099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A57DF11" w14:textId="77777777" w:rsidR="00712802" w:rsidRPr="00EB166C" w:rsidRDefault="00712802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1FA7" w:rsidRPr="00EB166C" w14:paraId="280B2A92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3825B69" w14:textId="11B66362" w:rsidR="00CB1FA7" w:rsidRPr="00A57186" w:rsidRDefault="00CB1FA7" w:rsidP="00B06C82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571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, as much as possible, encourages the client to be actively involved in their own support. </w:t>
            </w:r>
          </w:p>
        </w:tc>
        <w:tc>
          <w:tcPr>
            <w:tcW w:w="793" w:type="pct"/>
            <w:shd w:val="clear" w:color="auto" w:fill="auto"/>
          </w:tcPr>
          <w:p w14:paraId="1AF9C4C1" w14:textId="77777777" w:rsidR="00CB1FA7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16268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1FA7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1FA7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89015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1FA7" w:rsidRPr="00EB166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1FA7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AFDF262" w14:textId="77777777" w:rsidR="00CB1FA7" w:rsidRPr="00EB166C" w:rsidRDefault="00CB1FA7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B48845F" w14:textId="77777777" w:rsidR="00CB1FA7" w:rsidRPr="00EB166C" w:rsidRDefault="00CB1FA7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6B3DAC8" w14:textId="77777777" w:rsidR="00B06C82" w:rsidRDefault="00B06C8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06C82" w:rsidRPr="00926C7C" w14:paraId="0FA762F1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88C8C94" w14:textId="77777777" w:rsidR="00B06C82" w:rsidRPr="00926C7C" w:rsidRDefault="00B06C82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2F9FA3B" w14:textId="77777777" w:rsidR="00B06C82" w:rsidRPr="00926C7C" w:rsidRDefault="00B06C82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B019BEC" w14:textId="77777777" w:rsidR="00B06C82" w:rsidRPr="00926C7C" w:rsidRDefault="00B06C82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7C79B8F" w14:textId="77777777" w:rsidR="00B06C82" w:rsidRPr="00926C7C" w:rsidRDefault="00B06C82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B1FA7" w:rsidRPr="00EB166C" w14:paraId="58624D70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F1553AF" w14:textId="7920A123" w:rsidR="00BA5598" w:rsidRPr="00751666" w:rsidRDefault="00CB1FA7" w:rsidP="00B06C8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omotes the client’s right to informed decision-making.</w:t>
            </w:r>
          </w:p>
        </w:tc>
        <w:tc>
          <w:tcPr>
            <w:tcW w:w="793" w:type="pct"/>
            <w:shd w:val="clear" w:color="auto" w:fill="auto"/>
          </w:tcPr>
          <w:p w14:paraId="00383A31" w14:textId="77777777" w:rsidR="00CB1FA7" w:rsidRPr="00EB166C" w:rsidRDefault="00CB1FA7" w:rsidP="00B06C82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81D2692" w14:textId="77777777" w:rsidR="00CB1FA7" w:rsidRPr="00EB166C" w:rsidRDefault="00CB1FA7" w:rsidP="00B06C8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15D6E6E" w14:textId="77777777" w:rsidR="00CB1FA7" w:rsidRPr="00EB166C" w:rsidRDefault="00CB1FA7" w:rsidP="00B06C8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B1FA7" w:rsidRPr="00EB166C" w14:paraId="5F9D549A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E41AA49" w14:textId="67F22014" w:rsidR="00CB1FA7" w:rsidRPr="00EB166C" w:rsidRDefault="00CB1FA7" w:rsidP="00B06C82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encourages the client to ask questions </w:t>
            </w:r>
            <w:r w:rsidR="002742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bou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port services and activities discussed.</w:t>
            </w:r>
          </w:p>
        </w:tc>
        <w:tc>
          <w:tcPr>
            <w:tcW w:w="793" w:type="pct"/>
            <w:shd w:val="clear" w:color="auto" w:fill="auto"/>
          </w:tcPr>
          <w:p w14:paraId="482EA23D" w14:textId="77777777" w:rsidR="00CB1FA7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52593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1FA7" w:rsidRPr="004F5E5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1FA7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64031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1FA7" w:rsidRPr="004F5E5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1FA7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012D155" w14:textId="77777777" w:rsidR="00CB1FA7" w:rsidRPr="00EB166C" w:rsidRDefault="00CB1FA7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CF5752F" w14:textId="77777777" w:rsidR="00CB1FA7" w:rsidRPr="00EB166C" w:rsidRDefault="00CB1FA7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1FA7" w:rsidRPr="00EB166C" w14:paraId="53B0C740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1C3918E" w14:textId="77777777" w:rsidR="00CB1FA7" w:rsidRPr="00EB166C" w:rsidRDefault="00CB1FA7" w:rsidP="00B06C82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courages the client to raise their concerns about the support services and activities discussed.</w:t>
            </w:r>
          </w:p>
        </w:tc>
        <w:tc>
          <w:tcPr>
            <w:tcW w:w="793" w:type="pct"/>
            <w:shd w:val="clear" w:color="auto" w:fill="auto"/>
          </w:tcPr>
          <w:p w14:paraId="36B3C6DC" w14:textId="77777777" w:rsidR="00CB1FA7" w:rsidRPr="00EB166C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08739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1FA7" w:rsidRPr="004F5E5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1FA7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39560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1FA7" w:rsidRPr="004F5E5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1FA7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9E0AA55" w14:textId="77777777" w:rsidR="00CB1FA7" w:rsidRPr="00EB166C" w:rsidRDefault="00CB1FA7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AF35280" w14:textId="77777777" w:rsidR="00CB1FA7" w:rsidRPr="00EB166C" w:rsidRDefault="00CB1FA7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1FA7" w:rsidRPr="00EB166C" w14:paraId="6589E564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FD8B86B" w14:textId="77777777" w:rsidR="00CB1FA7" w:rsidRDefault="00CB1FA7" w:rsidP="00B06C82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gularly asks the client for feedback throughout the discussion.</w:t>
            </w:r>
          </w:p>
        </w:tc>
        <w:tc>
          <w:tcPr>
            <w:tcW w:w="793" w:type="pct"/>
            <w:shd w:val="clear" w:color="auto" w:fill="auto"/>
          </w:tcPr>
          <w:p w14:paraId="7827B65C" w14:textId="77777777" w:rsidR="00CB1FA7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32025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1FA7" w:rsidRPr="004F5E5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1FA7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00396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1FA7" w:rsidRPr="004F5E5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1FA7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68BF14B" w14:textId="77777777" w:rsidR="00CB1FA7" w:rsidRPr="00EB166C" w:rsidRDefault="00CB1FA7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1B4861D" w14:textId="77777777" w:rsidR="00CB1FA7" w:rsidRPr="00EB166C" w:rsidRDefault="00CB1FA7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1FA7" w:rsidRPr="00EB166C" w14:paraId="72CD907B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6322BE1" w14:textId="42F11C60" w:rsidR="00CB1FA7" w:rsidRDefault="00CB1FA7" w:rsidP="00B06C82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voids dictating what must be done and how things are done in relation to </w:t>
            </w:r>
            <w:r w:rsidR="002742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support services.</w:t>
            </w:r>
          </w:p>
        </w:tc>
        <w:tc>
          <w:tcPr>
            <w:tcW w:w="793" w:type="pct"/>
            <w:shd w:val="clear" w:color="auto" w:fill="auto"/>
          </w:tcPr>
          <w:p w14:paraId="7DCA4EEB" w14:textId="77777777" w:rsidR="00CB1FA7" w:rsidRPr="004F5E5F" w:rsidRDefault="0089551A" w:rsidP="00B06C8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93437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1FA7" w:rsidRPr="004F5E5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1FA7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56051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1FA7" w:rsidRPr="004F5E5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1FA7" w:rsidRPr="00EB166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5429B0F" w14:textId="77777777" w:rsidR="00CB1FA7" w:rsidRPr="00EB166C" w:rsidRDefault="00CB1FA7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7437ADE" w14:textId="77777777" w:rsidR="00CB1FA7" w:rsidRPr="00EB166C" w:rsidRDefault="00CB1FA7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300BC19" w14:textId="36DA5707" w:rsidR="00F03EF6" w:rsidRDefault="00F03EF6" w:rsidP="00B06C82">
      <w:pPr>
        <w:spacing w:after="0"/>
      </w:pPr>
    </w:p>
    <w:bookmarkEnd w:id="5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572415" w:rsidRPr="005620D3" w14:paraId="3BB24CF8" w14:textId="77777777" w:rsidTr="00CC0C5F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4DA3CA6" w14:textId="77777777" w:rsidR="00572415" w:rsidRPr="005620D3" w:rsidRDefault="00572415" w:rsidP="00B06C82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6355627A" w14:textId="77777777" w:rsidR="00572415" w:rsidRDefault="00572415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eet with the client and the client’s family and carers to review and confirm their support requirements, goals, needs, and preferences.</w:t>
            </w:r>
          </w:p>
          <w:p w14:paraId="5DAFC8AC" w14:textId="28BAF202" w:rsidR="00572415" w:rsidRPr="005620D3" w:rsidRDefault="00572415" w:rsidP="00B06C8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</w:t>
            </w:r>
            <w:r w:rsidR="005F418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is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workplace task.</w:t>
            </w:r>
          </w:p>
        </w:tc>
      </w:tr>
      <w:tr w:rsidR="00572415" w:rsidRPr="005620D3" w14:paraId="160DE9CC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23FA1CE" w14:textId="77777777" w:rsidR="00572415" w:rsidRPr="005620D3" w:rsidRDefault="00572415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2F4244" w14:textId="77777777" w:rsidR="00572415" w:rsidRPr="005620D3" w:rsidRDefault="00572415" w:rsidP="00B06C8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5620D3" w14:paraId="612511ED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CEE857" w14:textId="77777777" w:rsidR="00572415" w:rsidRPr="005620D3" w:rsidRDefault="00572415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2B4120B" w14:textId="77777777" w:rsidR="00572415" w:rsidRPr="005620D3" w:rsidRDefault="00572415" w:rsidP="00B06C8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5620D3" w14:paraId="332972AE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62D9A72" w14:textId="77777777" w:rsidR="00572415" w:rsidRPr="005620D3" w:rsidRDefault="00572415" w:rsidP="00B06C8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8AF016" w14:textId="77777777" w:rsidR="00572415" w:rsidRPr="005620D3" w:rsidRDefault="00572415" w:rsidP="00B06C8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8214C42" w14:textId="77777777" w:rsidR="00572415" w:rsidRDefault="00572415" w:rsidP="00B06C82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10777205" w14:textId="252FDC4A" w:rsidR="00572415" w:rsidRDefault="00572415" w:rsidP="00B06C82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572415" w:rsidSect="000055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702F7" w14:textId="77777777" w:rsidR="0089551A" w:rsidRDefault="0089551A" w:rsidP="000055D1">
      <w:pPr>
        <w:spacing w:after="0" w:line="240" w:lineRule="auto"/>
      </w:pPr>
      <w:r>
        <w:separator/>
      </w:r>
    </w:p>
  </w:endnote>
  <w:endnote w:type="continuationSeparator" w:id="0">
    <w:p w14:paraId="61C5A370" w14:textId="77777777" w:rsidR="0089551A" w:rsidRDefault="0089551A" w:rsidP="000055D1">
      <w:pPr>
        <w:spacing w:after="0" w:line="240" w:lineRule="auto"/>
      </w:pPr>
      <w:r>
        <w:continuationSeparator/>
      </w:r>
    </w:p>
  </w:endnote>
  <w:endnote w:type="continuationNotice" w:id="1">
    <w:p w14:paraId="25AE5F21" w14:textId="77777777" w:rsidR="0089551A" w:rsidRDefault="008955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4A107" w14:textId="77777777" w:rsidR="00BB3429" w:rsidRPr="000055D1" w:rsidRDefault="00536951" w:rsidP="00BB3429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5E4FD1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BB3429" w:rsidRPr="00C63CFB">
      <w:rPr>
        <w:color w:val="808080" w:themeColor="background1" w:themeShade="80"/>
        <w:sz w:val="18"/>
      </w:rPr>
      <w:t>Version 1.</w:t>
    </w:r>
    <w:r w:rsidR="00BB3429">
      <w:rPr>
        <w:color w:val="808080" w:themeColor="background1" w:themeShade="80"/>
        <w:sz w:val="18"/>
      </w:rPr>
      <w:t>1</w:t>
    </w:r>
    <w:r w:rsidR="00BB3429" w:rsidRPr="00C63CFB">
      <w:rPr>
        <w:color w:val="808080" w:themeColor="background1" w:themeShade="80"/>
        <w:sz w:val="18"/>
      </w:rPr>
      <w:t xml:space="preserve"> Produced </w:t>
    </w:r>
    <w:r w:rsidR="00BB3429">
      <w:rPr>
        <w:color w:val="808080" w:themeColor="background1" w:themeShade="80"/>
        <w:sz w:val="18"/>
      </w:rPr>
      <w:t>on 1st Nov</w:t>
    </w:r>
    <w:r w:rsidR="00BB3429" w:rsidRPr="00C63CFB">
      <w:rPr>
        <w:color w:val="808080" w:themeColor="background1" w:themeShade="80"/>
        <w:sz w:val="18"/>
      </w:rPr>
      <w:t xml:space="preserve"> 202</w:t>
    </w:r>
    <w:r w:rsidR="00BB3429">
      <w:rPr>
        <w:color w:val="808080" w:themeColor="background1" w:themeShade="80"/>
        <w:sz w:val="18"/>
      </w:rPr>
      <w:t>3</w:t>
    </w:r>
  </w:p>
  <w:p w14:paraId="521AE970" w14:textId="285C9E56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BB3429" w:rsidRPr="000055D1">
      <w:rPr>
        <w:rFonts w:cstheme="minorHAnsi"/>
        <w:noProof/>
        <w:color w:val="808080" w:themeColor="background1" w:themeShade="80"/>
        <w:sz w:val="18"/>
      </w:rPr>
      <w:t>©</w:t>
    </w:r>
    <w:r w:rsidR="00BB3429" w:rsidRPr="000055D1">
      <w:rPr>
        <w:noProof/>
        <w:color w:val="808080" w:themeColor="background1" w:themeShade="80"/>
        <w:sz w:val="18"/>
      </w:rPr>
      <w:t xml:space="preserve"> </w:t>
    </w:r>
    <w:r w:rsidR="00BB3429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DA8A1" w14:textId="77777777" w:rsidR="00BB3429" w:rsidRPr="000055D1" w:rsidRDefault="00E43C74" w:rsidP="00BB3429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5E4FD1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BB3429" w:rsidRPr="00C63CFB">
      <w:rPr>
        <w:color w:val="808080" w:themeColor="background1" w:themeShade="80"/>
        <w:sz w:val="18"/>
      </w:rPr>
      <w:t>Version 1.</w:t>
    </w:r>
    <w:r w:rsidR="00BB3429">
      <w:rPr>
        <w:color w:val="808080" w:themeColor="background1" w:themeShade="80"/>
        <w:sz w:val="18"/>
      </w:rPr>
      <w:t>1</w:t>
    </w:r>
    <w:r w:rsidR="00BB3429" w:rsidRPr="00C63CFB">
      <w:rPr>
        <w:color w:val="808080" w:themeColor="background1" w:themeShade="80"/>
        <w:sz w:val="18"/>
      </w:rPr>
      <w:t xml:space="preserve"> Produced </w:t>
    </w:r>
    <w:r w:rsidR="00BB3429">
      <w:rPr>
        <w:color w:val="808080" w:themeColor="background1" w:themeShade="80"/>
        <w:sz w:val="18"/>
      </w:rPr>
      <w:t>on 1st Nov</w:t>
    </w:r>
    <w:r w:rsidR="00BB3429" w:rsidRPr="00C63CFB">
      <w:rPr>
        <w:color w:val="808080" w:themeColor="background1" w:themeShade="80"/>
        <w:sz w:val="18"/>
      </w:rPr>
      <w:t xml:space="preserve"> 202</w:t>
    </w:r>
    <w:r w:rsidR="00BB3429">
      <w:rPr>
        <w:color w:val="808080" w:themeColor="background1" w:themeShade="80"/>
        <w:sz w:val="18"/>
      </w:rPr>
      <w:t>3</w:t>
    </w:r>
  </w:p>
  <w:p w14:paraId="63DECA6C" w14:textId="080B17E9" w:rsidR="000055D1" w:rsidRPr="000055D1" w:rsidRDefault="00BB3429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36951">
      <w:rPr>
        <w:noProof/>
        <w:color w:val="808080" w:themeColor="background1" w:themeShade="80"/>
        <w:sz w:val="18"/>
      </w:rPr>
      <w:tab/>
    </w:r>
    <w:r w:rsidR="000055D1" w:rsidRPr="0053695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36951">
          <w:rPr>
            <w:color w:val="808080" w:themeColor="background1" w:themeShade="80"/>
            <w:sz w:val="18"/>
          </w:rPr>
          <w:fldChar w:fldCharType="begin"/>
        </w:r>
        <w:r w:rsidR="000055D1" w:rsidRPr="0053695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36951">
          <w:rPr>
            <w:color w:val="808080" w:themeColor="background1" w:themeShade="80"/>
            <w:sz w:val="18"/>
          </w:rPr>
          <w:fldChar w:fldCharType="separate"/>
        </w:r>
        <w:r w:rsidR="000055D1" w:rsidRPr="00536951">
          <w:rPr>
            <w:color w:val="808080" w:themeColor="background1" w:themeShade="80"/>
            <w:sz w:val="18"/>
          </w:rPr>
          <w:t>5</w:t>
        </w:r>
        <w:r w:rsidR="000055D1" w:rsidRPr="0053695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4139C" w14:textId="77777777" w:rsidR="00BB3429" w:rsidRDefault="00BB34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A9621" w14:textId="77777777" w:rsidR="0089551A" w:rsidRDefault="0089551A" w:rsidP="000055D1">
      <w:pPr>
        <w:spacing w:after="0" w:line="240" w:lineRule="auto"/>
      </w:pPr>
      <w:r>
        <w:separator/>
      </w:r>
    </w:p>
  </w:footnote>
  <w:footnote w:type="continuationSeparator" w:id="0">
    <w:p w14:paraId="5B32A136" w14:textId="77777777" w:rsidR="0089551A" w:rsidRDefault="0089551A" w:rsidP="000055D1">
      <w:pPr>
        <w:spacing w:after="0" w:line="240" w:lineRule="auto"/>
      </w:pPr>
      <w:r>
        <w:continuationSeparator/>
      </w:r>
    </w:p>
  </w:footnote>
  <w:footnote w:type="continuationNotice" w:id="1">
    <w:p w14:paraId="279ED5DE" w14:textId="77777777" w:rsidR="0089551A" w:rsidRDefault="0089551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A8D4E" w14:textId="77777777" w:rsidR="00BB3429" w:rsidRDefault="00BB34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9335E" w14:textId="77777777" w:rsidR="00BB3429" w:rsidRDefault="00BB34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DEE79" w14:textId="77777777" w:rsidR="00BB3429" w:rsidRDefault="00BB34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87E1B"/>
    <w:multiLevelType w:val="hybridMultilevel"/>
    <w:tmpl w:val="9BC8F5B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D7E8D"/>
    <w:multiLevelType w:val="hybridMultilevel"/>
    <w:tmpl w:val="97B2F6C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03599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3150C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567DD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2044D8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52D6F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9B20D4"/>
    <w:multiLevelType w:val="hybridMultilevel"/>
    <w:tmpl w:val="19646120"/>
    <w:lvl w:ilvl="0" w:tplc="FFFFFFFF">
      <w:start w:val="1"/>
      <w:numFmt w:val="lowerLetter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68279B"/>
    <w:multiLevelType w:val="hybridMultilevel"/>
    <w:tmpl w:val="1DE08DE4"/>
    <w:lvl w:ilvl="0" w:tplc="67E2C80A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  <w:b w:val="0"/>
        <w:i w:val="0"/>
        <w:color w:val="404040" w:themeColor="text1" w:themeTint="BF"/>
      </w:rPr>
    </w:lvl>
    <w:lvl w:ilvl="1" w:tplc="0C09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abstractNum w:abstractNumId="10" w15:restartNumberingAfterBreak="0">
    <w:nsid w:val="41E77F94"/>
    <w:multiLevelType w:val="hybridMultilevel"/>
    <w:tmpl w:val="646E38A8"/>
    <w:lvl w:ilvl="0" w:tplc="FFFFFFFF">
      <w:start w:val="1"/>
      <w:numFmt w:val="lowerLetter"/>
      <w:lvlText w:val="%1."/>
      <w:lvlJc w:val="left"/>
    </w:lvl>
    <w:lvl w:ilvl="1" w:tplc="FFFFFFFF">
      <w:start w:val="1"/>
      <w:numFmt w:val="decimal"/>
      <w:lvlText w:val="%2)"/>
      <w:lvlJc w:val="left"/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E516AE"/>
    <w:multiLevelType w:val="hybridMultilevel"/>
    <w:tmpl w:val="9BC8F5B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A52A07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3413F5"/>
    <w:multiLevelType w:val="hybridMultilevel"/>
    <w:tmpl w:val="5096FB18"/>
    <w:lvl w:ilvl="0" w:tplc="FFFFFFFF">
      <w:start w:val="1"/>
      <w:numFmt w:val="lowerLetter"/>
      <w:lvlText w:val="%1."/>
      <w:lvlJc w:val="left"/>
    </w:lvl>
    <w:lvl w:ilvl="1" w:tplc="FFFFFFFF">
      <w:start w:val="1"/>
      <w:numFmt w:val="decimal"/>
      <w:lvlText w:val="%2)"/>
      <w:lvlJc w:val="left"/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5602D3"/>
    <w:multiLevelType w:val="hybridMultilevel"/>
    <w:tmpl w:val="646E38A8"/>
    <w:lvl w:ilvl="0" w:tplc="34090019">
      <w:start w:val="1"/>
      <w:numFmt w:val="lowerLetter"/>
      <w:lvlText w:val="%1."/>
      <w:lvlJc w:val="left"/>
    </w:lvl>
    <w:lvl w:ilvl="1" w:tplc="34090011">
      <w:start w:val="1"/>
      <w:numFmt w:val="decimal"/>
      <w:lvlText w:val="%2)"/>
      <w:lvlJc w:val="left"/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3612F3"/>
    <w:multiLevelType w:val="hybridMultilevel"/>
    <w:tmpl w:val="19646120"/>
    <w:lvl w:ilvl="0" w:tplc="FFFFFFFF">
      <w:start w:val="1"/>
      <w:numFmt w:val="lowerLetter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D039F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230FF5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B647E4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480B97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B827DA"/>
    <w:multiLevelType w:val="hybridMultilevel"/>
    <w:tmpl w:val="9BC8F5B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6"/>
  </w:num>
  <w:num w:numId="3">
    <w:abstractNumId w:val="15"/>
  </w:num>
  <w:num w:numId="4">
    <w:abstractNumId w:val="1"/>
  </w:num>
  <w:num w:numId="5">
    <w:abstractNumId w:val="18"/>
  </w:num>
  <w:num w:numId="6">
    <w:abstractNumId w:val="11"/>
  </w:num>
  <w:num w:numId="7">
    <w:abstractNumId w:val="14"/>
  </w:num>
  <w:num w:numId="8">
    <w:abstractNumId w:val="22"/>
  </w:num>
  <w:num w:numId="9">
    <w:abstractNumId w:val="17"/>
  </w:num>
  <w:num w:numId="10">
    <w:abstractNumId w:val="0"/>
  </w:num>
  <w:num w:numId="11">
    <w:abstractNumId w:val="8"/>
  </w:num>
  <w:num w:numId="12">
    <w:abstractNumId w:val="6"/>
  </w:num>
  <w:num w:numId="13">
    <w:abstractNumId w:val="7"/>
  </w:num>
  <w:num w:numId="14">
    <w:abstractNumId w:val="3"/>
  </w:num>
  <w:num w:numId="15">
    <w:abstractNumId w:val="12"/>
  </w:num>
  <w:num w:numId="16">
    <w:abstractNumId w:val="4"/>
  </w:num>
  <w:num w:numId="17">
    <w:abstractNumId w:val="5"/>
  </w:num>
  <w:num w:numId="18">
    <w:abstractNumId w:val="20"/>
  </w:num>
  <w:num w:numId="19">
    <w:abstractNumId w:val="21"/>
  </w:num>
  <w:num w:numId="20">
    <w:abstractNumId w:val="19"/>
  </w:num>
  <w:num w:numId="21">
    <w:abstractNumId w:val="9"/>
  </w:num>
  <w:num w:numId="22">
    <w:abstractNumId w:val="10"/>
  </w:num>
  <w:num w:numId="23">
    <w:abstractNumId w:val="1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a4FAEV5qVEtAAAA"/>
  </w:docVars>
  <w:rsids>
    <w:rsidRoot w:val="002F29A7"/>
    <w:rsid w:val="0000158F"/>
    <w:rsid w:val="000055D1"/>
    <w:rsid w:val="00013528"/>
    <w:rsid w:val="000211A5"/>
    <w:rsid w:val="00024A03"/>
    <w:rsid w:val="00024C44"/>
    <w:rsid w:val="00024D0B"/>
    <w:rsid w:val="00034E6F"/>
    <w:rsid w:val="00046BD3"/>
    <w:rsid w:val="000751AD"/>
    <w:rsid w:val="00081BED"/>
    <w:rsid w:val="000911A1"/>
    <w:rsid w:val="00092517"/>
    <w:rsid w:val="000A2365"/>
    <w:rsid w:val="000A3F5E"/>
    <w:rsid w:val="000A620C"/>
    <w:rsid w:val="000A7B26"/>
    <w:rsid w:val="000A7F9B"/>
    <w:rsid w:val="000B26D5"/>
    <w:rsid w:val="000D58E7"/>
    <w:rsid w:val="000D64E2"/>
    <w:rsid w:val="000E2C08"/>
    <w:rsid w:val="000F6601"/>
    <w:rsid w:val="00111E72"/>
    <w:rsid w:val="00123874"/>
    <w:rsid w:val="00130B62"/>
    <w:rsid w:val="0013280A"/>
    <w:rsid w:val="0014006C"/>
    <w:rsid w:val="001505C5"/>
    <w:rsid w:val="00151FD2"/>
    <w:rsid w:val="00152369"/>
    <w:rsid w:val="001562D6"/>
    <w:rsid w:val="001600CB"/>
    <w:rsid w:val="00181C5B"/>
    <w:rsid w:val="0018395A"/>
    <w:rsid w:val="001A1865"/>
    <w:rsid w:val="001A43BE"/>
    <w:rsid w:val="001A706E"/>
    <w:rsid w:val="001B70E9"/>
    <w:rsid w:val="001D456C"/>
    <w:rsid w:val="001D56FD"/>
    <w:rsid w:val="001E1A86"/>
    <w:rsid w:val="001F02AF"/>
    <w:rsid w:val="00207496"/>
    <w:rsid w:val="00227C09"/>
    <w:rsid w:val="002444B4"/>
    <w:rsid w:val="002459C7"/>
    <w:rsid w:val="00247D0E"/>
    <w:rsid w:val="00253E60"/>
    <w:rsid w:val="00260CAD"/>
    <w:rsid w:val="002637DA"/>
    <w:rsid w:val="00264F35"/>
    <w:rsid w:val="0027420D"/>
    <w:rsid w:val="00294F86"/>
    <w:rsid w:val="002A0F27"/>
    <w:rsid w:val="002A22AD"/>
    <w:rsid w:val="002A336E"/>
    <w:rsid w:val="002D6C29"/>
    <w:rsid w:val="002F29A7"/>
    <w:rsid w:val="002F3275"/>
    <w:rsid w:val="00302AC9"/>
    <w:rsid w:val="00304D69"/>
    <w:rsid w:val="00311379"/>
    <w:rsid w:val="003208F8"/>
    <w:rsid w:val="00321AD8"/>
    <w:rsid w:val="00333FA5"/>
    <w:rsid w:val="00337CFE"/>
    <w:rsid w:val="00340041"/>
    <w:rsid w:val="00351230"/>
    <w:rsid w:val="00355FC6"/>
    <w:rsid w:val="00362279"/>
    <w:rsid w:val="003717DE"/>
    <w:rsid w:val="00374DD8"/>
    <w:rsid w:val="003875F6"/>
    <w:rsid w:val="0039482B"/>
    <w:rsid w:val="00395069"/>
    <w:rsid w:val="003A0CEA"/>
    <w:rsid w:val="003A50A6"/>
    <w:rsid w:val="003B1F5A"/>
    <w:rsid w:val="003C1922"/>
    <w:rsid w:val="003C46A3"/>
    <w:rsid w:val="003E215A"/>
    <w:rsid w:val="003E5A30"/>
    <w:rsid w:val="003E7274"/>
    <w:rsid w:val="003E73D8"/>
    <w:rsid w:val="003F06E4"/>
    <w:rsid w:val="003F0CE3"/>
    <w:rsid w:val="003F323F"/>
    <w:rsid w:val="003F695D"/>
    <w:rsid w:val="004068C3"/>
    <w:rsid w:val="00410828"/>
    <w:rsid w:val="00427C9D"/>
    <w:rsid w:val="004340BB"/>
    <w:rsid w:val="0045551A"/>
    <w:rsid w:val="004573B1"/>
    <w:rsid w:val="00467457"/>
    <w:rsid w:val="00467DEC"/>
    <w:rsid w:val="00473C3E"/>
    <w:rsid w:val="00476F71"/>
    <w:rsid w:val="004831EC"/>
    <w:rsid w:val="00484193"/>
    <w:rsid w:val="00497EA1"/>
    <w:rsid w:val="004A21AA"/>
    <w:rsid w:val="004B386D"/>
    <w:rsid w:val="004D770D"/>
    <w:rsid w:val="004E3825"/>
    <w:rsid w:val="004E5CE5"/>
    <w:rsid w:val="00526599"/>
    <w:rsid w:val="00536951"/>
    <w:rsid w:val="005402DA"/>
    <w:rsid w:val="00547A79"/>
    <w:rsid w:val="0055718E"/>
    <w:rsid w:val="005620D3"/>
    <w:rsid w:val="00572415"/>
    <w:rsid w:val="0057258A"/>
    <w:rsid w:val="00572D9C"/>
    <w:rsid w:val="00574222"/>
    <w:rsid w:val="00576C54"/>
    <w:rsid w:val="005A1EB4"/>
    <w:rsid w:val="005A2745"/>
    <w:rsid w:val="005A78F8"/>
    <w:rsid w:val="005C10DD"/>
    <w:rsid w:val="005C3DF7"/>
    <w:rsid w:val="005C4F5F"/>
    <w:rsid w:val="005D10E8"/>
    <w:rsid w:val="005E4FD1"/>
    <w:rsid w:val="005F4182"/>
    <w:rsid w:val="005F4237"/>
    <w:rsid w:val="0060042F"/>
    <w:rsid w:val="0062445E"/>
    <w:rsid w:val="006307CD"/>
    <w:rsid w:val="00636A69"/>
    <w:rsid w:val="006376C4"/>
    <w:rsid w:val="00643110"/>
    <w:rsid w:val="006549E0"/>
    <w:rsid w:val="00657C40"/>
    <w:rsid w:val="00657D90"/>
    <w:rsid w:val="00663D7F"/>
    <w:rsid w:val="00680CD7"/>
    <w:rsid w:val="00685E7B"/>
    <w:rsid w:val="00687F58"/>
    <w:rsid w:val="00691BFB"/>
    <w:rsid w:val="00696C0D"/>
    <w:rsid w:val="006974C4"/>
    <w:rsid w:val="006A3EDD"/>
    <w:rsid w:val="006A6EC8"/>
    <w:rsid w:val="006A6FB3"/>
    <w:rsid w:val="006B18BC"/>
    <w:rsid w:val="006C768A"/>
    <w:rsid w:val="006D155A"/>
    <w:rsid w:val="006F36B1"/>
    <w:rsid w:val="00701073"/>
    <w:rsid w:val="00711223"/>
    <w:rsid w:val="00712802"/>
    <w:rsid w:val="00714E53"/>
    <w:rsid w:val="0072092E"/>
    <w:rsid w:val="00730B38"/>
    <w:rsid w:val="00751666"/>
    <w:rsid w:val="007541DC"/>
    <w:rsid w:val="0075536A"/>
    <w:rsid w:val="007611AA"/>
    <w:rsid w:val="00762224"/>
    <w:rsid w:val="00766760"/>
    <w:rsid w:val="00777221"/>
    <w:rsid w:val="00785193"/>
    <w:rsid w:val="007905DE"/>
    <w:rsid w:val="007925D7"/>
    <w:rsid w:val="00792C98"/>
    <w:rsid w:val="007A0D4A"/>
    <w:rsid w:val="007C1B5A"/>
    <w:rsid w:val="007D00EE"/>
    <w:rsid w:val="007D079E"/>
    <w:rsid w:val="007D1DFD"/>
    <w:rsid w:val="007E2E6F"/>
    <w:rsid w:val="007E5297"/>
    <w:rsid w:val="007E7B23"/>
    <w:rsid w:val="00801C01"/>
    <w:rsid w:val="00805543"/>
    <w:rsid w:val="00815B10"/>
    <w:rsid w:val="00820E5B"/>
    <w:rsid w:val="00830751"/>
    <w:rsid w:val="0083339D"/>
    <w:rsid w:val="00841C4E"/>
    <w:rsid w:val="00843CC8"/>
    <w:rsid w:val="0084479A"/>
    <w:rsid w:val="0084504D"/>
    <w:rsid w:val="008634B1"/>
    <w:rsid w:val="00867B61"/>
    <w:rsid w:val="00875954"/>
    <w:rsid w:val="00877830"/>
    <w:rsid w:val="0088239C"/>
    <w:rsid w:val="0089551A"/>
    <w:rsid w:val="008A120A"/>
    <w:rsid w:val="008A147C"/>
    <w:rsid w:val="008A4E90"/>
    <w:rsid w:val="008C68C0"/>
    <w:rsid w:val="008C6C99"/>
    <w:rsid w:val="008D15F4"/>
    <w:rsid w:val="008D31D5"/>
    <w:rsid w:val="008D4457"/>
    <w:rsid w:val="008E4BEF"/>
    <w:rsid w:val="008F01CF"/>
    <w:rsid w:val="008F0473"/>
    <w:rsid w:val="008F2E3C"/>
    <w:rsid w:val="00905175"/>
    <w:rsid w:val="00905C74"/>
    <w:rsid w:val="00906C8F"/>
    <w:rsid w:val="00914B4C"/>
    <w:rsid w:val="00926BF3"/>
    <w:rsid w:val="00926C7C"/>
    <w:rsid w:val="0092792C"/>
    <w:rsid w:val="00931D2B"/>
    <w:rsid w:val="00943B56"/>
    <w:rsid w:val="00945E22"/>
    <w:rsid w:val="009619B7"/>
    <w:rsid w:val="00971458"/>
    <w:rsid w:val="00981E07"/>
    <w:rsid w:val="00986BDE"/>
    <w:rsid w:val="009905B3"/>
    <w:rsid w:val="00995B42"/>
    <w:rsid w:val="009A0C67"/>
    <w:rsid w:val="009A4684"/>
    <w:rsid w:val="009B3D69"/>
    <w:rsid w:val="009C4D07"/>
    <w:rsid w:val="009C6561"/>
    <w:rsid w:val="009C797D"/>
    <w:rsid w:val="009E41C1"/>
    <w:rsid w:val="009F04D8"/>
    <w:rsid w:val="009F093C"/>
    <w:rsid w:val="009F5957"/>
    <w:rsid w:val="009F628A"/>
    <w:rsid w:val="00A041B6"/>
    <w:rsid w:val="00A113A6"/>
    <w:rsid w:val="00A11D73"/>
    <w:rsid w:val="00A1628B"/>
    <w:rsid w:val="00A229E7"/>
    <w:rsid w:val="00A23AA9"/>
    <w:rsid w:val="00A303A9"/>
    <w:rsid w:val="00A3355D"/>
    <w:rsid w:val="00A44C70"/>
    <w:rsid w:val="00A47F58"/>
    <w:rsid w:val="00A51FE1"/>
    <w:rsid w:val="00A9277A"/>
    <w:rsid w:val="00A92EAE"/>
    <w:rsid w:val="00A97FEF"/>
    <w:rsid w:val="00AA0619"/>
    <w:rsid w:val="00AA0BCD"/>
    <w:rsid w:val="00AB2221"/>
    <w:rsid w:val="00AB2380"/>
    <w:rsid w:val="00AD1A7A"/>
    <w:rsid w:val="00AE20D9"/>
    <w:rsid w:val="00AE248E"/>
    <w:rsid w:val="00AE3CC5"/>
    <w:rsid w:val="00AE719F"/>
    <w:rsid w:val="00AF0ED4"/>
    <w:rsid w:val="00AF497F"/>
    <w:rsid w:val="00B03DF2"/>
    <w:rsid w:val="00B04998"/>
    <w:rsid w:val="00B06C82"/>
    <w:rsid w:val="00B21D93"/>
    <w:rsid w:val="00B2215F"/>
    <w:rsid w:val="00B25313"/>
    <w:rsid w:val="00B26548"/>
    <w:rsid w:val="00B4322F"/>
    <w:rsid w:val="00B45324"/>
    <w:rsid w:val="00B47C92"/>
    <w:rsid w:val="00B508EA"/>
    <w:rsid w:val="00B52831"/>
    <w:rsid w:val="00B53BF0"/>
    <w:rsid w:val="00B54294"/>
    <w:rsid w:val="00B61467"/>
    <w:rsid w:val="00B766E4"/>
    <w:rsid w:val="00B92B4F"/>
    <w:rsid w:val="00B9532D"/>
    <w:rsid w:val="00BA17D2"/>
    <w:rsid w:val="00BA5598"/>
    <w:rsid w:val="00BB2FA8"/>
    <w:rsid w:val="00BB3256"/>
    <w:rsid w:val="00BB3429"/>
    <w:rsid w:val="00BC48F4"/>
    <w:rsid w:val="00BC659A"/>
    <w:rsid w:val="00BD4DF6"/>
    <w:rsid w:val="00BE1061"/>
    <w:rsid w:val="00BE2F25"/>
    <w:rsid w:val="00BF46B9"/>
    <w:rsid w:val="00C00662"/>
    <w:rsid w:val="00C04052"/>
    <w:rsid w:val="00C06C3E"/>
    <w:rsid w:val="00C121A2"/>
    <w:rsid w:val="00C136A0"/>
    <w:rsid w:val="00C167FC"/>
    <w:rsid w:val="00C272E7"/>
    <w:rsid w:val="00C6228E"/>
    <w:rsid w:val="00C7379A"/>
    <w:rsid w:val="00C7452E"/>
    <w:rsid w:val="00CA2C59"/>
    <w:rsid w:val="00CA318B"/>
    <w:rsid w:val="00CB0524"/>
    <w:rsid w:val="00CB1FA7"/>
    <w:rsid w:val="00CB55BA"/>
    <w:rsid w:val="00CB698F"/>
    <w:rsid w:val="00CC46FB"/>
    <w:rsid w:val="00CE6C92"/>
    <w:rsid w:val="00CE7139"/>
    <w:rsid w:val="00CF3CA3"/>
    <w:rsid w:val="00D06004"/>
    <w:rsid w:val="00D07856"/>
    <w:rsid w:val="00D20489"/>
    <w:rsid w:val="00D25BB4"/>
    <w:rsid w:val="00D3402E"/>
    <w:rsid w:val="00D372BE"/>
    <w:rsid w:val="00D431B2"/>
    <w:rsid w:val="00D4371F"/>
    <w:rsid w:val="00D4377D"/>
    <w:rsid w:val="00D6414A"/>
    <w:rsid w:val="00D645BA"/>
    <w:rsid w:val="00D76E7A"/>
    <w:rsid w:val="00D818B8"/>
    <w:rsid w:val="00D82AA4"/>
    <w:rsid w:val="00DA2DC4"/>
    <w:rsid w:val="00DA2F24"/>
    <w:rsid w:val="00DA6D04"/>
    <w:rsid w:val="00DB2B58"/>
    <w:rsid w:val="00DC4A6D"/>
    <w:rsid w:val="00DC4FD5"/>
    <w:rsid w:val="00DC613D"/>
    <w:rsid w:val="00DD10D7"/>
    <w:rsid w:val="00DE0B94"/>
    <w:rsid w:val="00E0627B"/>
    <w:rsid w:val="00E12640"/>
    <w:rsid w:val="00E143C3"/>
    <w:rsid w:val="00E20783"/>
    <w:rsid w:val="00E25721"/>
    <w:rsid w:val="00E36FE3"/>
    <w:rsid w:val="00E43C74"/>
    <w:rsid w:val="00E527E2"/>
    <w:rsid w:val="00E616ED"/>
    <w:rsid w:val="00E61919"/>
    <w:rsid w:val="00E65EFD"/>
    <w:rsid w:val="00E672A6"/>
    <w:rsid w:val="00E85EDF"/>
    <w:rsid w:val="00E95DF3"/>
    <w:rsid w:val="00E97532"/>
    <w:rsid w:val="00EA07BB"/>
    <w:rsid w:val="00EB034D"/>
    <w:rsid w:val="00EB54F4"/>
    <w:rsid w:val="00ED5F30"/>
    <w:rsid w:val="00F03EF6"/>
    <w:rsid w:val="00F04114"/>
    <w:rsid w:val="00F0799A"/>
    <w:rsid w:val="00F3361D"/>
    <w:rsid w:val="00F347DB"/>
    <w:rsid w:val="00F50845"/>
    <w:rsid w:val="00F63EE0"/>
    <w:rsid w:val="00F65B5F"/>
    <w:rsid w:val="00F81B95"/>
    <w:rsid w:val="00F92518"/>
    <w:rsid w:val="00F97F52"/>
    <w:rsid w:val="00FA2D2D"/>
    <w:rsid w:val="00FB2CD7"/>
    <w:rsid w:val="00FB6D00"/>
    <w:rsid w:val="00FB6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C82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473C3E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43CA36-BB06-4961-834F-8B440C8496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37C10A-1B32-43A2-8F25-B557619063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18</Pages>
  <Words>3274</Words>
  <Characters>16364</Characters>
  <Application>Microsoft Office Word</Application>
  <DocSecurity>0</DocSecurity>
  <Lines>1103</Lines>
  <Paragraphs>6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ining Resources Group</dc:creator>
  <cp:keywords/>
  <dc:description/>
  <cp:lastModifiedBy>PC-5</cp:lastModifiedBy>
  <cp:revision>109</cp:revision>
  <dcterms:created xsi:type="dcterms:W3CDTF">2022-01-26T02:18:00Z</dcterms:created>
  <dcterms:modified xsi:type="dcterms:W3CDTF">2023-12-05T03:5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12-20T01:59:01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804579b2-4c83-45dc-8c88-17fec82ce0c3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944301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Observation Form</vt:lpwstr>
  </property>
  <property fmtid="{D5CDD505-2E9C-101B-9397-08002B2CF9AE}" pid="21" name="_ExtendedDescription">
    <vt:lpwstr/>
  </property>
  <property fmtid="{D5CDD505-2E9C-101B-9397-08002B2CF9AE}" pid="22" name="TriggerFlowInfo">
    <vt:lpwstr/>
  </property>
  <property fmtid="{D5CDD505-2E9C-101B-9397-08002B2CF9AE}" pid="23" name="GrammarlyDocumentId">
    <vt:lpwstr>3dd47615ae550e18e0a93d54759da7e4776fb0c6f2ed8c7e26b3f708c9878936</vt:lpwstr>
  </property>
</Properties>
</file>